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3CD9A" w14:textId="77777777" w:rsidR="00456974" w:rsidRPr="00275C2C" w:rsidRDefault="006657BC" w:rsidP="00C063D8">
      <w:pPr>
        <w:jc w:val="center"/>
        <w:outlineLvl w:val="0"/>
        <w:rPr>
          <w:b/>
          <w:sz w:val="22"/>
          <w:szCs w:val="22"/>
        </w:rPr>
      </w:pPr>
      <w:r w:rsidRPr="00275C2C">
        <w:rPr>
          <w:b/>
          <w:sz w:val="22"/>
          <w:szCs w:val="22"/>
        </w:rPr>
        <w:t>AMHS FOCAL</w:t>
      </w:r>
      <w:r w:rsidR="008E18B6" w:rsidRPr="00275C2C">
        <w:rPr>
          <w:b/>
          <w:sz w:val="22"/>
          <w:szCs w:val="22"/>
        </w:rPr>
        <w:t xml:space="preserve"> </w:t>
      </w:r>
      <w:r w:rsidR="00147B89" w:rsidRPr="00275C2C">
        <w:rPr>
          <w:b/>
          <w:sz w:val="22"/>
          <w:szCs w:val="22"/>
        </w:rPr>
        <w:t>CONTACT</w:t>
      </w:r>
      <w:r w:rsidRPr="00275C2C">
        <w:rPr>
          <w:b/>
          <w:sz w:val="22"/>
          <w:szCs w:val="22"/>
        </w:rPr>
        <w:t xml:space="preserve"> POINT</w:t>
      </w:r>
    </w:p>
    <w:p w14:paraId="4BD3CD9B" w14:textId="77777777" w:rsidR="008E18B6" w:rsidRPr="00275C2C" w:rsidRDefault="00351B91" w:rsidP="00C063D8">
      <w:pPr>
        <w:jc w:val="center"/>
        <w:outlineLvl w:val="0"/>
        <w:rPr>
          <w:sz w:val="22"/>
          <w:szCs w:val="22"/>
        </w:rPr>
      </w:pPr>
      <w:r w:rsidRPr="00275C2C">
        <w:rPr>
          <w:sz w:val="22"/>
          <w:szCs w:val="22"/>
        </w:rPr>
        <w:t xml:space="preserve">(Key: </w:t>
      </w:r>
      <w:r w:rsidR="006657BC" w:rsidRPr="00275C2C">
        <w:rPr>
          <w:b/>
          <w:sz w:val="22"/>
          <w:szCs w:val="22"/>
        </w:rPr>
        <w:t>MAIN</w:t>
      </w:r>
      <w:r w:rsidRPr="00275C2C">
        <w:rPr>
          <w:sz w:val="22"/>
          <w:szCs w:val="22"/>
        </w:rPr>
        <w:t xml:space="preserve"> – </w:t>
      </w:r>
      <w:r w:rsidR="006657BC" w:rsidRPr="00275C2C">
        <w:rPr>
          <w:sz w:val="22"/>
          <w:szCs w:val="22"/>
        </w:rPr>
        <w:t>Main Contact</w:t>
      </w:r>
      <w:r w:rsidRPr="00275C2C">
        <w:rPr>
          <w:sz w:val="22"/>
          <w:szCs w:val="22"/>
        </w:rPr>
        <w:t xml:space="preserve">; </w:t>
      </w:r>
      <w:r w:rsidR="006657BC" w:rsidRPr="00275C2C">
        <w:rPr>
          <w:b/>
          <w:sz w:val="22"/>
          <w:szCs w:val="22"/>
        </w:rPr>
        <w:t>ALT</w:t>
      </w:r>
      <w:r w:rsidRPr="00275C2C">
        <w:rPr>
          <w:sz w:val="22"/>
          <w:szCs w:val="22"/>
        </w:rPr>
        <w:t xml:space="preserve"> –</w:t>
      </w:r>
      <w:r w:rsidR="006657BC" w:rsidRPr="00275C2C">
        <w:rPr>
          <w:sz w:val="22"/>
          <w:szCs w:val="22"/>
        </w:rPr>
        <w:t xml:space="preserve"> Alternative Contact</w:t>
      </w:r>
      <w:r w:rsidRPr="00275C2C">
        <w:rPr>
          <w:sz w:val="22"/>
          <w:szCs w:val="22"/>
        </w:rPr>
        <w:t>)</w:t>
      </w:r>
    </w:p>
    <w:p w14:paraId="4BD3CD9C" w14:textId="77777777" w:rsidR="005264D6" w:rsidRPr="00275C2C" w:rsidRDefault="005264D6" w:rsidP="00C063D8">
      <w:pPr>
        <w:jc w:val="center"/>
        <w:outlineLvl w:val="0"/>
        <w:rPr>
          <w:sz w:val="22"/>
          <w:szCs w:val="22"/>
        </w:rPr>
      </w:pPr>
    </w:p>
    <w:p w14:paraId="4BD3CD9D" w14:textId="77777777" w:rsidR="00534D31" w:rsidRPr="00275C2C" w:rsidRDefault="005264D6" w:rsidP="00534D31">
      <w:pPr>
        <w:outlineLvl w:val="0"/>
        <w:rPr>
          <w:i/>
          <w:sz w:val="22"/>
          <w:szCs w:val="22"/>
        </w:rPr>
      </w:pPr>
      <w:r w:rsidRPr="00275C2C">
        <w:rPr>
          <w:i/>
          <w:sz w:val="22"/>
          <w:szCs w:val="22"/>
          <w:highlight w:val="yellow"/>
        </w:rPr>
        <w:t xml:space="preserve">Note: Info in yellow extracted from </w:t>
      </w:r>
      <w:hyperlink r:id="rId11" w:history="1">
        <w:r w:rsidRPr="00275C2C">
          <w:rPr>
            <w:rStyle w:val="Hyperlink"/>
            <w:i/>
            <w:color w:val="auto"/>
            <w:sz w:val="22"/>
            <w:szCs w:val="22"/>
            <w:highlight w:val="yellow"/>
          </w:rPr>
          <w:t>https://applications.icao.int/atn_chart/atn_chart.asp</w:t>
        </w:r>
      </w:hyperlink>
    </w:p>
    <w:p w14:paraId="4BD3CD9E" w14:textId="77777777" w:rsidR="008E18B6" w:rsidRPr="00275C2C" w:rsidRDefault="008E18B6" w:rsidP="008E18B6">
      <w:pPr>
        <w:jc w:val="center"/>
        <w:rPr>
          <w:b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3676"/>
        <w:gridCol w:w="5009"/>
        <w:gridCol w:w="5222"/>
      </w:tblGrid>
      <w:tr w:rsidR="00275C2C" w:rsidRPr="00275C2C" w14:paraId="4BD3CDA3" w14:textId="77777777" w:rsidTr="00C51A6D">
        <w:trPr>
          <w:cantSplit/>
          <w:trHeight w:val="288"/>
          <w:tblHeader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4BD3CD9F" w14:textId="77777777" w:rsidR="00C51A6D" w:rsidRPr="00275C2C" w:rsidRDefault="00C51A6D" w:rsidP="00AE03C6">
            <w:pPr>
              <w:tabs>
                <w:tab w:val="left" w:pos="300"/>
              </w:tabs>
              <w:ind w:left="-119"/>
              <w:jc w:val="center"/>
              <w:rPr>
                <w:b/>
                <w:bCs/>
              </w:rPr>
            </w:pPr>
            <w:r w:rsidRPr="00275C2C">
              <w:rPr>
                <w:b/>
                <w:bCs/>
              </w:rPr>
              <w:t>CAT</w:t>
            </w:r>
          </w:p>
        </w:tc>
        <w:tc>
          <w:tcPr>
            <w:tcW w:w="1241" w:type="pct"/>
            <w:shd w:val="clear" w:color="auto" w:fill="D9D9D9" w:themeFill="background1" w:themeFillShade="D9"/>
          </w:tcPr>
          <w:p w14:paraId="4BD3CDA0" w14:textId="77777777" w:rsidR="00C51A6D" w:rsidRPr="00275C2C" w:rsidRDefault="00C51A6D" w:rsidP="00147B89">
            <w:pPr>
              <w:jc w:val="center"/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>STATE/ NAME OF CONTACT</w:t>
            </w:r>
          </w:p>
        </w:tc>
        <w:tc>
          <w:tcPr>
            <w:tcW w:w="1691" w:type="pct"/>
            <w:shd w:val="clear" w:color="auto" w:fill="D9D9D9" w:themeFill="background1" w:themeFillShade="D9"/>
          </w:tcPr>
          <w:p w14:paraId="4BD3CDA1" w14:textId="77777777" w:rsidR="00C51A6D" w:rsidRPr="00275C2C" w:rsidRDefault="00C51A6D" w:rsidP="00147B89">
            <w:pPr>
              <w:jc w:val="center"/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>TITLE/ORGANIZATION</w:t>
            </w:r>
          </w:p>
        </w:tc>
        <w:tc>
          <w:tcPr>
            <w:tcW w:w="1763" w:type="pct"/>
            <w:shd w:val="clear" w:color="auto" w:fill="D9D9D9" w:themeFill="background1" w:themeFillShade="D9"/>
          </w:tcPr>
          <w:p w14:paraId="4BD3CDA2" w14:textId="77777777" w:rsidR="00C51A6D" w:rsidRPr="00275C2C" w:rsidRDefault="00C51A6D" w:rsidP="00C105EC">
            <w:pPr>
              <w:jc w:val="center"/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>TEL/ FAX / E-MAIL</w:t>
            </w:r>
          </w:p>
        </w:tc>
      </w:tr>
      <w:tr w:rsidR="00275C2C" w:rsidRPr="00275C2C" w14:paraId="4BD3CDA8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DA4" w14:textId="77777777" w:rsidR="002A337B" w:rsidRPr="00275C2C" w:rsidRDefault="002A337B" w:rsidP="00736C61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DA5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>AFGHANISTAN</w:t>
            </w:r>
          </w:p>
        </w:tc>
        <w:tc>
          <w:tcPr>
            <w:tcW w:w="1691" w:type="pct"/>
            <w:shd w:val="pct10" w:color="auto" w:fill="auto"/>
          </w:tcPr>
          <w:p w14:paraId="4BD3CDA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DA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CDB1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A9" w14:textId="77777777" w:rsidR="002057FC" w:rsidRPr="00275C2C" w:rsidRDefault="002057FC" w:rsidP="002057FC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DAA" w14:textId="77777777" w:rsidR="002057FC" w:rsidRPr="00275C2C" w:rsidRDefault="002057FC" w:rsidP="002057FC"/>
          <w:p w14:paraId="4BD3CDAB" w14:textId="77777777" w:rsidR="00D0363D" w:rsidRPr="00275C2C" w:rsidRDefault="00D0363D" w:rsidP="002057FC"/>
          <w:p w14:paraId="4BD3CDAC" w14:textId="77777777" w:rsidR="00D0363D" w:rsidRPr="00275C2C" w:rsidRDefault="00D0363D" w:rsidP="002057FC"/>
        </w:tc>
        <w:tc>
          <w:tcPr>
            <w:tcW w:w="1691" w:type="pct"/>
            <w:shd w:val="clear" w:color="auto" w:fill="auto"/>
          </w:tcPr>
          <w:p w14:paraId="4BD3CDAD" w14:textId="77777777" w:rsidR="002057FC" w:rsidRPr="00275C2C" w:rsidRDefault="002057FC" w:rsidP="002057FC"/>
        </w:tc>
        <w:tc>
          <w:tcPr>
            <w:tcW w:w="1763" w:type="pct"/>
            <w:shd w:val="clear" w:color="auto" w:fill="auto"/>
          </w:tcPr>
          <w:p w14:paraId="4BD3CDAE" w14:textId="77777777" w:rsidR="00D0363D" w:rsidRPr="00275C2C" w:rsidRDefault="00D0363D" w:rsidP="00D0363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DAF" w14:textId="77777777" w:rsidR="00D0363D" w:rsidRPr="00275C2C" w:rsidRDefault="00D0363D" w:rsidP="00D0363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DB0" w14:textId="77777777" w:rsidR="002057FC" w:rsidRPr="00275C2C" w:rsidRDefault="00D0363D" w:rsidP="00D0363D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DB8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B2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DB3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DB4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DB5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DB6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DB7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DBD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B9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DBA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DBB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DBC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CDC2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DBE" w14:textId="77777777" w:rsidR="00C51A6D" w:rsidRPr="00275C2C" w:rsidRDefault="00C51A6D" w:rsidP="00AE03C6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DBF" w14:textId="77777777" w:rsidR="00C51A6D" w:rsidRPr="00275C2C" w:rsidRDefault="00C51A6D" w:rsidP="00147B89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>AUSTRALIA</w:t>
            </w:r>
          </w:p>
        </w:tc>
        <w:tc>
          <w:tcPr>
            <w:tcW w:w="1691" w:type="pct"/>
            <w:shd w:val="pct10" w:color="auto" w:fill="auto"/>
          </w:tcPr>
          <w:p w14:paraId="4BD3CDC0" w14:textId="77777777" w:rsidR="00C51A6D" w:rsidRPr="00275C2C" w:rsidRDefault="00C51A6D" w:rsidP="00147B89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DC1" w14:textId="77777777" w:rsidR="00C51A6D" w:rsidRPr="00275C2C" w:rsidRDefault="00C51A6D" w:rsidP="00C105EC">
            <w:pPr>
              <w:rPr>
                <w:sz w:val="22"/>
                <w:szCs w:val="22"/>
              </w:rPr>
            </w:pPr>
          </w:p>
        </w:tc>
      </w:tr>
      <w:tr w:rsidR="00275C2C" w:rsidRPr="00275C2C" w14:paraId="4BD3CDCC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C3" w14:textId="77777777" w:rsidR="00D0363D" w:rsidRPr="00275C2C" w:rsidRDefault="00D0363D" w:rsidP="00D0363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DC4" w14:textId="77777777" w:rsidR="00D0363D" w:rsidRPr="00275C2C" w:rsidRDefault="00D0363D" w:rsidP="00D0363D">
            <w:r w:rsidRPr="00275C2C">
              <w:t>Mr. Pierre Kemmers</w:t>
            </w:r>
          </w:p>
          <w:p w14:paraId="4BD3CDC5" w14:textId="77777777" w:rsidR="00D0363D" w:rsidRPr="00275C2C" w:rsidRDefault="00D0363D" w:rsidP="00D0363D"/>
        </w:tc>
        <w:tc>
          <w:tcPr>
            <w:tcW w:w="1691" w:type="pct"/>
            <w:shd w:val="clear" w:color="auto" w:fill="auto"/>
          </w:tcPr>
          <w:p w14:paraId="4BD3CDC6" w14:textId="77777777" w:rsidR="00D0363D" w:rsidRPr="00275C2C" w:rsidRDefault="00D0363D" w:rsidP="00D0363D">
            <w:r w:rsidRPr="00275C2C">
              <w:t>AIS Business Manager</w:t>
            </w:r>
          </w:p>
          <w:p w14:paraId="4BD3CDC7" w14:textId="77777777" w:rsidR="00D0363D" w:rsidRPr="00275C2C" w:rsidRDefault="00D0363D" w:rsidP="00D0363D">
            <w:r w:rsidRPr="00275C2C">
              <w:t>Airservices Australia</w:t>
            </w:r>
          </w:p>
          <w:p w14:paraId="4BD3CDC8" w14:textId="77777777" w:rsidR="00D0363D" w:rsidRPr="00275C2C" w:rsidRDefault="00D0363D" w:rsidP="00D0363D"/>
        </w:tc>
        <w:tc>
          <w:tcPr>
            <w:tcW w:w="1763" w:type="pct"/>
            <w:shd w:val="clear" w:color="auto" w:fill="auto"/>
          </w:tcPr>
          <w:p w14:paraId="4BD3CDC9" w14:textId="77777777" w:rsidR="00D0363D" w:rsidRPr="00275C2C" w:rsidRDefault="000C0128" w:rsidP="00D0363D">
            <w:pPr>
              <w:spacing w:line="273" w:lineRule="atLeast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  <w:lang w:val="en-AU"/>
              </w:rPr>
              <w:t>Tel</w:t>
            </w:r>
            <w:r w:rsidR="00D0363D" w:rsidRPr="00275C2C">
              <w:rPr>
                <w:bCs/>
                <w:sz w:val="22"/>
                <w:szCs w:val="22"/>
                <w:lang w:val="en-AU"/>
              </w:rPr>
              <w:t>:</w:t>
            </w:r>
            <w:r w:rsidR="00D0363D" w:rsidRPr="00275C2C">
              <w:rPr>
                <w:spacing w:val="-2"/>
                <w:sz w:val="22"/>
                <w:szCs w:val="22"/>
                <w:lang w:val="en-AU"/>
              </w:rPr>
              <w:t xml:space="preserve"> +61 2 6268 4426</w:t>
            </w:r>
            <w:r w:rsidR="00D0363D" w:rsidRPr="00275C2C">
              <w:rPr>
                <w:sz w:val="22"/>
                <w:szCs w:val="22"/>
                <w:lang w:val="en-AU"/>
              </w:rPr>
              <w:br/>
            </w:r>
            <w:proofErr w:type="gramStart"/>
            <w:r w:rsidR="00D0363D" w:rsidRPr="00275C2C">
              <w:rPr>
                <w:sz w:val="22"/>
                <w:szCs w:val="22"/>
              </w:rPr>
              <w:t>Fax:-</w:t>
            </w:r>
            <w:proofErr w:type="gramEnd"/>
          </w:p>
          <w:p w14:paraId="4BD3CDCA" w14:textId="77777777" w:rsidR="00D0363D" w:rsidRPr="00275C2C" w:rsidRDefault="00D0363D" w:rsidP="00D0363D">
            <w:pPr>
              <w:tabs>
                <w:tab w:val="center" w:pos="4177"/>
              </w:tabs>
              <w:rPr>
                <w:sz w:val="22"/>
                <w:szCs w:val="22"/>
                <w:lang w:val="en-AU"/>
              </w:rPr>
            </w:pPr>
            <w:r w:rsidRPr="00275C2C">
              <w:rPr>
                <w:bCs/>
                <w:sz w:val="22"/>
                <w:szCs w:val="22"/>
                <w:lang w:val="en-AU"/>
              </w:rPr>
              <w:t>Email:</w:t>
            </w:r>
            <w:r w:rsidRPr="00275C2C">
              <w:rPr>
                <w:sz w:val="22"/>
                <w:szCs w:val="22"/>
                <w:lang w:val="en-AU"/>
              </w:rPr>
              <w:t xml:space="preserve"> </w:t>
            </w:r>
            <w:hyperlink r:id="rId12" w:history="1">
              <w:r w:rsidRPr="00275C2C">
                <w:rPr>
                  <w:rStyle w:val="Hyperlink"/>
                  <w:color w:val="auto"/>
                  <w:sz w:val="22"/>
                  <w:szCs w:val="22"/>
                  <w:lang w:val="en-AU"/>
                </w:rPr>
                <w:t>pierre.kemmers@airservicesaustralia.com</w:t>
              </w:r>
            </w:hyperlink>
          </w:p>
          <w:p w14:paraId="4BD3CDCB" w14:textId="77777777" w:rsidR="00D0363D" w:rsidRPr="00275C2C" w:rsidRDefault="00D0363D" w:rsidP="00D0363D">
            <w:pPr>
              <w:tabs>
                <w:tab w:val="center" w:pos="4177"/>
              </w:tabs>
              <w:rPr>
                <w:sz w:val="22"/>
                <w:szCs w:val="22"/>
              </w:rPr>
            </w:pPr>
          </w:p>
        </w:tc>
      </w:tr>
      <w:tr w:rsidR="00275C2C" w:rsidRPr="00275C2C" w14:paraId="4BD3CDD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CD" w14:textId="77777777" w:rsidR="00C51A6D" w:rsidRPr="00275C2C" w:rsidRDefault="006657BC" w:rsidP="00351B9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DCE" w14:textId="77777777" w:rsidR="00C51A6D" w:rsidRPr="00275C2C" w:rsidRDefault="00C51A6D" w:rsidP="00351B9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DCF" w14:textId="77777777" w:rsidR="00C51A6D" w:rsidRPr="00275C2C" w:rsidRDefault="00C51A6D" w:rsidP="00351B9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DD0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DD1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DD2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DD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D4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DD5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DD6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DD7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DDD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DD9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DDA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BANGLADESH </w:t>
            </w:r>
          </w:p>
        </w:tc>
        <w:tc>
          <w:tcPr>
            <w:tcW w:w="1691" w:type="pct"/>
            <w:shd w:val="pct10" w:color="auto" w:fill="auto"/>
          </w:tcPr>
          <w:p w14:paraId="4BD3CDDB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DDC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DE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DE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DDF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>Mr. Saleh Ahmed Khan</w:t>
            </w:r>
          </w:p>
        </w:tc>
        <w:tc>
          <w:tcPr>
            <w:tcW w:w="1691" w:type="pct"/>
            <w:shd w:val="clear" w:color="auto" w:fill="auto"/>
          </w:tcPr>
          <w:p w14:paraId="4BD3CDE0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 xml:space="preserve">Director (Communication)  </w:t>
            </w:r>
          </w:p>
        </w:tc>
        <w:tc>
          <w:tcPr>
            <w:tcW w:w="1763" w:type="pct"/>
            <w:shd w:val="clear" w:color="auto" w:fill="auto"/>
          </w:tcPr>
          <w:p w14:paraId="4BD3CDE1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Tel:</w:t>
            </w:r>
            <w:r w:rsidR="006657BC" w:rsidRPr="006E0640">
              <w:rPr>
                <w:highlight w:val="yellow"/>
                <w:lang w:val="pt-BR"/>
              </w:rPr>
              <w:t xml:space="preserve"> 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>8911011</w:t>
            </w:r>
          </w:p>
          <w:p w14:paraId="4BD3CDE2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Fax:</w:t>
            </w:r>
          </w:p>
          <w:p w14:paraId="4BD3CDE3" w14:textId="77777777" w:rsidR="00C51A6D" w:rsidRPr="006E0640" w:rsidRDefault="00C51A6D" w:rsidP="00C51A6D">
            <w:pPr>
              <w:tabs>
                <w:tab w:val="center" w:pos="4177"/>
              </w:tabs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E-mail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dcom@bracnet.net</w:t>
            </w:r>
          </w:p>
        </w:tc>
      </w:tr>
      <w:tr w:rsidR="00275C2C" w:rsidRPr="00275C2C" w14:paraId="4BD3CDEB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E5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DE6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DE7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DE8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DE9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DEA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DF0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EC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DED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DEE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DEF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DF5" w14:textId="77777777" w:rsidTr="00C51A6D">
        <w:trPr>
          <w:cantSplit/>
          <w:trHeight w:val="407"/>
          <w:jc w:val="center"/>
        </w:trPr>
        <w:tc>
          <w:tcPr>
            <w:tcW w:w="304" w:type="pct"/>
            <w:shd w:val="pct10" w:color="auto" w:fill="auto"/>
          </w:tcPr>
          <w:p w14:paraId="4BD3CDF1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DF2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BHUTAN </w:t>
            </w:r>
          </w:p>
        </w:tc>
        <w:tc>
          <w:tcPr>
            <w:tcW w:w="1691" w:type="pct"/>
            <w:shd w:val="pct10" w:color="auto" w:fill="auto"/>
          </w:tcPr>
          <w:p w14:paraId="4BD3CDF3" w14:textId="77777777" w:rsidR="00C51A6D" w:rsidRPr="00275C2C" w:rsidRDefault="00C51A6D" w:rsidP="00B7321B">
            <w:pPr>
              <w:tabs>
                <w:tab w:val="left" w:pos="1860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ab/>
            </w:r>
          </w:p>
        </w:tc>
        <w:tc>
          <w:tcPr>
            <w:tcW w:w="1763" w:type="pct"/>
            <w:shd w:val="pct10" w:color="auto" w:fill="auto"/>
          </w:tcPr>
          <w:p w14:paraId="4BD3CDF4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DFC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F6" w14:textId="77777777" w:rsidR="00BA4553" w:rsidRPr="00275C2C" w:rsidRDefault="00BA4553" w:rsidP="00BA4553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MAIN</w:t>
            </w:r>
          </w:p>
        </w:tc>
        <w:tc>
          <w:tcPr>
            <w:tcW w:w="1241" w:type="pct"/>
            <w:shd w:val="clear" w:color="auto" w:fill="auto"/>
          </w:tcPr>
          <w:p w14:paraId="4BD3CDF7" w14:textId="77777777" w:rsidR="00BA4553" w:rsidRPr="00275C2C" w:rsidRDefault="00BA4553" w:rsidP="00BA4553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s. Devi M Adhikari</w:t>
            </w:r>
          </w:p>
        </w:tc>
        <w:tc>
          <w:tcPr>
            <w:tcW w:w="1691" w:type="pct"/>
            <w:shd w:val="clear" w:color="auto" w:fill="auto"/>
          </w:tcPr>
          <w:p w14:paraId="4BD3CDF8" w14:textId="77777777" w:rsidR="00BA4553" w:rsidRPr="00275C2C" w:rsidRDefault="00BA4553" w:rsidP="00BA4553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Sr. Communication Officer</w:t>
            </w:r>
          </w:p>
        </w:tc>
        <w:tc>
          <w:tcPr>
            <w:tcW w:w="1763" w:type="pct"/>
            <w:shd w:val="clear" w:color="auto" w:fill="auto"/>
          </w:tcPr>
          <w:p w14:paraId="4BD3CDF9" w14:textId="77777777" w:rsidR="00BA4553" w:rsidRPr="00275C2C" w:rsidRDefault="00BA4553" w:rsidP="00BA4553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975-08-272511</w:t>
            </w:r>
          </w:p>
          <w:p w14:paraId="4BD3CDFA" w14:textId="77777777" w:rsidR="00BA4553" w:rsidRPr="00275C2C" w:rsidRDefault="00BA4553" w:rsidP="00BA4553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 -</w:t>
            </w:r>
          </w:p>
          <w:p w14:paraId="4BD3CDFB" w14:textId="77777777" w:rsidR="00BA4553" w:rsidRPr="00275C2C" w:rsidRDefault="00BA4553" w:rsidP="00BA4553">
            <w:pPr>
              <w:tabs>
                <w:tab w:val="center" w:pos="4177"/>
              </w:tabs>
              <w:rPr>
                <w:sz w:val="22"/>
                <w:szCs w:val="22"/>
              </w:rPr>
            </w:pPr>
            <w:proofErr w:type="spellStart"/>
            <w:proofErr w:type="gramStart"/>
            <w:r w:rsidRPr="00275C2C">
              <w:rPr>
                <w:sz w:val="22"/>
                <w:szCs w:val="22"/>
              </w:rPr>
              <w:t>E-mail:dmadhikari@doat.gov.bt</w:t>
            </w:r>
            <w:proofErr w:type="spellEnd"/>
            <w:proofErr w:type="gramEnd"/>
          </w:p>
        </w:tc>
      </w:tr>
      <w:tr w:rsidR="00275C2C" w:rsidRPr="00275C2C" w14:paraId="4BD3CE0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DFD" w14:textId="77777777" w:rsidR="00BA4553" w:rsidRPr="00275C2C" w:rsidRDefault="00BA4553" w:rsidP="00BA4553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DFE" w14:textId="77777777" w:rsidR="00BA4553" w:rsidRPr="00275C2C" w:rsidRDefault="00BA4553" w:rsidP="00BA4553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Sonam Dorji</w:t>
            </w:r>
          </w:p>
        </w:tc>
        <w:tc>
          <w:tcPr>
            <w:tcW w:w="1691" w:type="pct"/>
            <w:shd w:val="clear" w:color="auto" w:fill="auto"/>
          </w:tcPr>
          <w:p w14:paraId="4BD3CDFF" w14:textId="77777777" w:rsidR="00BA4553" w:rsidRPr="00275C2C" w:rsidRDefault="00BA4553" w:rsidP="00BA4553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Communication Officer</w:t>
            </w:r>
          </w:p>
        </w:tc>
        <w:tc>
          <w:tcPr>
            <w:tcW w:w="1763" w:type="pct"/>
            <w:shd w:val="clear" w:color="auto" w:fill="auto"/>
          </w:tcPr>
          <w:p w14:paraId="4BD3CE00" w14:textId="77777777" w:rsidR="00BA4553" w:rsidRPr="00275C2C" w:rsidRDefault="00BA4553" w:rsidP="00BA4553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 975-08-272511</w:t>
            </w:r>
          </w:p>
          <w:p w14:paraId="4BD3CE01" w14:textId="77777777" w:rsidR="00BA4553" w:rsidRPr="00275C2C" w:rsidRDefault="00BA4553" w:rsidP="00BA4553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 -</w:t>
            </w:r>
          </w:p>
          <w:p w14:paraId="4BD3CE02" w14:textId="77777777" w:rsidR="00BA4553" w:rsidRPr="00275C2C" w:rsidRDefault="00BA4553" w:rsidP="00BA4553">
            <w:pPr>
              <w:rPr>
                <w:sz w:val="22"/>
                <w:szCs w:val="22"/>
              </w:rPr>
            </w:pPr>
            <w:proofErr w:type="spellStart"/>
            <w:proofErr w:type="gramStart"/>
            <w:r w:rsidRPr="00275C2C">
              <w:rPr>
                <w:sz w:val="22"/>
                <w:szCs w:val="22"/>
              </w:rPr>
              <w:t>E-mail:sonamdorji@doat.gov.bt</w:t>
            </w:r>
            <w:proofErr w:type="spellEnd"/>
            <w:proofErr w:type="gramEnd"/>
          </w:p>
        </w:tc>
      </w:tr>
      <w:tr w:rsidR="00275C2C" w:rsidRPr="00275C2C" w14:paraId="4BD3CE0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04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E05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06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07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E0D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09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E0A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BRUNEI DARUSSALAM </w:t>
            </w:r>
          </w:p>
        </w:tc>
        <w:tc>
          <w:tcPr>
            <w:tcW w:w="1691" w:type="pct"/>
            <w:shd w:val="pct10" w:color="auto" w:fill="auto"/>
          </w:tcPr>
          <w:p w14:paraId="4BD3CE0B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0C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E1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0E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0F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 xml:space="preserve">Mr. </w:t>
            </w:r>
            <w:proofErr w:type="spellStart"/>
            <w:r w:rsidRPr="00275C2C">
              <w:rPr>
                <w:sz w:val="22"/>
                <w:szCs w:val="22"/>
                <w:highlight w:val="yellow"/>
              </w:rPr>
              <w:t>Hedus</w:t>
            </w:r>
            <w:proofErr w:type="spellEnd"/>
            <w:r w:rsidRPr="00275C2C">
              <w:rPr>
                <w:sz w:val="22"/>
                <w:szCs w:val="22"/>
                <w:highlight w:val="yellow"/>
              </w:rPr>
              <w:t xml:space="preserve"> Abdullah</w:t>
            </w:r>
          </w:p>
        </w:tc>
        <w:tc>
          <w:tcPr>
            <w:tcW w:w="1691" w:type="pct"/>
            <w:shd w:val="clear" w:color="auto" w:fill="auto"/>
          </w:tcPr>
          <w:p w14:paraId="4BD3CE10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>Aeronautical Telecommunications Engineer</w:t>
            </w:r>
          </w:p>
        </w:tc>
        <w:tc>
          <w:tcPr>
            <w:tcW w:w="1763" w:type="pct"/>
            <w:shd w:val="clear" w:color="auto" w:fill="auto"/>
          </w:tcPr>
          <w:p w14:paraId="4BD3CE11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Tel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673 233-0518</w:t>
            </w:r>
          </w:p>
          <w:p w14:paraId="4BD3CE12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Fax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673 233-3666</w:t>
            </w:r>
          </w:p>
          <w:p w14:paraId="4BD3CE13" w14:textId="77777777" w:rsidR="00C51A6D" w:rsidRPr="006E0640" w:rsidRDefault="00C51A6D" w:rsidP="00C51A6D">
            <w:pPr>
              <w:tabs>
                <w:tab w:val="center" w:pos="4177"/>
              </w:tabs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E-mail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hedus_abdullah@civil-aviation.gov.bn</w:t>
            </w:r>
          </w:p>
        </w:tc>
      </w:tr>
      <w:tr w:rsidR="00275C2C" w:rsidRPr="00275C2C" w14:paraId="4BD3CE1B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15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16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17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18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E19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E1A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E20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1C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E1D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1E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1F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E25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21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E22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CAMBODIA </w:t>
            </w:r>
          </w:p>
        </w:tc>
        <w:tc>
          <w:tcPr>
            <w:tcW w:w="1691" w:type="pct"/>
            <w:shd w:val="pct10" w:color="auto" w:fill="auto"/>
          </w:tcPr>
          <w:p w14:paraId="4BD3CE23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24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E2C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26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27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28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29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E2A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E2B" w14:textId="77777777" w:rsidR="00C51A6D" w:rsidRPr="00275C2C" w:rsidRDefault="00C51A6D" w:rsidP="00C51A6D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E3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2D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2E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2F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30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E31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E32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E3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34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E35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36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37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E3D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39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E3A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CHINA </w:t>
            </w:r>
          </w:p>
        </w:tc>
        <w:tc>
          <w:tcPr>
            <w:tcW w:w="1691" w:type="pct"/>
            <w:shd w:val="pct10" w:color="auto" w:fill="auto"/>
          </w:tcPr>
          <w:p w14:paraId="4BD3CE3B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3C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E4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3E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3F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>Mr Wang Tian Yu</w:t>
            </w:r>
          </w:p>
        </w:tc>
        <w:tc>
          <w:tcPr>
            <w:tcW w:w="1691" w:type="pct"/>
            <w:shd w:val="clear" w:color="auto" w:fill="auto"/>
          </w:tcPr>
          <w:p w14:paraId="4BD3CE40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 xml:space="preserve">Engineer, CNS </w:t>
            </w:r>
            <w:proofErr w:type="gramStart"/>
            <w:r w:rsidRPr="00275C2C">
              <w:rPr>
                <w:sz w:val="22"/>
                <w:szCs w:val="22"/>
                <w:highlight w:val="yellow"/>
              </w:rPr>
              <w:t>Division  of</w:t>
            </w:r>
            <w:proofErr w:type="gramEnd"/>
            <w:r w:rsidRPr="00275C2C">
              <w:rPr>
                <w:sz w:val="22"/>
                <w:szCs w:val="22"/>
                <w:highlight w:val="yellow"/>
              </w:rPr>
              <w:t xml:space="preserve"> ATMB , CAAC</w:t>
            </w:r>
          </w:p>
        </w:tc>
        <w:tc>
          <w:tcPr>
            <w:tcW w:w="1763" w:type="pct"/>
            <w:shd w:val="clear" w:color="auto" w:fill="auto"/>
          </w:tcPr>
          <w:p w14:paraId="4BD3CE41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Tel:</w:t>
            </w:r>
            <w:r w:rsidR="006657BC" w:rsidRPr="006E0640">
              <w:rPr>
                <w:highlight w:val="yellow"/>
                <w:lang w:val="pt-BR"/>
              </w:rPr>
              <w:t xml:space="preserve"> 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>86-10-87786968</w:t>
            </w:r>
          </w:p>
          <w:p w14:paraId="4BD3CE42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Fax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86-10-87786910</w:t>
            </w:r>
          </w:p>
          <w:p w14:paraId="4BD3CE43" w14:textId="77777777" w:rsidR="00C51A6D" w:rsidRPr="006E0640" w:rsidRDefault="00C51A6D" w:rsidP="00C51A6D">
            <w:pPr>
              <w:tabs>
                <w:tab w:val="center" w:pos="4177"/>
              </w:tabs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E-mail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wangtianyu@atmb.net.cn</w:t>
            </w:r>
          </w:p>
        </w:tc>
      </w:tr>
      <w:tr w:rsidR="00275C2C" w:rsidRPr="00275C2C" w14:paraId="4BD3CE4B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45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46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47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48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E49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E4A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E50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4C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E4D" w14:textId="77777777" w:rsidR="00C51A6D" w:rsidRPr="00275C2C" w:rsidRDefault="00C51A6D" w:rsidP="00B7321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4E" w14:textId="77777777" w:rsidR="00C51A6D" w:rsidRPr="00275C2C" w:rsidRDefault="00C51A6D" w:rsidP="00B7321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4F" w14:textId="77777777" w:rsidR="00C51A6D" w:rsidRPr="00275C2C" w:rsidRDefault="00C51A6D" w:rsidP="00B7321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275C2C" w:rsidRPr="00275C2C" w14:paraId="4BD3CE55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51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E52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HONG KONG, CHINA </w:t>
            </w:r>
          </w:p>
        </w:tc>
        <w:tc>
          <w:tcPr>
            <w:tcW w:w="1691" w:type="pct"/>
            <w:shd w:val="pct10" w:color="auto" w:fill="auto"/>
          </w:tcPr>
          <w:p w14:paraId="4BD3CE53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54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E5C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56" w14:textId="77777777" w:rsidR="00F85F71" w:rsidRPr="00275C2C" w:rsidRDefault="00F85F71" w:rsidP="00F85F7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57" w14:textId="77777777" w:rsidR="00F85F71" w:rsidRPr="00275C2C" w:rsidRDefault="00F85F71" w:rsidP="00F85F7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s. Silvia Mak</w:t>
            </w:r>
          </w:p>
        </w:tc>
        <w:tc>
          <w:tcPr>
            <w:tcW w:w="1691" w:type="pct"/>
            <w:shd w:val="clear" w:color="auto" w:fill="auto"/>
          </w:tcPr>
          <w:p w14:paraId="4BD3CE58" w14:textId="77777777" w:rsidR="00F85F71" w:rsidRPr="00275C2C" w:rsidRDefault="00F85F71" w:rsidP="00F85F7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Senior Aeronautical Communications Supervisor</w:t>
            </w:r>
          </w:p>
        </w:tc>
        <w:tc>
          <w:tcPr>
            <w:tcW w:w="1763" w:type="pct"/>
            <w:shd w:val="clear" w:color="auto" w:fill="auto"/>
          </w:tcPr>
          <w:p w14:paraId="4BD3CE59" w14:textId="77777777" w:rsidR="00F85F71" w:rsidRPr="006E0640" w:rsidRDefault="00F85F71" w:rsidP="00F85F71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</w:t>
            </w:r>
            <w:r w:rsidRPr="006E0640">
              <w:rPr>
                <w:lang w:val="pt-BR"/>
              </w:rPr>
              <w:t xml:space="preserve"> </w:t>
            </w:r>
            <w:r w:rsidRPr="006E0640">
              <w:rPr>
                <w:sz w:val="22"/>
                <w:szCs w:val="22"/>
                <w:lang w:val="pt-BR"/>
              </w:rPr>
              <w:t xml:space="preserve"> 852 2910-6201</w:t>
            </w:r>
          </w:p>
          <w:p w14:paraId="4BD3CE5A" w14:textId="77777777" w:rsidR="00F85F71" w:rsidRPr="006E0640" w:rsidRDefault="00F85F71" w:rsidP="00F85F71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</w:t>
            </w:r>
            <w:r w:rsidRPr="006E0640">
              <w:rPr>
                <w:lang w:val="pt-BR"/>
              </w:rPr>
              <w:t xml:space="preserve"> </w:t>
            </w:r>
            <w:r w:rsidRPr="006E0640">
              <w:rPr>
                <w:sz w:val="22"/>
                <w:szCs w:val="22"/>
                <w:lang w:val="pt-BR"/>
              </w:rPr>
              <w:t>852 2910-1160</w:t>
            </w:r>
          </w:p>
          <w:p w14:paraId="4BD3CE5B" w14:textId="77777777" w:rsidR="00F85F71" w:rsidRPr="006E0640" w:rsidRDefault="00F85F71" w:rsidP="00F85F71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 wymak@cad.gov.hk</w:t>
            </w:r>
          </w:p>
        </w:tc>
      </w:tr>
      <w:tr w:rsidR="00275C2C" w:rsidRPr="00275C2C" w14:paraId="4BD3CE6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5D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5E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5F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60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E61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E62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E6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64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E65" w14:textId="77777777" w:rsidR="00C51A6D" w:rsidRPr="00275C2C" w:rsidRDefault="00C51A6D" w:rsidP="00B7321B">
            <w:pPr>
              <w:rPr>
                <w:rFonts w:eastAsiaTheme="minorEastAsia"/>
                <w:bCs/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66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67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E6D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69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E6A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>MACAO, CHINA</w:t>
            </w:r>
          </w:p>
        </w:tc>
        <w:tc>
          <w:tcPr>
            <w:tcW w:w="1691" w:type="pct"/>
            <w:shd w:val="pct10" w:color="auto" w:fill="auto"/>
          </w:tcPr>
          <w:p w14:paraId="4BD3CE6B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6C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E7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6E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6F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>Mr. Lo Veng Tong, Freeman</w:t>
            </w:r>
          </w:p>
        </w:tc>
        <w:tc>
          <w:tcPr>
            <w:tcW w:w="1691" w:type="pct"/>
            <w:shd w:val="clear" w:color="auto" w:fill="auto"/>
          </w:tcPr>
          <w:p w14:paraId="4BD3CE70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 xml:space="preserve">Safety Officer Telecommunications and Radio  </w:t>
            </w:r>
          </w:p>
        </w:tc>
        <w:tc>
          <w:tcPr>
            <w:tcW w:w="1763" w:type="pct"/>
            <w:shd w:val="clear" w:color="auto" w:fill="auto"/>
          </w:tcPr>
          <w:p w14:paraId="4BD3CE71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Tel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85328511213</w:t>
            </w:r>
          </w:p>
          <w:p w14:paraId="4BD3CE72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Fax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85328338089</w:t>
            </w:r>
          </w:p>
          <w:p w14:paraId="4BD3CE73" w14:textId="77777777" w:rsidR="00C51A6D" w:rsidRPr="006E0640" w:rsidRDefault="00C51A6D" w:rsidP="00C51A6D">
            <w:pPr>
              <w:tabs>
                <w:tab w:val="center" w:pos="4177"/>
              </w:tabs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E-mail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freemanlo@aacm.gov.mo</w:t>
            </w:r>
          </w:p>
        </w:tc>
      </w:tr>
      <w:tr w:rsidR="00275C2C" w:rsidRPr="00275C2C" w14:paraId="4BD3CE7B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75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76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77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78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E79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E7A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E80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7C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E7D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7E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7F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E85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81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E82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FIJI </w:t>
            </w:r>
          </w:p>
        </w:tc>
        <w:tc>
          <w:tcPr>
            <w:tcW w:w="1691" w:type="pct"/>
            <w:shd w:val="pct10" w:color="auto" w:fill="auto"/>
          </w:tcPr>
          <w:p w14:paraId="4BD3CE83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84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E8C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86" w14:textId="77777777" w:rsidR="00636C2D" w:rsidRPr="00275C2C" w:rsidRDefault="00636C2D" w:rsidP="00636C2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87" w14:textId="77777777" w:rsidR="00636C2D" w:rsidRPr="00275C2C" w:rsidRDefault="00636C2D" w:rsidP="00636C2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Kelepi Dainaki</w:t>
            </w:r>
          </w:p>
        </w:tc>
        <w:tc>
          <w:tcPr>
            <w:tcW w:w="1691" w:type="pct"/>
            <w:shd w:val="clear" w:color="auto" w:fill="auto"/>
          </w:tcPr>
          <w:p w14:paraId="4BD3CE88" w14:textId="77777777" w:rsidR="00636C2D" w:rsidRPr="00275C2C" w:rsidRDefault="00636C2D" w:rsidP="00636C2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am Leader CNS/ATM Support</w:t>
            </w:r>
          </w:p>
        </w:tc>
        <w:tc>
          <w:tcPr>
            <w:tcW w:w="1763" w:type="pct"/>
            <w:shd w:val="clear" w:color="auto" w:fill="auto"/>
          </w:tcPr>
          <w:p w14:paraId="4BD3CE89" w14:textId="77777777" w:rsidR="00636C2D" w:rsidRPr="006E0640" w:rsidRDefault="00636C2D" w:rsidP="00636C2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679 673-1623</w:t>
            </w:r>
          </w:p>
          <w:p w14:paraId="4BD3CE8A" w14:textId="77777777" w:rsidR="00636C2D" w:rsidRPr="006E0640" w:rsidRDefault="00636C2D" w:rsidP="00636C2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 679 673-1123</w:t>
            </w:r>
          </w:p>
          <w:p w14:paraId="4BD3CE8B" w14:textId="77777777" w:rsidR="00636C2D" w:rsidRPr="006E0640" w:rsidRDefault="00636C2D" w:rsidP="00636C2D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KelepiD@fijiairports.com.fj</w:t>
            </w:r>
          </w:p>
        </w:tc>
      </w:tr>
      <w:tr w:rsidR="00275C2C" w:rsidRPr="006E0640" w14:paraId="4BD3CE9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8D" w14:textId="77777777" w:rsidR="00636C2D" w:rsidRPr="00275C2C" w:rsidRDefault="00636C2D" w:rsidP="00636C2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8E" w14:textId="77777777" w:rsidR="00636C2D" w:rsidRPr="00275C2C" w:rsidRDefault="00636C2D" w:rsidP="00636C2D">
            <w:pPr>
              <w:rPr>
                <w:sz w:val="22"/>
                <w:szCs w:val="22"/>
              </w:rPr>
            </w:pPr>
            <w:r w:rsidRPr="00275C2C">
              <w:t>Mr. Shivam Naicker</w:t>
            </w:r>
          </w:p>
        </w:tc>
        <w:tc>
          <w:tcPr>
            <w:tcW w:w="1691" w:type="pct"/>
            <w:shd w:val="clear" w:color="auto" w:fill="auto"/>
          </w:tcPr>
          <w:p w14:paraId="4BD3CE8F" w14:textId="77777777" w:rsidR="00636C2D" w:rsidRPr="00275C2C" w:rsidRDefault="00636C2D" w:rsidP="00636C2D">
            <w:pPr>
              <w:rPr>
                <w:sz w:val="22"/>
                <w:szCs w:val="22"/>
              </w:rPr>
            </w:pPr>
            <w:r w:rsidRPr="00275C2C">
              <w:t>Senior ATO – ATM System</w:t>
            </w:r>
          </w:p>
        </w:tc>
        <w:tc>
          <w:tcPr>
            <w:tcW w:w="1763" w:type="pct"/>
            <w:shd w:val="clear" w:color="auto" w:fill="auto"/>
          </w:tcPr>
          <w:p w14:paraId="4BD3CE90" w14:textId="77777777" w:rsidR="00636C2D" w:rsidRPr="006E0640" w:rsidRDefault="00636C2D" w:rsidP="00636C2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679 673-1630</w:t>
            </w:r>
          </w:p>
          <w:p w14:paraId="4BD3CE91" w14:textId="77777777" w:rsidR="00636C2D" w:rsidRPr="006E0640" w:rsidRDefault="00636C2D" w:rsidP="00636C2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 679 673-1123</w:t>
            </w:r>
          </w:p>
          <w:p w14:paraId="4BD3CE92" w14:textId="77777777" w:rsidR="00636C2D" w:rsidRPr="006E0640" w:rsidRDefault="00636C2D" w:rsidP="00636C2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ShivamN@fijiairports.com.fj</w:t>
            </w:r>
            <w:r w:rsidRPr="006E0640" w:rsidDel="00131B50">
              <w:rPr>
                <w:sz w:val="22"/>
                <w:szCs w:val="22"/>
                <w:lang w:val="pt-BR"/>
              </w:rPr>
              <w:t xml:space="preserve"> </w:t>
            </w:r>
          </w:p>
        </w:tc>
      </w:tr>
      <w:tr w:rsidR="00275C2C" w:rsidRPr="006E0640" w14:paraId="4BD3CE9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94" w14:textId="77777777" w:rsidR="00C51A6D" w:rsidRPr="006E0640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CE95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CE96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CE97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CE9D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99" w14:textId="77777777" w:rsidR="00C51A6D" w:rsidRPr="006E0640" w:rsidRDefault="00C51A6D" w:rsidP="00B7321B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CE9A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FRENCH POLYNESIA </w:t>
            </w:r>
          </w:p>
        </w:tc>
        <w:tc>
          <w:tcPr>
            <w:tcW w:w="1691" w:type="pct"/>
            <w:shd w:val="pct10" w:color="auto" w:fill="auto"/>
          </w:tcPr>
          <w:p w14:paraId="4BD3CE9B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9C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EA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9E" w14:textId="77777777" w:rsidR="000D55A8" w:rsidRPr="00275C2C" w:rsidRDefault="000D55A8" w:rsidP="000D55A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9F" w14:textId="77777777" w:rsidR="000D55A8" w:rsidRPr="00275C2C" w:rsidRDefault="000D55A8" w:rsidP="000D55A8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Dider YVETOT</w:t>
            </w:r>
          </w:p>
        </w:tc>
        <w:tc>
          <w:tcPr>
            <w:tcW w:w="1691" w:type="pct"/>
            <w:shd w:val="clear" w:color="auto" w:fill="auto"/>
          </w:tcPr>
          <w:p w14:paraId="4BD3CEA0" w14:textId="77777777" w:rsidR="000D55A8" w:rsidRPr="00275C2C" w:rsidRDefault="000D55A8" w:rsidP="000D55A8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ATM Team leader</w:t>
            </w:r>
          </w:p>
        </w:tc>
        <w:tc>
          <w:tcPr>
            <w:tcW w:w="1763" w:type="pct"/>
            <w:shd w:val="clear" w:color="auto" w:fill="auto"/>
          </w:tcPr>
          <w:p w14:paraId="4BD3CEA1" w14:textId="77777777" w:rsidR="000D55A8" w:rsidRPr="00275C2C" w:rsidRDefault="006E0640" w:rsidP="000D55A8">
            <w:pPr>
              <w:rPr>
                <w:sz w:val="22"/>
                <w:szCs w:val="22"/>
                <w:lang w:val="fr-FR"/>
              </w:rPr>
            </w:pPr>
            <w:hyperlink r:id="rId13" w:history="1">
              <w:proofErr w:type="gramStart"/>
              <w:r w:rsidR="000D55A8" w:rsidRPr="00275C2C">
                <w:rPr>
                  <w:rStyle w:val="Hyperlink"/>
                  <w:color w:val="auto"/>
                  <w:sz w:val="22"/>
                  <w:szCs w:val="22"/>
                  <w:lang w:val="fr-FR"/>
                </w:rPr>
                <w:t>Tel:</w:t>
              </w:r>
              <w:proofErr w:type="gramEnd"/>
              <w:r w:rsidR="000D55A8" w:rsidRPr="00275C2C">
                <w:rPr>
                  <w:rStyle w:val="Hyperlink"/>
                  <w:color w:val="auto"/>
                  <w:sz w:val="22"/>
                  <w:szCs w:val="22"/>
                  <w:lang w:val="fr-FR"/>
                </w:rPr>
                <w:t xml:space="preserve"> (+689)</w:t>
              </w:r>
            </w:hyperlink>
            <w:r w:rsidR="000D55A8" w:rsidRPr="00275C2C">
              <w:rPr>
                <w:sz w:val="22"/>
                <w:szCs w:val="22"/>
                <w:lang w:val="fr-FR"/>
              </w:rPr>
              <w:t xml:space="preserve"> 40.86.10.32</w:t>
            </w:r>
          </w:p>
          <w:p w14:paraId="4BD3CEA2" w14:textId="77777777" w:rsidR="000D55A8" w:rsidRPr="00275C2C" w:rsidRDefault="000D55A8" w:rsidP="000D55A8">
            <w:pPr>
              <w:rPr>
                <w:sz w:val="22"/>
                <w:szCs w:val="22"/>
                <w:lang w:val="fr-FR"/>
              </w:rPr>
            </w:pPr>
            <w:proofErr w:type="gramStart"/>
            <w:r w:rsidRPr="00275C2C">
              <w:rPr>
                <w:sz w:val="22"/>
                <w:szCs w:val="22"/>
                <w:lang w:val="fr-FR"/>
              </w:rPr>
              <w:t>Fax:</w:t>
            </w:r>
            <w:proofErr w:type="gramEnd"/>
          </w:p>
          <w:p w14:paraId="4BD3CEA3" w14:textId="77777777" w:rsidR="000D55A8" w:rsidRPr="00275C2C" w:rsidRDefault="000D55A8" w:rsidP="000D55A8">
            <w:pPr>
              <w:tabs>
                <w:tab w:val="center" w:pos="4177"/>
              </w:tabs>
              <w:rPr>
                <w:sz w:val="22"/>
                <w:szCs w:val="22"/>
                <w:lang w:val="fr-FR"/>
              </w:rPr>
            </w:pPr>
            <w:proofErr w:type="gramStart"/>
            <w:r w:rsidRPr="00275C2C">
              <w:rPr>
                <w:sz w:val="22"/>
                <w:szCs w:val="22"/>
                <w:lang w:val="fr-FR"/>
              </w:rPr>
              <w:t>E-mail:</w:t>
            </w:r>
            <w:proofErr w:type="gramEnd"/>
            <w:r w:rsidRPr="00275C2C">
              <w:rPr>
                <w:sz w:val="22"/>
                <w:szCs w:val="22"/>
                <w:lang w:val="fr-FR"/>
              </w:rPr>
              <w:t xml:space="preserve"> didier.yvetot@aviation-civile.gouv.fr</w:t>
            </w:r>
          </w:p>
        </w:tc>
      </w:tr>
      <w:tr w:rsidR="00275C2C" w:rsidRPr="006E0640" w14:paraId="4BD3CEAB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A5" w14:textId="77777777" w:rsidR="000D55A8" w:rsidRPr="00275C2C" w:rsidRDefault="000D55A8" w:rsidP="000D55A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A6" w14:textId="77777777" w:rsidR="000D55A8" w:rsidRPr="00275C2C" w:rsidRDefault="000D55A8" w:rsidP="000D55A8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ric BERNARD</w:t>
            </w:r>
          </w:p>
        </w:tc>
        <w:tc>
          <w:tcPr>
            <w:tcW w:w="1691" w:type="pct"/>
            <w:shd w:val="clear" w:color="auto" w:fill="auto"/>
          </w:tcPr>
          <w:p w14:paraId="4BD3CEA7" w14:textId="77777777" w:rsidR="000D55A8" w:rsidRPr="00275C2C" w:rsidRDefault="000D55A8" w:rsidP="000D55A8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Installation leader</w:t>
            </w:r>
          </w:p>
        </w:tc>
        <w:tc>
          <w:tcPr>
            <w:tcW w:w="1763" w:type="pct"/>
            <w:shd w:val="clear" w:color="auto" w:fill="auto"/>
          </w:tcPr>
          <w:p w14:paraId="4BD3CEA8" w14:textId="77777777" w:rsidR="000D55A8" w:rsidRPr="00275C2C" w:rsidRDefault="006E0640" w:rsidP="000D55A8">
            <w:pPr>
              <w:rPr>
                <w:sz w:val="22"/>
                <w:szCs w:val="22"/>
                <w:lang w:val="fr-FR"/>
              </w:rPr>
            </w:pPr>
            <w:hyperlink r:id="rId14" w:history="1">
              <w:proofErr w:type="gramStart"/>
              <w:r w:rsidR="000D55A8" w:rsidRPr="00275C2C">
                <w:rPr>
                  <w:rStyle w:val="Hyperlink"/>
                  <w:color w:val="auto"/>
                  <w:sz w:val="22"/>
                  <w:szCs w:val="22"/>
                  <w:lang w:val="fr-FR"/>
                </w:rPr>
                <w:t>Tel:</w:t>
              </w:r>
              <w:proofErr w:type="gramEnd"/>
              <w:r w:rsidR="000D55A8" w:rsidRPr="00275C2C">
                <w:rPr>
                  <w:rStyle w:val="Hyperlink"/>
                  <w:color w:val="auto"/>
                  <w:sz w:val="22"/>
                  <w:szCs w:val="22"/>
                  <w:lang w:val="fr-FR"/>
                </w:rPr>
                <w:t xml:space="preserve"> (+689)</w:t>
              </w:r>
            </w:hyperlink>
            <w:r w:rsidR="000D55A8" w:rsidRPr="00275C2C">
              <w:rPr>
                <w:sz w:val="22"/>
                <w:szCs w:val="22"/>
                <w:lang w:val="fr-FR"/>
              </w:rPr>
              <w:t xml:space="preserve"> 40.86.10.34</w:t>
            </w:r>
          </w:p>
          <w:p w14:paraId="4BD3CEA9" w14:textId="77777777" w:rsidR="000D55A8" w:rsidRPr="00275C2C" w:rsidRDefault="000D55A8" w:rsidP="000D55A8">
            <w:pPr>
              <w:rPr>
                <w:sz w:val="22"/>
                <w:szCs w:val="22"/>
                <w:lang w:val="fr-FR"/>
              </w:rPr>
            </w:pPr>
            <w:proofErr w:type="gramStart"/>
            <w:r w:rsidRPr="00275C2C">
              <w:rPr>
                <w:sz w:val="22"/>
                <w:szCs w:val="22"/>
                <w:lang w:val="fr-FR"/>
              </w:rPr>
              <w:t>Fax:</w:t>
            </w:r>
            <w:proofErr w:type="gramEnd"/>
          </w:p>
          <w:p w14:paraId="4BD3CEAA" w14:textId="77777777" w:rsidR="000D55A8" w:rsidRPr="00275C2C" w:rsidRDefault="000D55A8" w:rsidP="000D55A8">
            <w:pPr>
              <w:rPr>
                <w:sz w:val="22"/>
                <w:szCs w:val="22"/>
                <w:lang w:val="fr-FR"/>
              </w:rPr>
            </w:pPr>
            <w:proofErr w:type="gramStart"/>
            <w:r w:rsidRPr="00275C2C">
              <w:rPr>
                <w:sz w:val="22"/>
                <w:szCs w:val="22"/>
                <w:lang w:val="fr-FR"/>
              </w:rPr>
              <w:t>E-mail:</w:t>
            </w:r>
            <w:proofErr w:type="gramEnd"/>
            <w:r w:rsidRPr="00275C2C">
              <w:rPr>
                <w:sz w:val="22"/>
                <w:szCs w:val="22"/>
                <w:lang w:val="fr-FR"/>
              </w:rPr>
              <w:t xml:space="preserve"> eric.bernard@aviation-civile.gouv.fr</w:t>
            </w:r>
          </w:p>
        </w:tc>
      </w:tr>
      <w:tr w:rsidR="00275C2C" w:rsidRPr="006E0640" w14:paraId="4BD3CEB0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AC" w14:textId="77777777" w:rsidR="00C51A6D" w:rsidRPr="006E0640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CEAD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CEAE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CEAF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CEB5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B1" w14:textId="77777777" w:rsidR="00C51A6D" w:rsidRPr="006E0640" w:rsidRDefault="00C51A6D" w:rsidP="00B7321B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CEB2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INDIA </w:t>
            </w:r>
          </w:p>
        </w:tc>
        <w:tc>
          <w:tcPr>
            <w:tcW w:w="1691" w:type="pct"/>
            <w:shd w:val="pct10" w:color="auto" w:fill="auto"/>
          </w:tcPr>
          <w:p w14:paraId="4BD3CEB3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B4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EBD" w14:textId="77777777" w:rsidTr="00390D9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B6" w14:textId="77777777" w:rsidR="00C55619" w:rsidRPr="00275C2C" w:rsidRDefault="00C55619" w:rsidP="00390D9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B7" w14:textId="77777777" w:rsidR="00C55619" w:rsidRPr="00275C2C" w:rsidRDefault="00C55619" w:rsidP="00390D9F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rFonts w:eastAsia="Times New Roman"/>
              </w:rPr>
              <w:t>Mr. Ajay Kumar Kapur</w:t>
            </w:r>
          </w:p>
        </w:tc>
        <w:tc>
          <w:tcPr>
            <w:tcW w:w="1691" w:type="pct"/>
            <w:shd w:val="clear" w:color="auto" w:fill="auto"/>
          </w:tcPr>
          <w:p w14:paraId="4BD3CEB8" w14:textId="77777777" w:rsidR="00C55619" w:rsidRPr="00275C2C" w:rsidRDefault="00C55619" w:rsidP="00390D9F">
            <w:pPr>
              <w:rPr>
                <w:rFonts w:eastAsia="Times New Roman"/>
              </w:rPr>
            </w:pPr>
            <w:r w:rsidRPr="00275C2C">
              <w:rPr>
                <w:rFonts w:eastAsia="Times New Roman"/>
              </w:rPr>
              <w:t>General Manager (CNS-COM)/Airports Authority of India, Rajiv Gandhi Bhawan, New Delhi-110003</w:t>
            </w:r>
          </w:p>
          <w:p w14:paraId="4BD3CEB9" w14:textId="77777777" w:rsidR="00C55619" w:rsidRPr="00275C2C" w:rsidRDefault="00C55619" w:rsidP="00390D9F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763" w:type="pct"/>
            <w:shd w:val="clear" w:color="auto" w:fill="auto"/>
          </w:tcPr>
          <w:p w14:paraId="4BD3CEBA" w14:textId="77777777" w:rsidR="00C55619" w:rsidRPr="006E0640" w:rsidRDefault="006E0640" w:rsidP="00390D9F">
            <w:pPr>
              <w:tabs>
                <w:tab w:val="center" w:pos="4177"/>
              </w:tabs>
              <w:rPr>
                <w:rStyle w:val="Hyperlink"/>
                <w:color w:val="auto"/>
                <w:lang w:val="pt-BR"/>
              </w:rPr>
            </w:pPr>
            <w:hyperlink r:id="rId15" w:history="1">
              <w:r w:rsidR="00C55619" w:rsidRPr="006E0640">
                <w:rPr>
                  <w:rStyle w:val="Hyperlink"/>
                  <w:color w:val="auto"/>
                  <w:lang w:val="pt-BR"/>
                </w:rPr>
                <w:t>Tel:+91 (11) 2461 0537</w:t>
              </w:r>
              <w:r w:rsidR="00C55619" w:rsidRPr="006E0640">
                <w:rPr>
                  <w:rStyle w:val="Hyperlink"/>
                  <w:color w:val="auto"/>
                  <w:lang w:val="pt-BR"/>
                </w:rPr>
                <w:br/>
                <w:t>Fax:+91 (11) 2463 2930</w:t>
              </w:r>
            </w:hyperlink>
          </w:p>
          <w:p w14:paraId="4BD3CEBB" w14:textId="77777777" w:rsidR="00C55619" w:rsidRPr="006E0640" w:rsidRDefault="00C55619" w:rsidP="00390D9F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 xml:space="preserve">E-mail: </w:t>
            </w:r>
            <w:r w:rsidR="006E0640">
              <w:fldChar w:fldCharType="begin"/>
            </w:r>
            <w:r w:rsidR="006E0640" w:rsidRPr="006E0640">
              <w:rPr>
                <w:lang w:val="pt-BR"/>
              </w:rPr>
              <w:instrText>HYPERLINK "mailto:akkapur@aai.aero"</w:instrText>
            </w:r>
            <w:r w:rsidR="006E0640">
              <w:fldChar w:fldCharType="separate"/>
            </w:r>
            <w:r w:rsidRPr="006E0640">
              <w:rPr>
                <w:rStyle w:val="Hyperlink"/>
                <w:color w:val="auto"/>
                <w:sz w:val="22"/>
                <w:szCs w:val="22"/>
                <w:lang w:val="pt-BR"/>
              </w:rPr>
              <w:t>akkapur@aai.aero</w:t>
            </w:r>
            <w:r w:rsidR="006E0640">
              <w:rPr>
                <w:rStyle w:val="Hyperlink"/>
                <w:color w:val="auto"/>
                <w:sz w:val="22"/>
                <w:szCs w:val="22"/>
              </w:rPr>
              <w:fldChar w:fldCharType="end"/>
            </w:r>
          </w:p>
          <w:p w14:paraId="4BD3CEBC" w14:textId="77777777" w:rsidR="00C55619" w:rsidRPr="006E0640" w:rsidRDefault="00C55619" w:rsidP="00390D9F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</w:p>
        </w:tc>
      </w:tr>
      <w:tr w:rsidR="00275C2C" w:rsidRPr="006E0640" w14:paraId="4BD3CEC6" w14:textId="77777777" w:rsidTr="00390D9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BE" w14:textId="77777777" w:rsidR="00C55619" w:rsidRPr="00275C2C" w:rsidRDefault="00C55619" w:rsidP="00390D9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BF" w14:textId="77777777" w:rsidR="00C55619" w:rsidRPr="00275C2C" w:rsidRDefault="00C55619" w:rsidP="00390D9F">
            <w:pPr>
              <w:rPr>
                <w:lang w:eastAsia="pt-BR" w:bidi="th-TH"/>
              </w:rPr>
            </w:pPr>
            <w:r w:rsidRPr="00275C2C">
              <w:rPr>
                <w:lang w:eastAsia="pt-BR" w:bidi="th-TH"/>
              </w:rPr>
              <w:t>Mr. Hemant Ramchandani</w:t>
            </w:r>
          </w:p>
          <w:p w14:paraId="4BD3CEC0" w14:textId="77777777" w:rsidR="00C55619" w:rsidRPr="00275C2C" w:rsidRDefault="00C55619" w:rsidP="00390D9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C1" w14:textId="77777777" w:rsidR="00C55619" w:rsidRPr="00275C2C" w:rsidRDefault="00C55619" w:rsidP="00390D9F">
            <w:pPr>
              <w:rPr>
                <w:lang w:eastAsia="pt-BR" w:bidi="th-TH"/>
              </w:rPr>
            </w:pPr>
            <w:r w:rsidRPr="00275C2C">
              <w:rPr>
                <w:lang w:eastAsia="pt-BR" w:bidi="th-TH"/>
              </w:rPr>
              <w:t>Joint General Manager (CNS)/ CSI Airport</w:t>
            </w:r>
          </w:p>
          <w:p w14:paraId="4BD3CEC2" w14:textId="77777777" w:rsidR="00C55619" w:rsidRPr="00275C2C" w:rsidRDefault="00C55619" w:rsidP="00C55619">
            <w:pPr>
              <w:tabs>
                <w:tab w:val="center" w:pos="2396"/>
              </w:tabs>
              <w:rPr>
                <w:sz w:val="22"/>
                <w:szCs w:val="22"/>
              </w:rPr>
            </w:pPr>
            <w:r w:rsidRPr="00275C2C">
              <w:rPr>
                <w:lang w:eastAsia="pt-BR" w:bidi="th-TH"/>
              </w:rPr>
              <w:t>Mumbai-400099</w:t>
            </w:r>
            <w:r w:rsidRPr="00275C2C">
              <w:rPr>
                <w:lang w:eastAsia="pt-BR" w:bidi="th-TH"/>
              </w:rPr>
              <w:tab/>
            </w:r>
          </w:p>
        </w:tc>
        <w:tc>
          <w:tcPr>
            <w:tcW w:w="1763" w:type="pct"/>
            <w:shd w:val="clear" w:color="auto" w:fill="auto"/>
          </w:tcPr>
          <w:p w14:paraId="4BD3CEC3" w14:textId="77777777" w:rsidR="00C55619" w:rsidRPr="006E0640" w:rsidRDefault="00C55619" w:rsidP="00390D9F">
            <w:pPr>
              <w:rPr>
                <w:lang w:val="pt-BR" w:eastAsia="pt-BR" w:bidi="th-TH"/>
              </w:rPr>
            </w:pPr>
            <w:r w:rsidRPr="006E0640">
              <w:rPr>
                <w:sz w:val="22"/>
                <w:szCs w:val="22"/>
                <w:lang w:val="pt-BR"/>
              </w:rPr>
              <w:t>Tel:</w:t>
            </w:r>
            <w:r w:rsidRPr="006E0640">
              <w:rPr>
                <w:lang w:val="pt-BR" w:eastAsia="pt-BR" w:bidi="th-TH"/>
              </w:rPr>
              <w:t xml:space="preserve"> +91 (22) 2682 8123</w:t>
            </w:r>
          </w:p>
          <w:p w14:paraId="4BD3CEC4" w14:textId="77777777" w:rsidR="00C55619" w:rsidRPr="006E0640" w:rsidRDefault="00C55619" w:rsidP="00390D9F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 xml:space="preserve">Fax: </w:t>
            </w:r>
            <w:r w:rsidRPr="006E0640">
              <w:rPr>
                <w:lang w:val="pt-BR" w:eastAsia="pt-BR" w:bidi="th-TH"/>
              </w:rPr>
              <w:t>+91 (22) 2682 8000</w:t>
            </w:r>
          </w:p>
          <w:p w14:paraId="4BD3CEC5" w14:textId="77777777" w:rsidR="00C55619" w:rsidRPr="006E0640" w:rsidRDefault="00C55619" w:rsidP="00390D9F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</w:t>
            </w:r>
            <w:r w:rsidRPr="006E0640">
              <w:rPr>
                <w:lang w:val="pt-BR"/>
              </w:rPr>
              <w:t xml:space="preserve"> </w:t>
            </w:r>
            <w:hyperlink r:id="rId16" w:history="1">
              <w:r w:rsidRPr="006E0640">
                <w:rPr>
                  <w:rStyle w:val="Hyperlink"/>
                  <w:color w:val="auto"/>
                  <w:lang w:val="pt-BR" w:eastAsia="pt-BR" w:bidi="th-TH"/>
                </w:rPr>
                <w:t>hemantr@aai.aero</w:t>
              </w:r>
            </w:hyperlink>
          </w:p>
        </w:tc>
      </w:tr>
      <w:tr w:rsidR="00275C2C" w:rsidRPr="006E0640" w14:paraId="4BD3CECB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C7" w14:textId="77777777" w:rsidR="00C51A6D" w:rsidRPr="006E0640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CEC8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CEC9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CECA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CED0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CC" w14:textId="77777777" w:rsidR="00C51A6D" w:rsidRPr="006E0640" w:rsidRDefault="00C51A6D" w:rsidP="00B7321B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CECD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>INDONESIA</w:t>
            </w:r>
          </w:p>
        </w:tc>
        <w:tc>
          <w:tcPr>
            <w:tcW w:w="1691" w:type="pct"/>
            <w:shd w:val="pct10" w:color="auto" w:fill="auto"/>
          </w:tcPr>
          <w:p w14:paraId="4BD3CECE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CF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ED8" w14:textId="77777777" w:rsidTr="00390D9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D1" w14:textId="77777777" w:rsidR="00381CF4" w:rsidRPr="00275C2C" w:rsidRDefault="00381CF4" w:rsidP="00390D9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D2" w14:textId="77777777" w:rsidR="00381CF4" w:rsidRPr="00275C2C" w:rsidRDefault="00381CF4" w:rsidP="00390D9F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Arian Nurahman</w:t>
            </w:r>
          </w:p>
        </w:tc>
        <w:tc>
          <w:tcPr>
            <w:tcW w:w="1691" w:type="pct"/>
            <w:shd w:val="clear" w:color="auto" w:fill="auto"/>
          </w:tcPr>
          <w:p w14:paraId="4BD3CED3" w14:textId="77777777" w:rsidR="00381CF4" w:rsidRPr="00275C2C" w:rsidRDefault="00381CF4" w:rsidP="00390D9F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Inspector of Air Navigation (CNS)</w:t>
            </w:r>
          </w:p>
          <w:p w14:paraId="4BD3CED4" w14:textId="77777777" w:rsidR="00381CF4" w:rsidRPr="00275C2C" w:rsidRDefault="00381CF4" w:rsidP="00390D9F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DGCA Indonesia</w:t>
            </w:r>
          </w:p>
        </w:tc>
        <w:tc>
          <w:tcPr>
            <w:tcW w:w="1763" w:type="pct"/>
            <w:shd w:val="clear" w:color="auto" w:fill="auto"/>
          </w:tcPr>
          <w:p w14:paraId="4BD3CED5" w14:textId="77777777" w:rsidR="00381CF4" w:rsidRPr="006E0640" w:rsidRDefault="00381CF4" w:rsidP="00390D9F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+6285695414428</w:t>
            </w:r>
          </w:p>
          <w:p w14:paraId="4BD3CED6" w14:textId="77777777" w:rsidR="00381CF4" w:rsidRPr="006E0640" w:rsidRDefault="00381CF4" w:rsidP="00390D9F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</w:t>
            </w:r>
          </w:p>
          <w:p w14:paraId="4BD3CED7" w14:textId="77777777" w:rsidR="00381CF4" w:rsidRPr="006E0640" w:rsidRDefault="00381CF4" w:rsidP="00390D9F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arian.nurahman@gmail.com</w:t>
            </w:r>
          </w:p>
        </w:tc>
      </w:tr>
      <w:tr w:rsidR="00275C2C" w:rsidRPr="00275C2C" w14:paraId="4BD3CEDF" w14:textId="77777777" w:rsidTr="00390D9F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D9" w14:textId="77777777" w:rsidR="00381CF4" w:rsidRPr="00275C2C" w:rsidRDefault="00381CF4" w:rsidP="00390D9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DA" w14:textId="77777777" w:rsidR="00381CF4" w:rsidRPr="00275C2C" w:rsidRDefault="00381CF4" w:rsidP="00390D9F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Dedy Iskandar</w:t>
            </w:r>
          </w:p>
        </w:tc>
        <w:tc>
          <w:tcPr>
            <w:tcW w:w="1691" w:type="pct"/>
            <w:shd w:val="clear" w:color="auto" w:fill="auto"/>
          </w:tcPr>
          <w:p w14:paraId="4BD3CEDB" w14:textId="77777777" w:rsidR="00381CF4" w:rsidRPr="00275C2C" w:rsidRDefault="00381CF4" w:rsidP="00390D9F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 xml:space="preserve">Junior Manager of Facility Readiness of Surveillance and Automation </w:t>
            </w:r>
            <w:r w:rsidRPr="00275C2C">
              <w:rPr>
                <w:sz w:val="22"/>
                <w:szCs w:val="22"/>
              </w:rPr>
              <w:br/>
              <w:t>AIRNAV INDONESIA</w:t>
            </w:r>
          </w:p>
        </w:tc>
        <w:tc>
          <w:tcPr>
            <w:tcW w:w="1763" w:type="pct"/>
            <w:shd w:val="clear" w:color="auto" w:fill="auto"/>
          </w:tcPr>
          <w:p w14:paraId="4BD3CEDC" w14:textId="77777777" w:rsidR="00381CF4" w:rsidRPr="00275C2C" w:rsidRDefault="00381CF4" w:rsidP="00390D9F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 +6285219917747</w:t>
            </w:r>
          </w:p>
          <w:p w14:paraId="4BD3CEDD" w14:textId="77777777" w:rsidR="00381CF4" w:rsidRPr="00275C2C" w:rsidRDefault="00381CF4" w:rsidP="00390D9F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EDE" w14:textId="77777777" w:rsidR="00381CF4" w:rsidRPr="00275C2C" w:rsidRDefault="00381CF4" w:rsidP="00390D9F">
            <w:pPr>
              <w:rPr>
                <w:sz w:val="22"/>
                <w:szCs w:val="22"/>
              </w:rPr>
            </w:pPr>
            <w:proofErr w:type="gramStart"/>
            <w:r w:rsidRPr="00275C2C">
              <w:rPr>
                <w:sz w:val="22"/>
                <w:szCs w:val="22"/>
              </w:rPr>
              <w:t>E-mail:dedy.nav7@gmail.com</w:t>
            </w:r>
            <w:proofErr w:type="gramEnd"/>
          </w:p>
        </w:tc>
      </w:tr>
      <w:tr w:rsidR="00275C2C" w:rsidRPr="00275C2C" w14:paraId="4BD3CEE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E0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EE1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EE2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E3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EE9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EE5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EE6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JAPAN </w:t>
            </w:r>
          </w:p>
        </w:tc>
        <w:tc>
          <w:tcPr>
            <w:tcW w:w="1691" w:type="pct"/>
            <w:shd w:val="pct10" w:color="auto" w:fill="auto"/>
          </w:tcPr>
          <w:p w14:paraId="4BD3CEE7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EE8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F83B40" w:rsidRPr="006E0640" w14:paraId="4BD3CEF5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EA" w14:textId="77777777" w:rsidR="00F83B40" w:rsidRPr="00275C2C" w:rsidRDefault="00F83B40" w:rsidP="00F83B40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EEB" w14:textId="77777777" w:rsidR="00F83B40" w:rsidRPr="00AA7A57" w:rsidRDefault="00F83B40" w:rsidP="00F83B40">
            <w:pPr>
              <w:rPr>
                <w:sz w:val="22"/>
                <w:szCs w:val="22"/>
              </w:rPr>
            </w:pPr>
            <w:r w:rsidRPr="00AA7A57">
              <w:rPr>
                <w:sz w:val="22"/>
                <w:szCs w:val="22"/>
              </w:rPr>
              <w:t>Mr. Yasushi Iwasawa</w:t>
            </w:r>
          </w:p>
        </w:tc>
        <w:tc>
          <w:tcPr>
            <w:tcW w:w="1691" w:type="pct"/>
            <w:shd w:val="clear" w:color="auto" w:fill="auto"/>
          </w:tcPr>
          <w:p w14:paraId="4BD3CEEC" w14:textId="77777777" w:rsidR="00F83B40" w:rsidRPr="00AA7A57" w:rsidRDefault="00F83B40" w:rsidP="00F83B40">
            <w:pPr>
              <w:rPr>
                <w:color w:val="000000" w:themeColor="text1"/>
                <w:sz w:val="22"/>
                <w:szCs w:val="22"/>
              </w:rPr>
            </w:pPr>
            <w:r w:rsidRPr="00AA7A57">
              <w:rPr>
                <w:color w:val="000000" w:themeColor="text1"/>
                <w:sz w:val="22"/>
                <w:szCs w:val="22"/>
              </w:rPr>
              <w:t>Special Assistant to the Director</w:t>
            </w:r>
          </w:p>
          <w:p w14:paraId="4BD3CEED" w14:textId="77777777" w:rsidR="00F83B40" w:rsidRPr="00AA7A57" w:rsidRDefault="00F83B40" w:rsidP="00F83B40">
            <w:pPr>
              <w:rPr>
                <w:color w:val="000000" w:themeColor="text1"/>
                <w:sz w:val="22"/>
                <w:szCs w:val="22"/>
              </w:rPr>
            </w:pPr>
            <w:r w:rsidRPr="00AA7A57">
              <w:rPr>
                <w:color w:val="000000" w:themeColor="text1"/>
                <w:sz w:val="22"/>
                <w:szCs w:val="22"/>
              </w:rPr>
              <w:t>Operations and Flight Inspection Division</w:t>
            </w:r>
          </w:p>
          <w:p w14:paraId="4BD3CEEE" w14:textId="77777777" w:rsidR="00F83B40" w:rsidRPr="00AA7A57" w:rsidRDefault="00F83B40" w:rsidP="00F83B40">
            <w:pPr>
              <w:rPr>
                <w:color w:val="000000" w:themeColor="text1"/>
                <w:sz w:val="22"/>
                <w:szCs w:val="22"/>
              </w:rPr>
            </w:pPr>
            <w:r w:rsidRPr="00AA7A57">
              <w:rPr>
                <w:color w:val="000000" w:themeColor="text1"/>
                <w:sz w:val="22"/>
                <w:szCs w:val="22"/>
              </w:rPr>
              <w:t>Air Navigation Services Department</w:t>
            </w:r>
          </w:p>
          <w:p w14:paraId="4BD3CEEF" w14:textId="77777777" w:rsidR="00F83B40" w:rsidRPr="00AA7A57" w:rsidRDefault="00F83B40" w:rsidP="00F83B40">
            <w:pPr>
              <w:rPr>
                <w:color w:val="000000" w:themeColor="text1"/>
                <w:sz w:val="22"/>
                <w:szCs w:val="22"/>
              </w:rPr>
            </w:pPr>
            <w:r w:rsidRPr="00AA7A57">
              <w:rPr>
                <w:color w:val="000000" w:themeColor="text1"/>
                <w:sz w:val="22"/>
                <w:szCs w:val="22"/>
              </w:rPr>
              <w:t>Japan Civil Aviation Bureau</w:t>
            </w:r>
          </w:p>
          <w:p w14:paraId="4BD3CEF0" w14:textId="77777777" w:rsidR="00F83B40" w:rsidRPr="00AA7A57" w:rsidRDefault="00F83B40" w:rsidP="00F83B40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EF1" w14:textId="77777777" w:rsidR="00F83B40" w:rsidRPr="006E0640" w:rsidRDefault="00F83B40" w:rsidP="00F83B40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</w:t>
            </w:r>
            <w:r w:rsidRPr="006E0640">
              <w:rPr>
                <w:rFonts w:hint="eastAsia"/>
                <w:sz w:val="22"/>
                <w:szCs w:val="22"/>
                <w:lang w:val="pt-BR"/>
              </w:rPr>
              <w:t>e</w:t>
            </w:r>
            <w:r w:rsidRPr="006E0640">
              <w:rPr>
                <w:sz w:val="22"/>
                <w:szCs w:val="22"/>
                <w:lang w:val="pt-BR"/>
              </w:rPr>
              <w:t>l:81-3-5253-8751</w:t>
            </w:r>
          </w:p>
          <w:p w14:paraId="4BD3CEF2" w14:textId="77777777" w:rsidR="00F83B40" w:rsidRPr="006E0640" w:rsidRDefault="00F83B40" w:rsidP="00F83B40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81-3-5253-1664</w:t>
            </w:r>
          </w:p>
          <w:p w14:paraId="4BD3CEF3" w14:textId="77777777" w:rsidR="00F83B40" w:rsidRPr="006E0640" w:rsidRDefault="00F83B40" w:rsidP="00F83B40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iwasawa-y28j@mlit.go.jp</w:t>
            </w:r>
          </w:p>
          <w:p w14:paraId="4BD3CEF4" w14:textId="77777777" w:rsidR="00F83B40" w:rsidRPr="006E0640" w:rsidRDefault="00F83B40" w:rsidP="00F83B40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</w:tr>
      <w:tr w:rsidR="00F83B40" w:rsidRPr="006E0640" w14:paraId="4BD3CF00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EF6" w14:textId="77777777" w:rsidR="00F83B40" w:rsidRPr="00275C2C" w:rsidRDefault="00F83B40" w:rsidP="00F83B40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EF7" w14:textId="77777777" w:rsidR="00F83B40" w:rsidRPr="00AA7A57" w:rsidRDefault="00F83B40" w:rsidP="00F83B40">
            <w:pPr>
              <w:rPr>
                <w:sz w:val="22"/>
                <w:szCs w:val="22"/>
              </w:rPr>
            </w:pPr>
            <w:r w:rsidRPr="00AA7A57">
              <w:rPr>
                <w:sz w:val="22"/>
                <w:szCs w:val="22"/>
              </w:rPr>
              <w:t xml:space="preserve">Mr. Hideaki </w:t>
            </w:r>
            <w:proofErr w:type="spellStart"/>
            <w:r w:rsidRPr="00AA7A57">
              <w:rPr>
                <w:sz w:val="22"/>
                <w:szCs w:val="22"/>
              </w:rPr>
              <w:t>Murakata</w:t>
            </w:r>
            <w:proofErr w:type="spellEnd"/>
          </w:p>
        </w:tc>
        <w:tc>
          <w:tcPr>
            <w:tcW w:w="1691" w:type="pct"/>
            <w:shd w:val="clear" w:color="auto" w:fill="auto"/>
          </w:tcPr>
          <w:p w14:paraId="4BD3CEF8" w14:textId="77777777" w:rsidR="00F83B40" w:rsidRPr="00AA7A57" w:rsidRDefault="00F83B40" w:rsidP="00F83B40">
            <w:pPr>
              <w:rPr>
                <w:color w:val="000000" w:themeColor="text1"/>
                <w:sz w:val="22"/>
                <w:szCs w:val="22"/>
              </w:rPr>
            </w:pPr>
            <w:r w:rsidRPr="00AA7A57">
              <w:rPr>
                <w:color w:val="000000" w:themeColor="text1"/>
                <w:sz w:val="22"/>
                <w:szCs w:val="22"/>
              </w:rPr>
              <w:t>Chief of Flight Information 1</w:t>
            </w:r>
            <w:r w:rsidRPr="00AA7A57">
              <w:rPr>
                <w:color w:val="000000" w:themeColor="text1"/>
                <w:sz w:val="22"/>
                <w:szCs w:val="22"/>
                <w:vertAlign w:val="superscript"/>
              </w:rPr>
              <w:t>st</w:t>
            </w:r>
            <w:r w:rsidRPr="00AA7A57">
              <w:rPr>
                <w:color w:val="000000" w:themeColor="text1"/>
                <w:sz w:val="22"/>
                <w:szCs w:val="22"/>
              </w:rPr>
              <w:t xml:space="preserve"> Section</w:t>
            </w:r>
          </w:p>
          <w:p w14:paraId="4BD3CEF9" w14:textId="77777777" w:rsidR="00F83B40" w:rsidRPr="00AA7A57" w:rsidRDefault="00F83B40" w:rsidP="00F83B40">
            <w:pPr>
              <w:rPr>
                <w:color w:val="000000" w:themeColor="text1"/>
                <w:sz w:val="22"/>
                <w:szCs w:val="22"/>
              </w:rPr>
            </w:pPr>
            <w:r w:rsidRPr="00AA7A57">
              <w:rPr>
                <w:color w:val="000000" w:themeColor="text1"/>
                <w:sz w:val="22"/>
                <w:szCs w:val="22"/>
              </w:rPr>
              <w:t>Operations and Flight Inspection Division</w:t>
            </w:r>
          </w:p>
          <w:p w14:paraId="4BD3CEFA" w14:textId="77777777" w:rsidR="00F83B40" w:rsidRPr="00AA7A57" w:rsidRDefault="00F83B40" w:rsidP="00F83B40">
            <w:pPr>
              <w:rPr>
                <w:color w:val="000000" w:themeColor="text1"/>
                <w:sz w:val="22"/>
                <w:szCs w:val="22"/>
              </w:rPr>
            </w:pPr>
            <w:r w:rsidRPr="00AA7A57">
              <w:rPr>
                <w:color w:val="000000" w:themeColor="text1"/>
                <w:sz w:val="22"/>
                <w:szCs w:val="22"/>
              </w:rPr>
              <w:t>Air Navigation Services Department</w:t>
            </w:r>
          </w:p>
          <w:p w14:paraId="4BD3CEFB" w14:textId="77777777" w:rsidR="00F83B40" w:rsidRPr="00AA7A57" w:rsidRDefault="00F83B40" w:rsidP="00F83B40">
            <w:pPr>
              <w:rPr>
                <w:color w:val="000000" w:themeColor="text1"/>
                <w:sz w:val="22"/>
                <w:szCs w:val="22"/>
              </w:rPr>
            </w:pPr>
            <w:r w:rsidRPr="00AA7A57">
              <w:rPr>
                <w:color w:val="000000" w:themeColor="text1"/>
                <w:sz w:val="22"/>
                <w:szCs w:val="22"/>
              </w:rPr>
              <w:t>Japan Civil Aviation Bureau</w:t>
            </w:r>
          </w:p>
        </w:tc>
        <w:tc>
          <w:tcPr>
            <w:tcW w:w="1763" w:type="pct"/>
            <w:shd w:val="clear" w:color="auto" w:fill="auto"/>
          </w:tcPr>
          <w:p w14:paraId="4BD3CEFC" w14:textId="77777777" w:rsidR="00F83B40" w:rsidRPr="006E0640" w:rsidRDefault="00F83B40" w:rsidP="00F83B40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81-3-5253-8751</w:t>
            </w:r>
          </w:p>
          <w:p w14:paraId="4BD3CEFD" w14:textId="77777777" w:rsidR="00F83B40" w:rsidRPr="006E0640" w:rsidRDefault="00F83B40" w:rsidP="00F83B40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81-3-5253-1664</w:t>
            </w:r>
          </w:p>
          <w:p w14:paraId="4BD3CEFE" w14:textId="77777777" w:rsidR="00F83B40" w:rsidRPr="006E0640" w:rsidRDefault="00F83B40" w:rsidP="00F83B40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murakata-h446b@mlit.go.jp</w:t>
            </w:r>
          </w:p>
          <w:p w14:paraId="4BD3CEFF" w14:textId="77777777" w:rsidR="00F83B40" w:rsidRPr="006E0640" w:rsidRDefault="00F83B40" w:rsidP="00F83B40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6E0640" w14:paraId="4BD3CF05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01" w14:textId="77777777" w:rsidR="00C51A6D" w:rsidRPr="006E0640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CF02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CF03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CF04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CF0A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F06" w14:textId="77777777" w:rsidR="002A337B" w:rsidRPr="006E0640" w:rsidRDefault="002A337B" w:rsidP="00736C61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CF07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KIRIBATI </w:t>
            </w:r>
          </w:p>
        </w:tc>
        <w:tc>
          <w:tcPr>
            <w:tcW w:w="1691" w:type="pct"/>
            <w:shd w:val="pct10" w:color="auto" w:fill="auto"/>
          </w:tcPr>
          <w:p w14:paraId="4BD3CF08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F09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CF11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0B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F0C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0D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0E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0F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10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18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12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ALT</w:t>
            </w:r>
          </w:p>
        </w:tc>
        <w:tc>
          <w:tcPr>
            <w:tcW w:w="1241" w:type="pct"/>
            <w:shd w:val="clear" w:color="auto" w:fill="auto"/>
          </w:tcPr>
          <w:p w14:paraId="4BD3CF13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14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15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16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17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1D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19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F1A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1B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1C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CF22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F1E" w14:textId="77777777" w:rsidR="00C51A6D" w:rsidRPr="00275C2C" w:rsidRDefault="00C51A6D" w:rsidP="00441086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F1F" w14:textId="77777777" w:rsidR="00C51A6D" w:rsidRPr="00275C2C" w:rsidRDefault="00C51A6D" w:rsidP="00441086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LAO PDR </w:t>
            </w:r>
          </w:p>
        </w:tc>
        <w:tc>
          <w:tcPr>
            <w:tcW w:w="1691" w:type="pct"/>
            <w:shd w:val="pct10" w:color="auto" w:fill="auto"/>
          </w:tcPr>
          <w:p w14:paraId="4BD3CF20" w14:textId="77777777" w:rsidR="00C51A6D" w:rsidRPr="00275C2C" w:rsidRDefault="00C51A6D" w:rsidP="00441086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F21" w14:textId="77777777" w:rsidR="00C51A6D" w:rsidRPr="00275C2C" w:rsidRDefault="00C51A6D" w:rsidP="00441086">
            <w:pPr>
              <w:rPr>
                <w:sz w:val="22"/>
                <w:szCs w:val="22"/>
              </w:rPr>
            </w:pPr>
          </w:p>
        </w:tc>
      </w:tr>
      <w:tr w:rsidR="00275C2C" w:rsidRPr="00275C2C" w14:paraId="4BD3CF29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23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F24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25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26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27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28" w14:textId="77777777" w:rsidR="00C51A6D" w:rsidRPr="00275C2C" w:rsidRDefault="00C51A6D" w:rsidP="00C51A6D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30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2A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F2B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2C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2D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2E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2F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35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31" w14:textId="77777777" w:rsidR="00C51A6D" w:rsidRPr="00275C2C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F32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33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34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275C2C" w14:paraId="4BD3CF3A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F36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F37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MALAYSIA </w:t>
            </w:r>
          </w:p>
        </w:tc>
        <w:tc>
          <w:tcPr>
            <w:tcW w:w="1691" w:type="pct"/>
            <w:shd w:val="pct10" w:color="auto" w:fill="auto"/>
          </w:tcPr>
          <w:p w14:paraId="4BD3CF38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F39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5F3C8F" w:rsidRPr="006E0640" w14:paraId="4BD3CF4F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3B" w14:textId="77777777" w:rsidR="005F3C8F" w:rsidRPr="00275C2C" w:rsidRDefault="005F3C8F" w:rsidP="005F3C8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F3C" w14:textId="77777777" w:rsidR="005F3C8F" w:rsidRPr="006E0640" w:rsidRDefault="005F3C8F" w:rsidP="006E0640">
            <w:pPr>
              <w:pStyle w:val="TableParagraph"/>
              <w:overflowPunct w:val="0"/>
              <w:ind w:right="36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Mior Adli Bin Mior Sallehhuddin</w:t>
            </w:r>
          </w:p>
          <w:p w14:paraId="4BD3CF3D" w14:textId="393AEDF7" w:rsidR="005F3C8F" w:rsidRPr="006E0640" w:rsidRDefault="005F3C8F" w:rsidP="005F3C8F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3E" w14:textId="77777777" w:rsidR="005F3C8F" w:rsidRPr="006E0640" w:rsidRDefault="005F3C8F" w:rsidP="005F3C8F">
            <w:pPr>
              <w:pStyle w:val="TableParagraph"/>
              <w:overflowPunct w:val="0"/>
              <w:ind w:left="107" w:right="581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Acting Deputy Director CNS</w:t>
            </w:r>
          </w:p>
          <w:p w14:paraId="4BD3CF3F" w14:textId="77777777" w:rsidR="005F3C8F" w:rsidRPr="006E0640" w:rsidRDefault="005F3C8F" w:rsidP="005F3C8F">
            <w:pPr>
              <w:pStyle w:val="TableParagraph"/>
              <w:overflowPunct w:val="0"/>
              <w:ind w:left="107" w:right="581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Civil Aviation Authority of</w:t>
            </w:r>
            <w:r w:rsidRPr="006E0640">
              <w:rPr>
                <w:spacing w:val="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Malaysia</w:t>
            </w:r>
          </w:p>
          <w:p w14:paraId="4BD3CF40" w14:textId="77777777" w:rsidR="005F3C8F" w:rsidRPr="006E0640" w:rsidRDefault="005F3C8F" w:rsidP="005F3C8F">
            <w:pPr>
              <w:pStyle w:val="TableParagraph"/>
              <w:overflowPunct w:val="0"/>
              <w:ind w:left="107" w:right="94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Air Navigation Services Technical Division</w:t>
            </w:r>
          </w:p>
          <w:p w14:paraId="4BD3CF41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</w:p>
          <w:p w14:paraId="4BD3CF42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Address:</w:t>
            </w:r>
          </w:p>
          <w:p w14:paraId="4BD3CF43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Kuala Lumpur Air Traffic Control Centre Complex</w:t>
            </w:r>
          </w:p>
          <w:p w14:paraId="4BD3CF44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Aras 1 West Wing Terminal North</w:t>
            </w:r>
          </w:p>
          <w:p w14:paraId="4BD3CF45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Jalan</w:t>
            </w:r>
            <w:r w:rsidRPr="006E0640">
              <w:rPr>
                <w:spacing w:val="-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CTA3</w:t>
            </w:r>
            <w:r w:rsidRPr="006E0640">
              <w:rPr>
                <w:spacing w:val="-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(KLIA)</w:t>
            </w:r>
          </w:p>
          <w:p w14:paraId="4BD3CF46" w14:textId="77777777" w:rsidR="005F3C8F" w:rsidRPr="006E0640" w:rsidRDefault="005F3C8F" w:rsidP="005F3C8F">
            <w:pPr>
              <w:pStyle w:val="TableParagraph"/>
              <w:overflowPunct w:val="0"/>
              <w:ind w:left="107" w:right="641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Kuala</w:t>
            </w:r>
            <w:r w:rsidRPr="006E0640">
              <w:rPr>
                <w:spacing w:val="-9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Lumpur</w:t>
            </w:r>
            <w:r w:rsidRPr="006E0640">
              <w:rPr>
                <w:spacing w:val="-8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International</w:t>
            </w:r>
            <w:r w:rsidRPr="006E0640">
              <w:rPr>
                <w:spacing w:val="-52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Airport</w:t>
            </w:r>
          </w:p>
          <w:p w14:paraId="4BD3CF47" w14:textId="77777777" w:rsidR="005F3C8F" w:rsidRPr="006E0640" w:rsidRDefault="005F3C8F" w:rsidP="005F3C8F">
            <w:pPr>
              <w:pStyle w:val="TableParagraph"/>
              <w:overflowPunct w:val="0"/>
              <w:ind w:left="107" w:right="641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64000</w:t>
            </w:r>
            <w:r w:rsidRPr="006E0640">
              <w:rPr>
                <w:spacing w:val="-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KLIA,</w:t>
            </w:r>
            <w:r w:rsidRPr="006E0640">
              <w:rPr>
                <w:spacing w:val="-2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Sepang</w:t>
            </w:r>
          </w:p>
          <w:p w14:paraId="4BD3CF48" w14:textId="77777777" w:rsidR="005F3C8F" w:rsidRPr="006E0640" w:rsidRDefault="005F3C8F" w:rsidP="005F3C8F">
            <w:pPr>
              <w:pStyle w:val="TableParagraph"/>
              <w:overflowPunct w:val="0"/>
              <w:ind w:left="107" w:right="36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Selangor,</w:t>
            </w:r>
            <w:r w:rsidRPr="006E0640">
              <w:rPr>
                <w:spacing w:val="-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Malaysia</w:t>
            </w:r>
          </w:p>
          <w:p w14:paraId="4BD3CF49" w14:textId="24C7E111" w:rsidR="005F3C8F" w:rsidRPr="006E0640" w:rsidRDefault="005F3C8F" w:rsidP="005F3C8F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4A" w14:textId="77777777" w:rsidR="005F3C8F" w:rsidRPr="006E0640" w:rsidRDefault="005F3C8F" w:rsidP="006E0640">
            <w:pPr>
              <w:pStyle w:val="TableParagraph"/>
              <w:overflowPunct w:val="0"/>
              <w:rPr>
                <w:sz w:val="22"/>
                <w:szCs w:val="22"/>
                <w:lang w:val="pt-BR" w:eastAsia="en-US"/>
              </w:rPr>
            </w:pPr>
            <w:r w:rsidRPr="006E0640">
              <w:rPr>
                <w:sz w:val="22"/>
                <w:szCs w:val="22"/>
                <w:lang w:val="pt-BR" w:eastAsia="en-US"/>
              </w:rPr>
              <w:t>Tel</w:t>
            </w:r>
            <w:r w:rsidRPr="006E0640">
              <w:rPr>
                <w:spacing w:val="108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: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+603</w:t>
            </w:r>
            <w:r w:rsidRPr="006E0640">
              <w:rPr>
                <w:spacing w:val="-1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8529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1213</w:t>
            </w:r>
          </w:p>
          <w:p w14:paraId="4BD3CF4B" w14:textId="77777777" w:rsidR="005F3C8F" w:rsidRPr="006E0640" w:rsidRDefault="005F3C8F" w:rsidP="006E0640">
            <w:pPr>
              <w:pStyle w:val="TableParagraph"/>
              <w:overflowPunct w:val="0"/>
              <w:rPr>
                <w:sz w:val="22"/>
                <w:szCs w:val="22"/>
                <w:lang w:val="pt-BR" w:eastAsia="en-US"/>
              </w:rPr>
            </w:pPr>
            <w:r w:rsidRPr="006E0640">
              <w:rPr>
                <w:sz w:val="22"/>
                <w:szCs w:val="22"/>
                <w:lang w:val="pt-BR" w:eastAsia="en-US"/>
              </w:rPr>
              <w:t>Fax</w:t>
            </w:r>
            <w:r w:rsidRPr="006E0640">
              <w:rPr>
                <w:spacing w:val="54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:</w:t>
            </w:r>
            <w:r w:rsidRPr="006E0640">
              <w:rPr>
                <w:spacing w:val="-1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+603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8529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1210</w:t>
            </w:r>
          </w:p>
          <w:p w14:paraId="4BD3CF4E" w14:textId="23B5BF70" w:rsidR="005F3C8F" w:rsidRPr="006E0640" w:rsidRDefault="005F3C8F" w:rsidP="005F3C8F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 w:eastAsia="en-US"/>
              </w:rPr>
              <w:t>E-mail: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hyperlink r:id="rId17" w:history="1">
              <w:r w:rsidRPr="006E0640">
                <w:rPr>
                  <w:rStyle w:val="Hyperlink"/>
                  <w:sz w:val="22"/>
                  <w:szCs w:val="22"/>
                  <w:lang w:val="pt-BR" w:eastAsia="en-US"/>
                </w:rPr>
                <w:t>mior.adli@caam.gov.my</w:t>
              </w:r>
            </w:hyperlink>
          </w:p>
        </w:tc>
      </w:tr>
      <w:tr w:rsidR="005F3C8F" w:rsidRPr="006E0640" w14:paraId="4BD3CF6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50" w14:textId="77777777" w:rsidR="005F3C8F" w:rsidRPr="00275C2C" w:rsidRDefault="005F3C8F" w:rsidP="005F3C8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ALT</w:t>
            </w:r>
          </w:p>
        </w:tc>
        <w:tc>
          <w:tcPr>
            <w:tcW w:w="1241" w:type="pct"/>
            <w:shd w:val="clear" w:color="auto" w:fill="auto"/>
          </w:tcPr>
          <w:p w14:paraId="4BD3CF51" w14:textId="77777777" w:rsidR="005F3C8F" w:rsidRPr="005F3C8F" w:rsidRDefault="005F3C8F" w:rsidP="005F3C8F">
            <w:pPr>
              <w:rPr>
                <w:sz w:val="22"/>
                <w:szCs w:val="22"/>
              </w:rPr>
            </w:pPr>
            <w:r w:rsidRPr="006E0640">
              <w:rPr>
                <w:sz w:val="22"/>
                <w:szCs w:val="22"/>
                <w:lang w:eastAsia="en-US"/>
              </w:rPr>
              <w:t>Muhammad</w:t>
            </w:r>
            <w:r w:rsidRPr="006E0640">
              <w:rPr>
                <w:sz w:val="22"/>
                <w:szCs w:val="22"/>
              </w:rPr>
              <w:t xml:space="preserve"> Firdaus Bin Ismail </w:t>
            </w:r>
          </w:p>
        </w:tc>
        <w:tc>
          <w:tcPr>
            <w:tcW w:w="1691" w:type="pct"/>
            <w:shd w:val="clear" w:color="auto" w:fill="auto"/>
          </w:tcPr>
          <w:p w14:paraId="4BD3CF52" w14:textId="77777777" w:rsidR="005F3C8F" w:rsidRPr="006E0640" w:rsidRDefault="005F3C8F" w:rsidP="005F3C8F">
            <w:pPr>
              <w:pStyle w:val="TableParagraph"/>
              <w:overflowPunct w:val="0"/>
              <w:ind w:left="107" w:right="581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Principle Assistant Director</w:t>
            </w:r>
          </w:p>
          <w:p w14:paraId="4BD3CF53" w14:textId="77777777" w:rsidR="005F3C8F" w:rsidRPr="006E0640" w:rsidRDefault="005F3C8F" w:rsidP="005F3C8F">
            <w:pPr>
              <w:pStyle w:val="TableParagraph"/>
              <w:overflowPunct w:val="0"/>
              <w:ind w:left="107" w:right="581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Civil Aviation Authority of</w:t>
            </w:r>
            <w:r w:rsidRPr="006E0640">
              <w:rPr>
                <w:spacing w:val="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Malaysia</w:t>
            </w:r>
          </w:p>
          <w:p w14:paraId="4BD3CF54" w14:textId="77777777" w:rsidR="005F3C8F" w:rsidRPr="006E0640" w:rsidRDefault="005F3C8F" w:rsidP="005F3C8F">
            <w:pPr>
              <w:pStyle w:val="TableParagraph"/>
              <w:overflowPunct w:val="0"/>
              <w:ind w:left="107" w:right="94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Air Navigation Services Technical Division</w:t>
            </w:r>
          </w:p>
          <w:p w14:paraId="4BD3CF55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</w:p>
          <w:p w14:paraId="4BD3CF56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Address:</w:t>
            </w:r>
          </w:p>
          <w:p w14:paraId="4BD3CF57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Kuala Lumpur Air Traffic Control Centre Complex</w:t>
            </w:r>
          </w:p>
          <w:p w14:paraId="4BD3CF58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Aras 1 West Wing Terminal North</w:t>
            </w:r>
          </w:p>
          <w:p w14:paraId="4BD3CF59" w14:textId="77777777" w:rsidR="005F3C8F" w:rsidRPr="006E0640" w:rsidRDefault="005F3C8F" w:rsidP="005F3C8F">
            <w:pPr>
              <w:pStyle w:val="TableParagraph"/>
              <w:overflowPunct w:val="0"/>
              <w:ind w:left="10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Jalan</w:t>
            </w:r>
            <w:r w:rsidRPr="006E0640">
              <w:rPr>
                <w:spacing w:val="-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CTA3</w:t>
            </w:r>
            <w:r w:rsidRPr="006E0640">
              <w:rPr>
                <w:spacing w:val="-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(KLIA)</w:t>
            </w:r>
          </w:p>
          <w:p w14:paraId="4BD3CF5A" w14:textId="77777777" w:rsidR="005F3C8F" w:rsidRPr="006E0640" w:rsidRDefault="005F3C8F" w:rsidP="005F3C8F">
            <w:pPr>
              <w:pStyle w:val="TableParagraph"/>
              <w:overflowPunct w:val="0"/>
              <w:ind w:left="107" w:right="641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Kuala</w:t>
            </w:r>
            <w:r w:rsidRPr="006E0640">
              <w:rPr>
                <w:spacing w:val="-9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Lumpur</w:t>
            </w:r>
            <w:r w:rsidRPr="006E0640">
              <w:rPr>
                <w:spacing w:val="-8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International</w:t>
            </w:r>
            <w:r w:rsidRPr="006E0640">
              <w:rPr>
                <w:spacing w:val="-52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Airport</w:t>
            </w:r>
          </w:p>
          <w:p w14:paraId="4BD3CF5B" w14:textId="77777777" w:rsidR="005F3C8F" w:rsidRPr="006E0640" w:rsidRDefault="005F3C8F" w:rsidP="005F3C8F">
            <w:pPr>
              <w:pStyle w:val="TableParagraph"/>
              <w:overflowPunct w:val="0"/>
              <w:ind w:left="107" w:right="641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64000</w:t>
            </w:r>
            <w:r w:rsidRPr="006E0640">
              <w:rPr>
                <w:spacing w:val="-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KLIA,</w:t>
            </w:r>
            <w:r w:rsidRPr="006E0640">
              <w:rPr>
                <w:spacing w:val="-2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Sepang</w:t>
            </w:r>
          </w:p>
          <w:p w14:paraId="4BD3CF5C" w14:textId="77777777" w:rsidR="005F3C8F" w:rsidRPr="006E0640" w:rsidRDefault="005F3C8F" w:rsidP="005F3C8F">
            <w:pPr>
              <w:pStyle w:val="TableParagraph"/>
              <w:overflowPunct w:val="0"/>
              <w:ind w:left="107" w:right="367"/>
              <w:rPr>
                <w:sz w:val="22"/>
                <w:szCs w:val="22"/>
                <w:lang w:eastAsia="en-US"/>
              </w:rPr>
            </w:pPr>
            <w:r w:rsidRPr="006E0640">
              <w:rPr>
                <w:sz w:val="22"/>
                <w:szCs w:val="22"/>
                <w:lang w:eastAsia="en-US"/>
              </w:rPr>
              <w:t>Selangor,</w:t>
            </w:r>
            <w:r w:rsidRPr="006E0640">
              <w:rPr>
                <w:spacing w:val="-1"/>
                <w:sz w:val="22"/>
                <w:szCs w:val="22"/>
                <w:lang w:eastAsia="en-US"/>
              </w:rPr>
              <w:t xml:space="preserve"> </w:t>
            </w:r>
            <w:r w:rsidRPr="006E0640">
              <w:rPr>
                <w:sz w:val="22"/>
                <w:szCs w:val="22"/>
                <w:lang w:eastAsia="en-US"/>
              </w:rPr>
              <w:t>Malaysia</w:t>
            </w:r>
          </w:p>
          <w:p w14:paraId="4BD3CF5D" w14:textId="77777777" w:rsidR="005F3C8F" w:rsidRPr="005F3C8F" w:rsidRDefault="005F3C8F" w:rsidP="005F3C8F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5E" w14:textId="77777777" w:rsidR="005F3C8F" w:rsidRPr="006E0640" w:rsidRDefault="005F3C8F" w:rsidP="006E0640">
            <w:pPr>
              <w:pStyle w:val="TableParagraph"/>
              <w:overflowPunct w:val="0"/>
              <w:rPr>
                <w:sz w:val="22"/>
                <w:szCs w:val="22"/>
                <w:lang w:val="pt-BR" w:eastAsia="en-US"/>
              </w:rPr>
            </w:pPr>
            <w:r w:rsidRPr="006E0640">
              <w:rPr>
                <w:sz w:val="22"/>
                <w:szCs w:val="22"/>
                <w:lang w:val="pt-BR" w:eastAsia="en-US"/>
              </w:rPr>
              <w:t>Tel</w:t>
            </w:r>
            <w:r w:rsidRPr="006E0640">
              <w:rPr>
                <w:spacing w:val="108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: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+603</w:t>
            </w:r>
            <w:r w:rsidRPr="006E0640">
              <w:rPr>
                <w:spacing w:val="-1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8529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1208</w:t>
            </w:r>
          </w:p>
          <w:p w14:paraId="4BD3CF5F" w14:textId="77777777" w:rsidR="005F3C8F" w:rsidRPr="006E0640" w:rsidRDefault="005F3C8F" w:rsidP="006E0640">
            <w:pPr>
              <w:pStyle w:val="TableParagraph"/>
              <w:overflowPunct w:val="0"/>
              <w:rPr>
                <w:sz w:val="22"/>
                <w:szCs w:val="22"/>
                <w:lang w:val="pt-BR" w:eastAsia="en-US"/>
              </w:rPr>
            </w:pPr>
            <w:r w:rsidRPr="006E0640">
              <w:rPr>
                <w:sz w:val="22"/>
                <w:szCs w:val="22"/>
                <w:lang w:val="pt-BR" w:eastAsia="en-US"/>
              </w:rPr>
              <w:t>Fax</w:t>
            </w:r>
            <w:r w:rsidRPr="006E0640">
              <w:rPr>
                <w:spacing w:val="54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:</w:t>
            </w:r>
            <w:r w:rsidRPr="006E0640">
              <w:rPr>
                <w:spacing w:val="-1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+603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8529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r w:rsidRPr="006E0640">
              <w:rPr>
                <w:sz w:val="22"/>
                <w:szCs w:val="22"/>
                <w:lang w:val="pt-BR" w:eastAsia="en-US"/>
              </w:rPr>
              <w:t>1210</w:t>
            </w:r>
          </w:p>
          <w:p w14:paraId="4BD3CF62" w14:textId="5E596192" w:rsidR="005F3C8F" w:rsidRPr="006E0640" w:rsidRDefault="005F3C8F" w:rsidP="005F3C8F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 w:eastAsia="en-US"/>
              </w:rPr>
              <w:t>E-mail:</w:t>
            </w:r>
            <w:r w:rsidRPr="006E0640">
              <w:rPr>
                <w:spacing w:val="-2"/>
                <w:sz w:val="22"/>
                <w:szCs w:val="22"/>
                <w:lang w:val="pt-BR" w:eastAsia="en-US"/>
              </w:rPr>
              <w:t xml:space="preserve"> </w:t>
            </w:r>
            <w:hyperlink r:id="rId18" w:history="1">
              <w:r w:rsidRPr="006E0640">
                <w:rPr>
                  <w:rStyle w:val="Hyperlink"/>
                  <w:sz w:val="22"/>
                  <w:szCs w:val="22"/>
                  <w:lang w:val="pt-BR"/>
                </w:rPr>
                <w:t>firdaus.ismail@caam.gov.my</w:t>
              </w:r>
            </w:hyperlink>
            <w:r w:rsidRPr="006E0640">
              <w:rPr>
                <w:sz w:val="22"/>
                <w:szCs w:val="22"/>
                <w:lang w:val="pt-BR"/>
              </w:rPr>
              <w:t xml:space="preserve"> </w:t>
            </w:r>
          </w:p>
        </w:tc>
      </w:tr>
      <w:tr w:rsidR="00275C2C" w:rsidRPr="006E0640" w14:paraId="4BD3CF6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64" w14:textId="77777777" w:rsidR="00C51A6D" w:rsidRPr="006E0640" w:rsidRDefault="00C51A6D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CF65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CF66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CF67" w14:textId="77777777" w:rsidR="00C51A6D" w:rsidRPr="006E0640" w:rsidRDefault="00C51A6D" w:rsidP="00B7321B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CF6D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F69" w14:textId="77777777" w:rsidR="00C51A6D" w:rsidRPr="006E0640" w:rsidRDefault="00C51A6D" w:rsidP="00441086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CF6A" w14:textId="77777777" w:rsidR="00C51A6D" w:rsidRPr="00275C2C" w:rsidRDefault="00C51A6D" w:rsidP="00441086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MALDIVES </w:t>
            </w:r>
          </w:p>
        </w:tc>
        <w:tc>
          <w:tcPr>
            <w:tcW w:w="1691" w:type="pct"/>
            <w:shd w:val="pct10" w:color="auto" w:fill="auto"/>
          </w:tcPr>
          <w:p w14:paraId="4BD3CF6B" w14:textId="77777777" w:rsidR="00C51A6D" w:rsidRPr="00275C2C" w:rsidRDefault="00C51A6D" w:rsidP="00441086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F6C" w14:textId="77777777" w:rsidR="00C51A6D" w:rsidRPr="00275C2C" w:rsidRDefault="00C51A6D" w:rsidP="00441086">
            <w:pPr>
              <w:rPr>
                <w:sz w:val="22"/>
                <w:szCs w:val="22"/>
              </w:rPr>
            </w:pPr>
          </w:p>
        </w:tc>
      </w:tr>
      <w:tr w:rsidR="00275C2C" w:rsidRPr="006E0640" w14:paraId="4BD3CF7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6E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F6F" w14:textId="77777777" w:rsidR="00C51A6D" w:rsidRPr="00275C2C" w:rsidRDefault="00ED5A3B" w:rsidP="00C51A6D">
            <w:pPr>
              <w:rPr>
                <w:sz w:val="22"/>
                <w:szCs w:val="22"/>
                <w:highlight w:val="yellow"/>
              </w:rPr>
            </w:pPr>
            <w:r>
              <w:rPr>
                <w:rFonts w:eastAsia="Times New Roman"/>
                <w:color w:val="212121"/>
              </w:rPr>
              <w:t>Mr. Ishag Abdulla</w:t>
            </w:r>
          </w:p>
        </w:tc>
        <w:tc>
          <w:tcPr>
            <w:tcW w:w="1691" w:type="pct"/>
            <w:shd w:val="clear" w:color="auto" w:fill="auto"/>
          </w:tcPr>
          <w:p w14:paraId="4BD3CF70" w14:textId="77777777" w:rsidR="00ED5A3B" w:rsidRDefault="00ED5A3B" w:rsidP="00ED5A3B">
            <w:pPr>
              <w:shd w:val="clear" w:color="auto" w:fill="FFFFFF"/>
              <w:rPr>
                <w:rFonts w:eastAsia="Times New Roman"/>
                <w:color w:val="212121"/>
                <w:lang w:eastAsia="zh-CN"/>
              </w:rPr>
            </w:pPr>
            <w:r>
              <w:rPr>
                <w:rFonts w:eastAsia="Times New Roman"/>
                <w:color w:val="212121"/>
              </w:rPr>
              <w:t>Associate General Manager</w:t>
            </w:r>
          </w:p>
          <w:p w14:paraId="4BD3CF71" w14:textId="77777777" w:rsidR="00ED5A3B" w:rsidRDefault="00ED5A3B" w:rsidP="00ED5A3B">
            <w:pPr>
              <w:shd w:val="clear" w:color="auto" w:fill="FFFFFF"/>
              <w:rPr>
                <w:rFonts w:eastAsia="Times New Roman"/>
                <w:color w:val="212121"/>
              </w:rPr>
            </w:pPr>
            <w:r>
              <w:rPr>
                <w:rFonts w:eastAsia="Times New Roman"/>
                <w:color w:val="212121"/>
              </w:rPr>
              <w:t>Maldives Airports Company Ltd</w:t>
            </w:r>
          </w:p>
          <w:p w14:paraId="4BD3CF72" w14:textId="77777777" w:rsidR="00ED5A3B" w:rsidRDefault="00ED5A3B" w:rsidP="00ED5A3B">
            <w:pPr>
              <w:shd w:val="clear" w:color="auto" w:fill="FFFFFF"/>
              <w:rPr>
                <w:rFonts w:eastAsia="Times New Roman"/>
                <w:color w:val="212121"/>
              </w:rPr>
            </w:pPr>
            <w:proofErr w:type="spellStart"/>
            <w:r>
              <w:rPr>
                <w:rFonts w:eastAsia="Times New Roman"/>
                <w:color w:val="212121"/>
              </w:rPr>
              <w:t>Velana</w:t>
            </w:r>
            <w:proofErr w:type="spellEnd"/>
            <w:r>
              <w:rPr>
                <w:rFonts w:eastAsia="Times New Roman"/>
                <w:color w:val="212121"/>
              </w:rPr>
              <w:t xml:space="preserve"> International Airport</w:t>
            </w:r>
          </w:p>
          <w:p w14:paraId="4BD3CF73" w14:textId="77777777" w:rsidR="00ED5A3B" w:rsidRDefault="00ED5A3B" w:rsidP="00ED5A3B">
            <w:pPr>
              <w:shd w:val="clear" w:color="auto" w:fill="FFFFFF"/>
              <w:rPr>
                <w:rFonts w:eastAsia="Times New Roman"/>
                <w:color w:val="212121"/>
              </w:rPr>
            </w:pPr>
            <w:proofErr w:type="spellStart"/>
            <w:r>
              <w:rPr>
                <w:rFonts w:eastAsia="Times New Roman"/>
                <w:color w:val="212121"/>
              </w:rPr>
              <w:t>Hulhule</w:t>
            </w:r>
            <w:proofErr w:type="spellEnd"/>
            <w:r>
              <w:rPr>
                <w:rFonts w:eastAsia="Times New Roman"/>
                <w:color w:val="212121"/>
              </w:rPr>
              <w:t>’ 22000</w:t>
            </w:r>
          </w:p>
          <w:p w14:paraId="4BD3CF74" w14:textId="77777777" w:rsidR="00C51A6D" w:rsidRPr="00275C2C" w:rsidRDefault="00C51A6D" w:rsidP="00C51A6D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763" w:type="pct"/>
            <w:shd w:val="clear" w:color="auto" w:fill="auto"/>
          </w:tcPr>
          <w:p w14:paraId="4BD3CF75" w14:textId="77777777" w:rsidR="006657BC" w:rsidRPr="006E0640" w:rsidRDefault="006657BC" w:rsidP="006657BC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</w:t>
            </w:r>
            <w:r w:rsidR="00ED5A3B" w:rsidRPr="006E0640">
              <w:rPr>
                <w:sz w:val="22"/>
                <w:szCs w:val="22"/>
                <w:lang w:val="pt-BR"/>
              </w:rPr>
              <w:t xml:space="preserve"> </w:t>
            </w:r>
            <w:r w:rsidR="00ED5A3B" w:rsidRPr="006E0640">
              <w:rPr>
                <w:rFonts w:eastAsia="Times New Roman"/>
                <w:color w:val="212121"/>
                <w:lang w:val="pt-BR"/>
              </w:rPr>
              <w:t>+960 7957235</w:t>
            </w:r>
          </w:p>
          <w:p w14:paraId="4BD3CF76" w14:textId="77777777" w:rsidR="006657BC" w:rsidRPr="006E0640" w:rsidRDefault="006657BC" w:rsidP="006657BC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</w:t>
            </w:r>
          </w:p>
          <w:p w14:paraId="4BD3CF77" w14:textId="77777777" w:rsidR="00C51A6D" w:rsidRPr="006E0640" w:rsidRDefault="006657BC" w:rsidP="006657BC">
            <w:pPr>
              <w:tabs>
                <w:tab w:val="center" w:pos="4177"/>
              </w:tabs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</w:t>
            </w:r>
            <w:r w:rsidR="00ED5A3B" w:rsidRPr="006E0640">
              <w:rPr>
                <w:sz w:val="22"/>
                <w:szCs w:val="22"/>
                <w:lang w:val="pt-BR"/>
              </w:rPr>
              <w:t xml:space="preserve">: </w:t>
            </w:r>
            <w:hyperlink r:id="rId19" w:history="1">
              <w:r w:rsidR="00ED5A3B" w:rsidRPr="006E0640">
                <w:rPr>
                  <w:rStyle w:val="Hyperlink"/>
                  <w:rFonts w:eastAsia="Times New Roman"/>
                  <w:lang w:val="pt-BR"/>
                </w:rPr>
                <w:t>ishag@macl.aero</w:t>
              </w:r>
            </w:hyperlink>
          </w:p>
        </w:tc>
      </w:tr>
      <w:tr w:rsidR="00275C2C" w:rsidRPr="006E0640" w14:paraId="4BD3CF8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79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F7A" w14:textId="77777777" w:rsidR="00ED5A3B" w:rsidRDefault="00ED5A3B" w:rsidP="00ED5A3B">
            <w:pPr>
              <w:shd w:val="clear" w:color="auto" w:fill="FFFFFF"/>
              <w:rPr>
                <w:rFonts w:eastAsia="Times New Roman"/>
                <w:color w:val="212121"/>
                <w:lang w:eastAsia="zh-CN"/>
              </w:rPr>
            </w:pPr>
            <w:r>
              <w:rPr>
                <w:rFonts w:eastAsia="Times New Roman"/>
                <w:color w:val="212121"/>
                <w:shd w:val="clear" w:color="auto" w:fill="FFFFFF"/>
              </w:rPr>
              <w:t>Mr. Ibrahim Imran</w:t>
            </w:r>
            <w:r>
              <w:rPr>
                <w:rFonts w:eastAsia="Times New Roman"/>
                <w:color w:val="212121"/>
              </w:rPr>
              <w:t xml:space="preserve"> </w:t>
            </w:r>
          </w:p>
          <w:p w14:paraId="4BD3CF7B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7C" w14:textId="77777777" w:rsidR="00ED5A3B" w:rsidRPr="00ED5A3B" w:rsidRDefault="00ED5A3B" w:rsidP="00ED5A3B">
            <w:pPr>
              <w:rPr>
                <w:sz w:val="22"/>
                <w:szCs w:val="22"/>
              </w:rPr>
            </w:pPr>
            <w:r w:rsidRPr="00ED5A3B">
              <w:rPr>
                <w:sz w:val="22"/>
                <w:szCs w:val="22"/>
              </w:rPr>
              <w:t>Manager, Air Traffic Engineering</w:t>
            </w:r>
          </w:p>
          <w:p w14:paraId="4BD3CF7D" w14:textId="77777777" w:rsidR="00ED5A3B" w:rsidRPr="00ED5A3B" w:rsidRDefault="00ED5A3B" w:rsidP="00ED5A3B">
            <w:pPr>
              <w:rPr>
                <w:sz w:val="22"/>
                <w:szCs w:val="22"/>
              </w:rPr>
            </w:pPr>
            <w:r w:rsidRPr="00ED5A3B">
              <w:rPr>
                <w:sz w:val="22"/>
                <w:szCs w:val="22"/>
              </w:rPr>
              <w:t>Maldives Airports Company Ltd</w:t>
            </w:r>
          </w:p>
          <w:p w14:paraId="4BD3CF7E" w14:textId="77777777" w:rsidR="00ED5A3B" w:rsidRPr="00ED5A3B" w:rsidRDefault="00ED5A3B" w:rsidP="00ED5A3B">
            <w:pPr>
              <w:rPr>
                <w:sz w:val="22"/>
                <w:szCs w:val="22"/>
              </w:rPr>
            </w:pPr>
            <w:proofErr w:type="spellStart"/>
            <w:r w:rsidRPr="00ED5A3B">
              <w:rPr>
                <w:sz w:val="22"/>
                <w:szCs w:val="22"/>
              </w:rPr>
              <w:t>Velana</w:t>
            </w:r>
            <w:proofErr w:type="spellEnd"/>
            <w:r w:rsidRPr="00ED5A3B">
              <w:rPr>
                <w:sz w:val="22"/>
                <w:szCs w:val="22"/>
              </w:rPr>
              <w:t xml:space="preserve"> International Airport</w:t>
            </w:r>
          </w:p>
          <w:p w14:paraId="4BD3CF7F" w14:textId="77777777" w:rsidR="00C51A6D" w:rsidRDefault="00ED5A3B" w:rsidP="00ED5A3B">
            <w:pPr>
              <w:rPr>
                <w:sz w:val="22"/>
                <w:szCs w:val="22"/>
              </w:rPr>
            </w:pPr>
            <w:proofErr w:type="spellStart"/>
            <w:r w:rsidRPr="00ED5A3B">
              <w:rPr>
                <w:sz w:val="22"/>
                <w:szCs w:val="22"/>
              </w:rPr>
              <w:t>Hulhule</w:t>
            </w:r>
            <w:proofErr w:type="spellEnd"/>
            <w:r w:rsidRPr="00ED5A3B">
              <w:rPr>
                <w:sz w:val="22"/>
                <w:szCs w:val="22"/>
              </w:rPr>
              <w:t>’ 22000</w:t>
            </w:r>
          </w:p>
          <w:p w14:paraId="4BD3CF80" w14:textId="77777777" w:rsidR="00ED5A3B" w:rsidRPr="00275C2C" w:rsidRDefault="00ED5A3B" w:rsidP="00ED5A3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81" w14:textId="77777777" w:rsidR="00C51A6D" w:rsidRPr="006E0640" w:rsidRDefault="00C51A6D" w:rsidP="00C51A6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</w:t>
            </w:r>
            <w:r w:rsidR="00ED5A3B" w:rsidRPr="006E0640">
              <w:rPr>
                <w:rFonts w:eastAsia="Times New Roman"/>
                <w:color w:val="212121"/>
                <w:lang w:val="pt-BR"/>
              </w:rPr>
              <w:t xml:space="preserve"> +960 7784344</w:t>
            </w:r>
          </w:p>
          <w:p w14:paraId="4BD3CF82" w14:textId="77777777" w:rsidR="00C51A6D" w:rsidRPr="006E0640" w:rsidRDefault="00C51A6D" w:rsidP="00C51A6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</w:t>
            </w:r>
          </w:p>
          <w:p w14:paraId="4BD3CF83" w14:textId="77777777" w:rsidR="00C51A6D" w:rsidRPr="006E0640" w:rsidRDefault="00C51A6D" w:rsidP="00C51A6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</w:t>
            </w:r>
            <w:r w:rsidR="00ED5A3B" w:rsidRPr="006E0640">
              <w:rPr>
                <w:rFonts w:eastAsia="Times New Roman"/>
                <w:color w:val="212121"/>
                <w:shd w:val="clear" w:color="auto" w:fill="FFFFFF"/>
                <w:lang w:val="pt-BR"/>
              </w:rPr>
              <w:t xml:space="preserve"> </w:t>
            </w:r>
            <w:hyperlink r:id="rId20" w:history="1">
              <w:r w:rsidR="00ED5A3B" w:rsidRPr="006E0640">
                <w:rPr>
                  <w:rStyle w:val="Hyperlink"/>
                  <w:rFonts w:eastAsia="Times New Roman"/>
                  <w:shd w:val="clear" w:color="auto" w:fill="FFFFFF"/>
                  <w:lang w:val="pt-BR"/>
                </w:rPr>
                <w:t>imran@macl.aero</w:t>
              </w:r>
            </w:hyperlink>
          </w:p>
        </w:tc>
      </w:tr>
      <w:tr w:rsidR="00275C2C" w:rsidRPr="006E0640" w14:paraId="4BD3CF89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85" w14:textId="77777777" w:rsidR="00C51A6D" w:rsidRPr="006E0640" w:rsidRDefault="00C51A6D" w:rsidP="0044108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CF86" w14:textId="77777777" w:rsidR="00C51A6D" w:rsidRPr="006E0640" w:rsidRDefault="00C51A6D" w:rsidP="00441086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CF87" w14:textId="77777777" w:rsidR="00C51A6D" w:rsidRPr="006E0640" w:rsidRDefault="00C51A6D" w:rsidP="00441086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CF88" w14:textId="77777777" w:rsidR="00C51A6D" w:rsidRPr="006E0640" w:rsidRDefault="00C51A6D" w:rsidP="00441086">
            <w:pPr>
              <w:rPr>
                <w:sz w:val="20"/>
                <w:szCs w:val="20"/>
                <w:lang w:val="pt-BR"/>
              </w:rPr>
            </w:pPr>
          </w:p>
        </w:tc>
      </w:tr>
      <w:tr w:rsidR="00275C2C" w:rsidRPr="00275C2C" w14:paraId="4BD3CF8E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F8A" w14:textId="77777777" w:rsidR="002A337B" w:rsidRPr="006E0640" w:rsidRDefault="002A337B" w:rsidP="00736C61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CF8B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MALSHALL ISLANDS </w:t>
            </w:r>
          </w:p>
        </w:tc>
        <w:tc>
          <w:tcPr>
            <w:tcW w:w="1691" w:type="pct"/>
            <w:shd w:val="pct10" w:color="auto" w:fill="auto"/>
          </w:tcPr>
          <w:p w14:paraId="4BD3CF8C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F8D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CF95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8F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F90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91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92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93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94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9C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96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F9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98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99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9A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9B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A1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9D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F9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9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A0" w14:textId="77777777" w:rsidR="002A337B" w:rsidRPr="00275C2C" w:rsidRDefault="002A337B" w:rsidP="00736C61">
            <w:pPr>
              <w:rPr>
                <w:sz w:val="20"/>
                <w:szCs w:val="20"/>
              </w:rPr>
            </w:pPr>
          </w:p>
        </w:tc>
      </w:tr>
      <w:tr w:rsidR="00275C2C" w:rsidRPr="00275C2C" w14:paraId="4BD3CFA6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FA2" w14:textId="77777777" w:rsidR="002A337B" w:rsidRPr="00275C2C" w:rsidRDefault="002A337B" w:rsidP="00736C61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FA3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MICRONESIA (FEDERATED STATES OF) </w:t>
            </w:r>
          </w:p>
        </w:tc>
        <w:tc>
          <w:tcPr>
            <w:tcW w:w="1691" w:type="pct"/>
            <w:shd w:val="pct10" w:color="auto" w:fill="auto"/>
          </w:tcPr>
          <w:p w14:paraId="4BD3CFA4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FA5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CFAD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A7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FA8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A9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AA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AB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AC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B4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AE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FA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B0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B1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B2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B3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B9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B5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FB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B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B8" w14:textId="77777777" w:rsidR="002A337B" w:rsidRPr="00275C2C" w:rsidRDefault="002A337B" w:rsidP="00736C61">
            <w:pPr>
              <w:rPr>
                <w:sz w:val="20"/>
                <w:szCs w:val="20"/>
              </w:rPr>
            </w:pPr>
          </w:p>
        </w:tc>
      </w:tr>
      <w:tr w:rsidR="00275C2C" w:rsidRPr="00275C2C" w14:paraId="4BD3CFBE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FBA" w14:textId="77777777" w:rsidR="00C51A6D" w:rsidRPr="00275C2C" w:rsidRDefault="00C51A6D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FBB" w14:textId="77777777" w:rsidR="00C51A6D" w:rsidRPr="00275C2C" w:rsidRDefault="00C51A6D" w:rsidP="00B7321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MONGOLIA </w:t>
            </w:r>
          </w:p>
        </w:tc>
        <w:tc>
          <w:tcPr>
            <w:tcW w:w="1691" w:type="pct"/>
            <w:shd w:val="pct10" w:color="auto" w:fill="auto"/>
          </w:tcPr>
          <w:p w14:paraId="4BD3CFBC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FBD" w14:textId="77777777" w:rsidR="00C51A6D" w:rsidRPr="00275C2C" w:rsidRDefault="00C51A6D" w:rsidP="00B7321B">
            <w:pPr>
              <w:rPr>
                <w:sz w:val="22"/>
                <w:szCs w:val="22"/>
              </w:rPr>
            </w:pPr>
          </w:p>
        </w:tc>
      </w:tr>
      <w:tr w:rsidR="00275C2C" w:rsidRPr="006E0640" w14:paraId="4BD3CFC5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BF" w14:textId="77777777" w:rsidR="0015345B" w:rsidRPr="00275C2C" w:rsidRDefault="0015345B" w:rsidP="0015345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FC0" w14:textId="77777777" w:rsidR="0015345B" w:rsidRPr="00275C2C" w:rsidRDefault="0015345B" w:rsidP="0015345B">
            <w:pPr>
              <w:rPr>
                <w:sz w:val="22"/>
                <w:szCs w:val="22"/>
              </w:rPr>
            </w:pPr>
            <w:proofErr w:type="spellStart"/>
            <w:r w:rsidRPr="00275C2C">
              <w:rPr>
                <w:sz w:val="22"/>
                <w:szCs w:val="22"/>
              </w:rPr>
              <w:t>Mrs</w:t>
            </w:r>
            <w:proofErr w:type="spellEnd"/>
            <w:r w:rsidRPr="00275C2C">
              <w:rPr>
                <w:sz w:val="22"/>
                <w:szCs w:val="22"/>
              </w:rPr>
              <w:t xml:space="preserve"> </w:t>
            </w:r>
            <w:proofErr w:type="spellStart"/>
            <w:r w:rsidRPr="00275C2C">
              <w:rPr>
                <w:sz w:val="22"/>
                <w:szCs w:val="22"/>
              </w:rPr>
              <w:t>Idermaa</w:t>
            </w:r>
            <w:proofErr w:type="spellEnd"/>
            <w:r w:rsidRPr="00275C2C">
              <w:rPr>
                <w:sz w:val="22"/>
                <w:szCs w:val="22"/>
              </w:rPr>
              <w:t xml:space="preserve"> </w:t>
            </w:r>
            <w:proofErr w:type="spellStart"/>
            <w:r w:rsidRPr="00275C2C">
              <w:rPr>
                <w:sz w:val="22"/>
                <w:szCs w:val="22"/>
              </w:rPr>
              <w:t>Khayankhyarvaa</w:t>
            </w:r>
            <w:proofErr w:type="spellEnd"/>
          </w:p>
        </w:tc>
        <w:tc>
          <w:tcPr>
            <w:tcW w:w="1691" w:type="pct"/>
            <w:shd w:val="clear" w:color="auto" w:fill="auto"/>
          </w:tcPr>
          <w:p w14:paraId="4BD3CFC1" w14:textId="77777777" w:rsidR="0015345B" w:rsidRPr="00275C2C" w:rsidRDefault="0015345B" w:rsidP="0015345B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</w:t>
            </w:r>
            <w:r w:rsidRPr="00275C2C">
              <w:rPr>
                <w:sz w:val="22"/>
                <w:szCs w:val="22"/>
                <w:lang w:val="mn-MN"/>
              </w:rPr>
              <w:t xml:space="preserve">oreign relations specialist </w:t>
            </w:r>
            <w:r w:rsidRPr="00275C2C">
              <w:rPr>
                <w:sz w:val="22"/>
                <w:szCs w:val="22"/>
              </w:rPr>
              <w:t>of CNS</w:t>
            </w:r>
          </w:p>
        </w:tc>
        <w:tc>
          <w:tcPr>
            <w:tcW w:w="1763" w:type="pct"/>
            <w:shd w:val="clear" w:color="auto" w:fill="auto"/>
          </w:tcPr>
          <w:p w14:paraId="4BD3CFC2" w14:textId="77777777" w:rsidR="0015345B" w:rsidRPr="006E0640" w:rsidRDefault="0015345B" w:rsidP="0015345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976-71281657</w:t>
            </w:r>
          </w:p>
          <w:p w14:paraId="4BD3CFC3" w14:textId="77777777" w:rsidR="0015345B" w:rsidRPr="006E0640" w:rsidRDefault="0015345B" w:rsidP="0015345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 976-71285503</w:t>
            </w:r>
          </w:p>
          <w:p w14:paraId="4BD3CFC4" w14:textId="77777777" w:rsidR="0015345B" w:rsidRPr="006E0640" w:rsidRDefault="0015345B" w:rsidP="0015345B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h_idermaa@mcaa.gov.mn</w:t>
            </w:r>
          </w:p>
        </w:tc>
      </w:tr>
      <w:tr w:rsidR="00275C2C" w:rsidRPr="006E0640" w14:paraId="4BD3CFCC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C6" w14:textId="77777777" w:rsidR="0015345B" w:rsidRPr="00275C2C" w:rsidRDefault="0015345B" w:rsidP="0015345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FC7" w14:textId="77777777" w:rsidR="0015345B" w:rsidRPr="00275C2C" w:rsidRDefault="0015345B" w:rsidP="0015345B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 Tsend-Ayush Batbayar</w:t>
            </w:r>
          </w:p>
        </w:tc>
        <w:tc>
          <w:tcPr>
            <w:tcW w:w="1691" w:type="pct"/>
            <w:shd w:val="clear" w:color="auto" w:fill="auto"/>
          </w:tcPr>
          <w:p w14:paraId="4BD3CFC8" w14:textId="77777777" w:rsidR="0015345B" w:rsidRPr="00275C2C" w:rsidRDefault="0015345B" w:rsidP="0015345B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Specialist of Air Navigation Service Department Civil Aviation Authority of Mongolia</w:t>
            </w:r>
          </w:p>
        </w:tc>
        <w:tc>
          <w:tcPr>
            <w:tcW w:w="1763" w:type="pct"/>
            <w:shd w:val="clear" w:color="auto" w:fill="auto"/>
          </w:tcPr>
          <w:p w14:paraId="4BD3CFC9" w14:textId="77777777" w:rsidR="0015345B" w:rsidRPr="006E0640" w:rsidRDefault="0015345B" w:rsidP="0015345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976-71283060</w:t>
            </w:r>
          </w:p>
          <w:p w14:paraId="4BD3CFCA" w14:textId="77777777" w:rsidR="0015345B" w:rsidRPr="006E0640" w:rsidRDefault="0015345B" w:rsidP="0015345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 xml:space="preserve">Fax: </w:t>
            </w:r>
          </w:p>
          <w:p w14:paraId="4BD3CFCB" w14:textId="77777777" w:rsidR="0015345B" w:rsidRPr="006E0640" w:rsidRDefault="0015345B" w:rsidP="0015345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tsendayush.b@.mcaa.gov.mn</w:t>
            </w:r>
          </w:p>
        </w:tc>
      </w:tr>
      <w:tr w:rsidR="00275C2C" w:rsidRPr="006E0640" w14:paraId="4BD3CFD1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CD" w14:textId="77777777" w:rsidR="00C51A6D" w:rsidRPr="006E0640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CFCE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CFCF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CFD0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CFD6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FD2" w14:textId="77777777" w:rsidR="00C51A6D" w:rsidRPr="006E0640" w:rsidRDefault="00C51A6D" w:rsidP="00D75218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CFD3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MYANMAR </w:t>
            </w:r>
          </w:p>
        </w:tc>
        <w:tc>
          <w:tcPr>
            <w:tcW w:w="1691" w:type="pct"/>
            <w:shd w:val="pct10" w:color="auto" w:fill="auto"/>
          </w:tcPr>
          <w:p w14:paraId="4BD3CFD4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FD5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275C2C" w14:paraId="4BD3CFDD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D7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FD8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D9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DA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DB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DC" w14:textId="77777777" w:rsidR="00C51A6D" w:rsidRPr="00275C2C" w:rsidRDefault="00C51A6D" w:rsidP="00C51A6D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E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DE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CFDF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E0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E1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E2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E3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E9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E5" w14:textId="77777777" w:rsidR="00C51A6D" w:rsidRPr="00275C2C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FE6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E7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E8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275C2C" w14:paraId="4BD3CFEE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CFEA" w14:textId="77777777" w:rsidR="002A337B" w:rsidRPr="00275C2C" w:rsidRDefault="002A337B" w:rsidP="00736C61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CFEB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NAURU </w:t>
            </w:r>
          </w:p>
        </w:tc>
        <w:tc>
          <w:tcPr>
            <w:tcW w:w="1691" w:type="pct"/>
            <w:shd w:val="pct10" w:color="auto" w:fill="auto"/>
          </w:tcPr>
          <w:p w14:paraId="4BD3CFEC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CFED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CFF5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EF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CFF0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F1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F2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F3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F4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CFFC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F6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ALT</w:t>
            </w:r>
          </w:p>
        </w:tc>
        <w:tc>
          <w:tcPr>
            <w:tcW w:w="1241" w:type="pct"/>
            <w:shd w:val="clear" w:color="auto" w:fill="auto"/>
          </w:tcPr>
          <w:p w14:paraId="4BD3CFF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F8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CFF9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CFFA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CFFB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01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CFFD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CFF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CFF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00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006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02" w14:textId="77777777" w:rsidR="00C51A6D" w:rsidRPr="00275C2C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003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NEPAL </w:t>
            </w:r>
          </w:p>
        </w:tc>
        <w:tc>
          <w:tcPr>
            <w:tcW w:w="1691" w:type="pct"/>
            <w:shd w:val="pct10" w:color="auto" w:fill="auto"/>
          </w:tcPr>
          <w:p w14:paraId="4BD3D004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05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6E0640" w14:paraId="4BD3D00D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07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08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>Mr. Mahendra Singh Rawal</w:t>
            </w:r>
          </w:p>
        </w:tc>
        <w:tc>
          <w:tcPr>
            <w:tcW w:w="1691" w:type="pct"/>
            <w:shd w:val="clear" w:color="auto" w:fill="auto"/>
          </w:tcPr>
          <w:p w14:paraId="4BD3D009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proofErr w:type="gramStart"/>
            <w:r w:rsidRPr="00275C2C">
              <w:rPr>
                <w:sz w:val="22"/>
                <w:szCs w:val="22"/>
                <w:highlight w:val="yellow"/>
              </w:rPr>
              <w:t>Director ,</w:t>
            </w:r>
            <w:proofErr w:type="gramEnd"/>
            <w:r w:rsidRPr="00275C2C">
              <w:rPr>
                <w:sz w:val="22"/>
                <w:szCs w:val="22"/>
                <w:highlight w:val="yellow"/>
              </w:rPr>
              <w:t xml:space="preserve"> CNS/ATM dept</w:t>
            </w:r>
          </w:p>
        </w:tc>
        <w:tc>
          <w:tcPr>
            <w:tcW w:w="1763" w:type="pct"/>
            <w:shd w:val="clear" w:color="auto" w:fill="auto"/>
          </w:tcPr>
          <w:p w14:paraId="4BD3D00A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Tel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977 (1) 426-5243  </w:t>
            </w:r>
          </w:p>
          <w:p w14:paraId="4BD3D00B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Fax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977 (1) 426-2516</w:t>
            </w:r>
          </w:p>
          <w:p w14:paraId="4BD3D00C" w14:textId="77777777" w:rsidR="00C51A6D" w:rsidRPr="006E0640" w:rsidRDefault="00C51A6D" w:rsidP="00C51A6D">
            <w:pPr>
              <w:tabs>
                <w:tab w:val="center" w:pos="4177"/>
              </w:tabs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E-mail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mrawal@wlink.com.np</w:t>
            </w:r>
          </w:p>
        </w:tc>
      </w:tr>
      <w:tr w:rsidR="00275C2C" w:rsidRPr="00275C2C" w14:paraId="4BD3D01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0E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0F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10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11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012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013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19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15" w14:textId="77777777" w:rsidR="00C51A6D" w:rsidRPr="00275C2C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016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17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18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275C2C" w14:paraId="4BD3D01E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1A" w14:textId="77777777" w:rsidR="00C51A6D" w:rsidRPr="00275C2C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01B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NEW ZEALAND </w:t>
            </w:r>
          </w:p>
        </w:tc>
        <w:tc>
          <w:tcPr>
            <w:tcW w:w="1691" w:type="pct"/>
            <w:shd w:val="pct10" w:color="auto" w:fill="auto"/>
          </w:tcPr>
          <w:p w14:paraId="4BD3D01C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1D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3B2D57" w:rsidRPr="00275C2C" w14:paraId="4BD3D026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1F" w14:textId="77777777" w:rsidR="003B2D57" w:rsidRPr="00275C2C" w:rsidRDefault="003B2D57" w:rsidP="003B2D57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20" w14:textId="77777777" w:rsidR="003B2D57" w:rsidRPr="003B2D57" w:rsidRDefault="003B2D57" w:rsidP="003B2D57">
            <w:pPr>
              <w:rPr>
                <w:sz w:val="22"/>
                <w:szCs w:val="22"/>
              </w:rPr>
            </w:pPr>
            <w:r w:rsidRPr="003B2D57">
              <w:rPr>
                <w:sz w:val="22"/>
                <w:szCs w:val="22"/>
              </w:rPr>
              <w:t>Mr. Ian Dore</w:t>
            </w:r>
          </w:p>
        </w:tc>
        <w:tc>
          <w:tcPr>
            <w:tcW w:w="1691" w:type="pct"/>
            <w:shd w:val="clear" w:color="auto" w:fill="auto"/>
          </w:tcPr>
          <w:p w14:paraId="4BD3D021" w14:textId="77777777" w:rsidR="003B2D57" w:rsidRPr="003B2D57" w:rsidRDefault="003B2D57" w:rsidP="003B2D57">
            <w:pPr>
              <w:rPr>
                <w:color w:val="000000" w:themeColor="text1"/>
                <w:sz w:val="22"/>
                <w:szCs w:val="22"/>
              </w:rPr>
            </w:pPr>
            <w:r w:rsidRPr="003B2D57">
              <w:rPr>
                <w:color w:val="000000" w:themeColor="text1"/>
                <w:sz w:val="22"/>
                <w:szCs w:val="22"/>
              </w:rPr>
              <w:t>Software Team Leader (AIM/AMHS), ATS Development</w:t>
            </w:r>
          </w:p>
        </w:tc>
        <w:tc>
          <w:tcPr>
            <w:tcW w:w="1763" w:type="pct"/>
            <w:shd w:val="clear" w:color="auto" w:fill="auto"/>
          </w:tcPr>
          <w:p w14:paraId="4BD3D022" w14:textId="77777777" w:rsidR="003B2D57" w:rsidRPr="003B2D57" w:rsidRDefault="003B2D57" w:rsidP="003B2D57">
            <w:pPr>
              <w:rPr>
                <w:sz w:val="22"/>
                <w:szCs w:val="22"/>
              </w:rPr>
            </w:pPr>
            <w:r w:rsidRPr="003B2D57">
              <w:rPr>
                <w:sz w:val="22"/>
                <w:szCs w:val="22"/>
              </w:rPr>
              <w:t>Tel:</w:t>
            </w:r>
            <w:r w:rsidRPr="003B2D57">
              <w:t xml:space="preserve"> </w:t>
            </w:r>
            <w:r w:rsidRPr="003B2D57">
              <w:rPr>
                <w:sz w:val="22"/>
                <w:szCs w:val="22"/>
              </w:rPr>
              <w:t>64 (3) 358-1697</w:t>
            </w:r>
          </w:p>
          <w:p w14:paraId="4BD3D023" w14:textId="77777777" w:rsidR="003B2D57" w:rsidRPr="003B2D57" w:rsidRDefault="003B2D57" w:rsidP="003B2D57">
            <w:pPr>
              <w:rPr>
                <w:sz w:val="22"/>
                <w:szCs w:val="22"/>
              </w:rPr>
            </w:pPr>
            <w:r w:rsidRPr="003B2D57">
              <w:rPr>
                <w:sz w:val="22"/>
                <w:szCs w:val="22"/>
              </w:rPr>
              <w:t>Mobile: 64 (27) 444-9808</w:t>
            </w:r>
          </w:p>
          <w:p w14:paraId="4BD3D024" w14:textId="77777777" w:rsidR="003B2D57" w:rsidRPr="003B2D57" w:rsidRDefault="003B2D57" w:rsidP="003B2D57">
            <w:pPr>
              <w:rPr>
                <w:sz w:val="22"/>
                <w:szCs w:val="22"/>
              </w:rPr>
            </w:pPr>
            <w:r w:rsidRPr="003B2D57">
              <w:rPr>
                <w:sz w:val="22"/>
                <w:szCs w:val="22"/>
              </w:rPr>
              <w:t xml:space="preserve">Fax: </w:t>
            </w:r>
          </w:p>
          <w:p w14:paraId="4BD3D025" w14:textId="77777777" w:rsidR="003B2D57" w:rsidRPr="003B2D57" w:rsidRDefault="003B2D57" w:rsidP="003B2D57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3B2D57">
              <w:rPr>
                <w:sz w:val="22"/>
                <w:szCs w:val="22"/>
              </w:rPr>
              <w:t>E-mail: ian.dore@airways.co.nz</w:t>
            </w:r>
          </w:p>
        </w:tc>
      </w:tr>
      <w:tr w:rsidR="003B2D57" w:rsidRPr="00275C2C" w14:paraId="4BD3D02E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27" w14:textId="77777777" w:rsidR="003B2D57" w:rsidRPr="00275C2C" w:rsidRDefault="003B2D57" w:rsidP="003B2D57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28" w14:textId="77777777" w:rsidR="003B2D57" w:rsidRPr="003B2D57" w:rsidRDefault="003B2D57" w:rsidP="003B2D57">
            <w:pPr>
              <w:rPr>
                <w:sz w:val="22"/>
                <w:szCs w:val="22"/>
              </w:rPr>
            </w:pPr>
            <w:r w:rsidRPr="003B2D57">
              <w:rPr>
                <w:sz w:val="22"/>
                <w:szCs w:val="22"/>
              </w:rPr>
              <w:t>Mr Hamish Helm</w:t>
            </w:r>
          </w:p>
        </w:tc>
        <w:tc>
          <w:tcPr>
            <w:tcW w:w="1691" w:type="pct"/>
            <w:shd w:val="clear" w:color="auto" w:fill="auto"/>
          </w:tcPr>
          <w:p w14:paraId="4BD3D029" w14:textId="77777777" w:rsidR="003B2D57" w:rsidRPr="003B2D57" w:rsidRDefault="003B2D57" w:rsidP="003B2D57">
            <w:pPr>
              <w:rPr>
                <w:color w:val="000000" w:themeColor="text1"/>
                <w:sz w:val="22"/>
                <w:szCs w:val="22"/>
              </w:rPr>
            </w:pPr>
            <w:r w:rsidRPr="003B2D57">
              <w:rPr>
                <w:color w:val="000000" w:themeColor="text1"/>
                <w:sz w:val="22"/>
                <w:szCs w:val="22"/>
              </w:rPr>
              <w:t>System Specialist (AIM/AMHS), ATS Development</w:t>
            </w:r>
          </w:p>
        </w:tc>
        <w:tc>
          <w:tcPr>
            <w:tcW w:w="1763" w:type="pct"/>
            <w:shd w:val="clear" w:color="auto" w:fill="auto"/>
          </w:tcPr>
          <w:p w14:paraId="4BD3D02A" w14:textId="77777777" w:rsidR="003B2D57" w:rsidRPr="003B2D57" w:rsidRDefault="006E0640" w:rsidP="003B2D57">
            <w:pPr>
              <w:rPr>
                <w:sz w:val="22"/>
                <w:szCs w:val="22"/>
              </w:rPr>
            </w:pPr>
            <w:hyperlink r:id="rId21" w:history="1">
              <w:r w:rsidR="003B2D57" w:rsidRPr="003B2D57">
                <w:rPr>
                  <w:rStyle w:val="Hyperlink"/>
                  <w:color w:val="auto"/>
                  <w:sz w:val="22"/>
                  <w:szCs w:val="22"/>
                  <w:u w:val="none"/>
                </w:rPr>
                <w:t>Tel:64</w:t>
              </w:r>
            </w:hyperlink>
            <w:r w:rsidR="003B2D57" w:rsidRPr="003B2D57">
              <w:rPr>
                <w:sz w:val="22"/>
                <w:szCs w:val="22"/>
              </w:rPr>
              <w:t xml:space="preserve"> (3) 358-1629</w:t>
            </w:r>
          </w:p>
          <w:p w14:paraId="4BD3D02B" w14:textId="77777777" w:rsidR="003B2D57" w:rsidRPr="003B2D57" w:rsidRDefault="003B2D57" w:rsidP="003B2D57">
            <w:pPr>
              <w:rPr>
                <w:sz w:val="22"/>
                <w:szCs w:val="22"/>
              </w:rPr>
            </w:pPr>
            <w:r w:rsidRPr="003B2D57">
              <w:rPr>
                <w:sz w:val="22"/>
                <w:szCs w:val="22"/>
              </w:rPr>
              <w:t>Mobile: 64 (21)804 426</w:t>
            </w:r>
          </w:p>
          <w:p w14:paraId="4BD3D02C" w14:textId="77777777" w:rsidR="003B2D57" w:rsidRPr="003B2D57" w:rsidRDefault="003B2D57" w:rsidP="003B2D57">
            <w:pPr>
              <w:rPr>
                <w:sz w:val="22"/>
                <w:szCs w:val="22"/>
              </w:rPr>
            </w:pPr>
            <w:r w:rsidRPr="003B2D57">
              <w:rPr>
                <w:sz w:val="22"/>
                <w:szCs w:val="22"/>
              </w:rPr>
              <w:t>Fax:</w:t>
            </w:r>
          </w:p>
          <w:p w14:paraId="4BD3D02D" w14:textId="77777777" w:rsidR="003B2D57" w:rsidRPr="003B2D57" w:rsidRDefault="003B2D57" w:rsidP="003B2D57">
            <w:pPr>
              <w:rPr>
                <w:sz w:val="22"/>
                <w:szCs w:val="22"/>
              </w:rPr>
            </w:pPr>
            <w:proofErr w:type="gramStart"/>
            <w:r w:rsidRPr="003B2D57">
              <w:rPr>
                <w:sz w:val="22"/>
                <w:szCs w:val="22"/>
              </w:rPr>
              <w:t>E-mail:hamish.helm@airways.co.nz</w:t>
            </w:r>
            <w:proofErr w:type="gramEnd"/>
          </w:p>
        </w:tc>
      </w:tr>
      <w:tr w:rsidR="00275C2C" w:rsidRPr="00275C2C" w14:paraId="4BD3D03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2F" w14:textId="77777777" w:rsidR="00C51A6D" w:rsidRPr="00275C2C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030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31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32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275C2C" w14:paraId="4BD3D038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34" w14:textId="77777777" w:rsidR="00C51A6D" w:rsidRPr="00275C2C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035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PAKISTAN </w:t>
            </w:r>
          </w:p>
        </w:tc>
        <w:tc>
          <w:tcPr>
            <w:tcW w:w="1691" w:type="pct"/>
            <w:shd w:val="pct10" w:color="auto" w:fill="auto"/>
          </w:tcPr>
          <w:p w14:paraId="4BD3D036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37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275C2C" w14:paraId="4BD3D040" w14:textId="77777777" w:rsidTr="00A92F33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39" w14:textId="77777777" w:rsidR="00A92F33" w:rsidRPr="00275C2C" w:rsidRDefault="00A92F33" w:rsidP="00A92F33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3A" w14:textId="77777777" w:rsidR="00A92F33" w:rsidRPr="00275C2C" w:rsidRDefault="00A92F33" w:rsidP="00A92F33">
            <w:pPr>
              <w:rPr>
                <w:lang w:eastAsia="en-US"/>
              </w:rPr>
            </w:pPr>
            <w:r w:rsidRPr="00275C2C">
              <w:t xml:space="preserve">Shamsuddin Hakro </w:t>
            </w:r>
          </w:p>
        </w:tc>
        <w:tc>
          <w:tcPr>
            <w:tcW w:w="1691" w:type="pct"/>
            <w:shd w:val="clear" w:color="auto" w:fill="auto"/>
          </w:tcPr>
          <w:p w14:paraId="4BD3D03B" w14:textId="77777777" w:rsidR="00A92F33" w:rsidRPr="00275C2C" w:rsidRDefault="00A92F33" w:rsidP="00A92F33">
            <w:pPr>
              <w:rPr>
                <w:sz w:val="22"/>
                <w:szCs w:val="22"/>
              </w:rPr>
            </w:pPr>
            <w:proofErr w:type="spellStart"/>
            <w:r w:rsidRPr="00275C2C">
              <w:t>AdlD</w:t>
            </w:r>
            <w:proofErr w:type="spellEnd"/>
            <w:r w:rsidRPr="00275C2C">
              <w:t xml:space="preserve"> Com Ops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BD3D03C" w14:textId="77777777" w:rsidR="00A92F33" w:rsidRPr="003B2D57" w:rsidRDefault="006E0640" w:rsidP="00A92F33">
            <w:pPr>
              <w:pStyle w:val="NormalWeb"/>
            </w:pPr>
            <w:hyperlink r:id="rId22" w:history="1">
              <w:r w:rsidR="00A92F33" w:rsidRPr="003B2D57">
                <w:rPr>
                  <w:rStyle w:val="Hyperlink"/>
                  <w:color w:val="auto"/>
                  <w:u w:val="none"/>
                </w:rPr>
                <w:t>Tel:021-99072351</w:t>
              </w:r>
            </w:hyperlink>
            <w:r w:rsidR="00A92F33" w:rsidRPr="003B2D57">
              <w:t>, 0333-2270913</w:t>
            </w:r>
          </w:p>
          <w:p w14:paraId="4BD3D03D" w14:textId="77777777" w:rsidR="00A92F33" w:rsidRPr="003B2D57" w:rsidRDefault="00A92F33" w:rsidP="00A92F33">
            <w:pPr>
              <w:pStyle w:val="NormalWeb"/>
            </w:pPr>
            <w:r w:rsidRPr="003B2D57">
              <w:t>Fax: 021-99242187</w:t>
            </w:r>
          </w:p>
          <w:p w14:paraId="4BD3D03E" w14:textId="77777777" w:rsidR="00A92F33" w:rsidRPr="003B2D57" w:rsidRDefault="00A92F33" w:rsidP="00A92F33">
            <w:pPr>
              <w:pStyle w:val="NormalWeb"/>
            </w:pPr>
            <w:r w:rsidRPr="003B2D57">
              <w:t xml:space="preserve">Email: </w:t>
            </w:r>
            <w:hyperlink r:id="rId23" w:history="1">
              <w:r w:rsidRPr="003B2D57">
                <w:rPr>
                  <w:rStyle w:val="Hyperlink"/>
                  <w:color w:val="auto"/>
                  <w:u w:val="none"/>
                </w:rPr>
                <w:t>adld.comops@caapakistan.com.pk</w:t>
              </w:r>
            </w:hyperlink>
            <w:r w:rsidRPr="003B2D57">
              <w:t>;</w:t>
            </w:r>
          </w:p>
          <w:p w14:paraId="4BD3D03F" w14:textId="77777777" w:rsidR="00A92F33" w:rsidRPr="00275C2C" w:rsidRDefault="006E0640" w:rsidP="00A92F33">
            <w:pPr>
              <w:pStyle w:val="NormalWeb"/>
            </w:pPr>
            <w:hyperlink r:id="rId24" w:history="1">
              <w:r w:rsidR="00A92F33" w:rsidRPr="003B2D57">
                <w:rPr>
                  <w:rStyle w:val="Hyperlink"/>
                  <w:color w:val="auto"/>
                  <w:u w:val="none"/>
                </w:rPr>
                <w:t>Shamsuddin.hakro@caapakistan.com.pk</w:t>
              </w:r>
            </w:hyperlink>
            <w:r w:rsidR="00A92F33" w:rsidRPr="00275C2C">
              <w:t xml:space="preserve"> ;</w:t>
            </w:r>
          </w:p>
        </w:tc>
      </w:tr>
      <w:tr w:rsidR="00275C2C" w:rsidRPr="00275C2C" w14:paraId="4BD3D047" w14:textId="77777777" w:rsidTr="00A92F33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41" w14:textId="77777777" w:rsidR="00A92F33" w:rsidRPr="00275C2C" w:rsidRDefault="00A92F33" w:rsidP="00A92F33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42" w14:textId="77777777" w:rsidR="00A92F33" w:rsidRPr="00275C2C" w:rsidRDefault="00A92F33" w:rsidP="00A92F33">
            <w:r w:rsidRPr="00275C2C">
              <w:t xml:space="preserve">Shahid Hussain </w:t>
            </w:r>
          </w:p>
        </w:tc>
        <w:tc>
          <w:tcPr>
            <w:tcW w:w="1691" w:type="pct"/>
            <w:shd w:val="clear" w:color="auto" w:fill="auto"/>
          </w:tcPr>
          <w:p w14:paraId="4BD3D043" w14:textId="77777777" w:rsidR="00A92F33" w:rsidRPr="00275C2C" w:rsidRDefault="00A92F33" w:rsidP="00A92F33">
            <w:pPr>
              <w:rPr>
                <w:sz w:val="22"/>
                <w:szCs w:val="22"/>
              </w:rPr>
            </w:pPr>
            <w:r w:rsidRPr="00275C2C">
              <w:t>Sr Joint Director Com Ops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BD3D044" w14:textId="77777777" w:rsidR="00A92F33" w:rsidRPr="00275C2C" w:rsidRDefault="00A92F33" w:rsidP="00A92F33">
            <w:pPr>
              <w:pStyle w:val="NormalWeb"/>
            </w:pPr>
            <w:r w:rsidRPr="00275C2C">
              <w:t>Tel: 021-99071941, 0346-2890989</w:t>
            </w:r>
          </w:p>
          <w:p w14:paraId="4BD3D045" w14:textId="77777777" w:rsidR="00A92F33" w:rsidRPr="003B2D57" w:rsidRDefault="00A92F33" w:rsidP="00A92F33">
            <w:pPr>
              <w:pStyle w:val="NormalWeb"/>
            </w:pPr>
            <w:r w:rsidRPr="00275C2C">
              <w:t>Fax</w:t>
            </w:r>
            <w:r w:rsidRPr="003B2D57">
              <w:t>: -</w:t>
            </w:r>
          </w:p>
          <w:p w14:paraId="4BD3D046" w14:textId="77777777" w:rsidR="00A92F33" w:rsidRPr="00275C2C" w:rsidRDefault="00A92F33" w:rsidP="00A92F33">
            <w:pPr>
              <w:pStyle w:val="NormalWeb"/>
            </w:pPr>
            <w:r w:rsidRPr="003B2D57">
              <w:t xml:space="preserve">Email: </w:t>
            </w:r>
            <w:hyperlink r:id="rId25" w:history="1">
              <w:r w:rsidRPr="003B2D57">
                <w:rPr>
                  <w:rStyle w:val="Hyperlink"/>
                  <w:color w:val="auto"/>
                  <w:u w:val="none"/>
                </w:rPr>
                <w:t>shahid.hussain@caapakistan.com.pk</w:t>
              </w:r>
            </w:hyperlink>
            <w:r w:rsidRPr="00275C2C">
              <w:t>;</w:t>
            </w:r>
          </w:p>
        </w:tc>
      </w:tr>
      <w:tr w:rsidR="00275C2C" w:rsidRPr="00275C2C" w14:paraId="4BD3D04C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48" w14:textId="77777777" w:rsidR="002A337B" w:rsidRPr="00275C2C" w:rsidRDefault="002A337B" w:rsidP="00736C61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049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PALAU </w:t>
            </w:r>
          </w:p>
        </w:tc>
        <w:tc>
          <w:tcPr>
            <w:tcW w:w="1691" w:type="pct"/>
            <w:shd w:val="pct10" w:color="auto" w:fill="auto"/>
          </w:tcPr>
          <w:p w14:paraId="4BD3D04A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4B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053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4D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4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4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50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051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052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5A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54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55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5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57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058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059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5F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5B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05C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5D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5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064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60" w14:textId="77777777" w:rsidR="002A337B" w:rsidRPr="00275C2C" w:rsidRDefault="002A337B" w:rsidP="00736C61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061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PAPUA NEW GUINEA </w:t>
            </w:r>
          </w:p>
        </w:tc>
        <w:tc>
          <w:tcPr>
            <w:tcW w:w="1691" w:type="pct"/>
            <w:shd w:val="pct10" w:color="auto" w:fill="auto"/>
          </w:tcPr>
          <w:p w14:paraId="4BD3D062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63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06B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65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6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6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68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069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06A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72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6C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6D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6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6F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070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071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77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73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074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75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7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07C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78" w14:textId="77777777" w:rsidR="00C51A6D" w:rsidRPr="00275C2C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079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PHILIPPINES </w:t>
            </w:r>
          </w:p>
        </w:tc>
        <w:tc>
          <w:tcPr>
            <w:tcW w:w="1691" w:type="pct"/>
            <w:shd w:val="pct10" w:color="auto" w:fill="auto"/>
          </w:tcPr>
          <w:p w14:paraId="4BD3D07A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7B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6E0640" w14:paraId="4BD3D08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7D" w14:textId="77777777" w:rsidR="006E5B40" w:rsidRPr="00275C2C" w:rsidRDefault="006E5B40" w:rsidP="006E5B40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7E" w14:textId="77777777" w:rsidR="006E5B40" w:rsidRPr="00275C2C" w:rsidRDefault="006E5B40" w:rsidP="006E5B40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s. Mary Lyn C. Santamaria</w:t>
            </w:r>
          </w:p>
        </w:tc>
        <w:tc>
          <w:tcPr>
            <w:tcW w:w="1691" w:type="pct"/>
            <w:shd w:val="clear" w:color="auto" w:fill="auto"/>
          </w:tcPr>
          <w:p w14:paraId="4BD3D07F" w14:textId="77777777" w:rsidR="006E5B40" w:rsidRPr="00275C2C" w:rsidRDefault="006E5B40" w:rsidP="006E5B40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IC, Manila Aeronautical Data Communication Center</w:t>
            </w:r>
          </w:p>
        </w:tc>
        <w:tc>
          <w:tcPr>
            <w:tcW w:w="1763" w:type="pct"/>
            <w:shd w:val="clear" w:color="auto" w:fill="auto"/>
          </w:tcPr>
          <w:p w14:paraId="4BD3D080" w14:textId="77777777" w:rsidR="006E5B40" w:rsidRPr="00275C2C" w:rsidRDefault="006E5B40" w:rsidP="006E5B40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 63 (2) 8672-7733</w:t>
            </w:r>
          </w:p>
          <w:p w14:paraId="4BD3D081" w14:textId="77777777" w:rsidR="006E5B40" w:rsidRPr="006E0640" w:rsidRDefault="006E5B40" w:rsidP="006E5B40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 xml:space="preserve">Fax: 63 (2) 8851-6953  </w:t>
            </w:r>
          </w:p>
          <w:p w14:paraId="4BD3D082" w14:textId="77777777" w:rsidR="006E5B40" w:rsidRPr="006E0640" w:rsidRDefault="006E5B40" w:rsidP="006E5B40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santamariamarylyn@yahoo.com</w:t>
            </w:r>
          </w:p>
        </w:tc>
      </w:tr>
      <w:tr w:rsidR="003A2FC8" w:rsidRPr="006E0640" w14:paraId="4BD3D08A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84" w14:textId="77777777" w:rsidR="003A2FC8" w:rsidRPr="00275C2C" w:rsidRDefault="003A2FC8" w:rsidP="003A2FC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85" w14:textId="77777777" w:rsidR="003A2FC8" w:rsidRPr="003A2FC8" w:rsidRDefault="003A2FC8" w:rsidP="003A2FC8">
            <w:pPr>
              <w:rPr>
                <w:sz w:val="22"/>
                <w:szCs w:val="22"/>
              </w:rPr>
            </w:pPr>
            <w:r w:rsidRPr="003A2FC8">
              <w:rPr>
                <w:color w:val="050505"/>
                <w:sz w:val="22"/>
                <w:szCs w:val="22"/>
                <w:shd w:val="clear" w:color="auto" w:fill="E4E6EB"/>
              </w:rPr>
              <w:t xml:space="preserve">Mr. Florante B. </w:t>
            </w:r>
            <w:proofErr w:type="spellStart"/>
            <w:r w:rsidRPr="003A2FC8">
              <w:rPr>
                <w:color w:val="050505"/>
                <w:sz w:val="22"/>
                <w:szCs w:val="22"/>
                <w:shd w:val="clear" w:color="auto" w:fill="E4E6EB"/>
              </w:rPr>
              <w:t>Banaria</w:t>
            </w:r>
            <w:proofErr w:type="spellEnd"/>
          </w:p>
        </w:tc>
        <w:tc>
          <w:tcPr>
            <w:tcW w:w="1691" w:type="pct"/>
            <w:shd w:val="clear" w:color="auto" w:fill="auto"/>
          </w:tcPr>
          <w:p w14:paraId="4BD3D086" w14:textId="77777777" w:rsidR="003A2FC8" w:rsidRPr="003A2FC8" w:rsidRDefault="003A2FC8" w:rsidP="003A2FC8">
            <w:pPr>
              <w:rPr>
                <w:color w:val="000000" w:themeColor="text1"/>
                <w:sz w:val="22"/>
                <w:szCs w:val="22"/>
              </w:rPr>
            </w:pPr>
            <w:r w:rsidRPr="003A2FC8">
              <w:rPr>
                <w:color w:val="050505"/>
                <w:sz w:val="22"/>
                <w:szCs w:val="22"/>
                <w:shd w:val="clear" w:color="auto" w:fill="E4E6EB"/>
              </w:rPr>
              <w:t>CNS Systems Officer Supervisor, Manila CNS/ATM</w:t>
            </w:r>
          </w:p>
        </w:tc>
        <w:tc>
          <w:tcPr>
            <w:tcW w:w="1763" w:type="pct"/>
            <w:shd w:val="clear" w:color="auto" w:fill="auto"/>
          </w:tcPr>
          <w:p w14:paraId="4BD3D087" w14:textId="77777777" w:rsidR="003A2FC8" w:rsidRPr="006E0640" w:rsidRDefault="003A2FC8" w:rsidP="003A2FC8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63 (2) 8672-7723</w:t>
            </w:r>
          </w:p>
          <w:p w14:paraId="4BD3D088" w14:textId="77777777" w:rsidR="003A2FC8" w:rsidRPr="006E0640" w:rsidRDefault="003A2FC8" w:rsidP="003A2FC8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 xml:space="preserve">Fax: </w:t>
            </w:r>
          </w:p>
          <w:p w14:paraId="4BD3D089" w14:textId="77777777" w:rsidR="003A2FC8" w:rsidRPr="006E0640" w:rsidRDefault="003A2FC8" w:rsidP="003A2FC8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florante_bb@yahoo.com</w:t>
            </w:r>
          </w:p>
        </w:tc>
      </w:tr>
      <w:tr w:rsidR="00275C2C" w:rsidRPr="006E0640" w14:paraId="4BD3D08F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8B" w14:textId="77777777" w:rsidR="00C51A6D" w:rsidRPr="006E0640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D08C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D08D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D08E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D094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90" w14:textId="77777777" w:rsidR="00C51A6D" w:rsidRPr="006E0640" w:rsidRDefault="00C51A6D" w:rsidP="00D75218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D091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REPUBLIC OF KOREA </w:t>
            </w:r>
          </w:p>
        </w:tc>
        <w:tc>
          <w:tcPr>
            <w:tcW w:w="1691" w:type="pct"/>
            <w:shd w:val="pct10" w:color="auto" w:fill="auto"/>
          </w:tcPr>
          <w:p w14:paraId="4BD3D092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93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E5612C" w:rsidRPr="006E0640" w14:paraId="4BD3D09C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95" w14:textId="77777777" w:rsidR="00E5612C" w:rsidRPr="00275C2C" w:rsidRDefault="00E5612C" w:rsidP="00E5612C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96" w14:textId="77777777" w:rsidR="00E5612C" w:rsidRPr="000D05A8" w:rsidRDefault="00E5612C" w:rsidP="00E5612C">
            <w:pPr>
              <w:pStyle w:val="xl71"/>
              <w:rPr>
                <w:rFonts w:ascii="Times New Roman" w:hAnsi="Times New Roman" w:cs="Times New Roman"/>
              </w:rPr>
            </w:pPr>
            <w:r w:rsidRPr="000D05A8">
              <w:rPr>
                <w:rFonts w:ascii="Times New Roman" w:eastAsia="Malgun Gothic" w:hAnsi="Times New Roman" w:cs="Times New Roman"/>
              </w:rPr>
              <w:t>Mr.</w:t>
            </w:r>
            <w:r>
              <w:rPr>
                <w:rFonts w:ascii="Times New Roman" w:eastAsia="Malgun Gothic" w:hAnsi="Times New Roman" w:cs="Times New Roman"/>
              </w:rPr>
              <w:t xml:space="preserve"> </w:t>
            </w:r>
            <w:r w:rsidRPr="000D05A8">
              <w:rPr>
                <w:rFonts w:ascii="Times New Roman" w:eastAsia="Malgun Gothic" w:hAnsi="Times New Roman" w:cs="Times New Roman"/>
              </w:rPr>
              <w:t>JAE-IK LEE</w:t>
            </w:r>
          </w:p>
          <w:p w14:paraId="4BD3D097" w14:textId="77777777" w:rsidR="00E5612C" w:rsidRPr="000D05A8" w:rsidRDefault="00E5612C" w:rsidP="00E5612C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98" w14:textId="77777777" w:rsidR="00E5612C" w:rsidRPr="000D05A8" w:rsidRDefault="00E5612C" w:rsidP="00E5612C">
            <w:pPr>
              <w:rPr>
                <w:color w:val="000000" w:themeColor="text1"/>
                <w:sz w:val="22"/>
                <w:szCs w:val="22"/>
              </w:rPr>
            </w:pPr>
            <w:r w:rsidRPr="000D05A8">
              <w:rPr>
                <w:color w:val="000000" w:themeColor="text1"/>
                <w:sz w:val="22"/>
                <w:szCs w:val="22"/>
              </w:rPr>
              <w:t xml:space="preserve">Operator  </w:t>
            </w:r>
          </w:p>
        </w:tc>
        <w:tc>
          <w:tcPr>
            <w:tcW w:w="1763" w:type="pct"/>
            <w:shd w:val="clear" w:color="auto" w:fill="auto"/>
          </w:tcPr>
          <w:p w14:paraId="4BD3D099" w14:textId="77777777" w:rsidR="00E5612C" w:rsidRPr="006E0640" w:rsidRDefault="00E5612C" w:rsidP="00E5612C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82327402341</w:t>
            </w:r>
          </w:p>
          <w:p w14:paraId="4BD3D09A" w14:textId="77777777" w:rsidR="00E5612C" w:rsidRPr="006E0640" w:rsidRDefault="00E5612C" w:rsidP="00E5612C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 82327402269</w:t>
            </w:r>
          </w:p>
          <w:p w14:paraId="4BD3D09B" w14:textId="77777777" w:rsidR="00E5612C" w:rsidRPr="006E0640" w:rsidRDefault="00E5612C" w:rsidP="00E5612C">
            <w:pPr>
              <w:pStyle w:val="xl69"/>
              <w:rPr>
                <w:rFonts w:hAnsi="Times New Roman" w:cs="Times New Roman"/>
                <w:sz w:val="22"/>
                <w:szCs w:val="22"/>
                <w:lang w:val="pt-BR"/>
              </w:rPr>
            </w:pPr>
            <w:r w:rsidRPr="006E0640">
              <w:rPr>
                <w:rFonts w:hAnsi="Times New Roman" w:cs="Times New Roman"/>
                <w:sz w:val="22"/>
                <w:szCs w:val="22"/>
                <w:lang w:val="pt-BR"/>
              </w:rPr>
              <w:t xml:space="preserve">E-mail: </w:t>
            </w:r>
            <w:r w:rsidRPr="006E0640">
              <w:rPr>
                <w:rFonts w:eastAsia="Times New Roman" w:hAnsi="Times New Roman" w:cs="Times New Roman"/>
                <w:sz w:val="22"/>
                <w:szCs w:val="22"/>
                <w:lang w:val="pt-BR"/>
              </w:rPr>
              <w:t>ijh1530@korea.kr</w:t>
            </w:r>
          </w:p>
        </w:tc>
      </w:tr>
      <w:tr w:rsidR="00275C2C" w:rsidRPr="00275C2C" w14:paraId="4BD3D0A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9D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9E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9F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A0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0A1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0A2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A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A4" w14:textId="77777777" w:rsidR="00C51A6D" w:rsidRPr="00275C2C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0A5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A6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A7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275C2C" w14:paraId="4BD3D0AD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A9" w14:textId="77777777" w:rsidR="00C51A6D" w:rsidRPr="00275C2C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0AA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SINGAPORE </w:t>
            </w:r>
          </w:p>
        </w:tc>
        <w:tc>
          <w:tcPr>
            <w:tcW w:w="1691" w:type="pct"/>
            <w:shd w:val="pct10" w:color="auto" w:fill="auto"/>
          </w:tcPr>
          <w:p w14:paraId="4BD3D0AB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AC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6E0640" w14:paraId="4BD3D0B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AE" w14:textId="77777777" w:rsidR="00525CAB" w:rsidRPr="00275C2C" w:rsidRDefault="00525CAB" w:rsidP="00525CA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AF" w14:textId="77777777" w:rsidR="00525CAB" w:rsidRPr="00275C2C" w:rsidRDefault="00525CAB" w:rsidP="00525CAB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Augustine Lau</w:t>
            </w:r>
          </w:p>
        </w:tc>
        <w:tc>
          <w:tcPr>
            <w:tcW w:w="1691" w:type="pct"/>
            <w:shd w:val="clear" w:color="auto" w:fill="auto"/>
          </w:tcPr>
          <w:p w14:paraId="4BD3D0B0" w14:textId="77777777" w:rsidR="00525CAB" w:rsidRPr="00275C2C" w:rsidRDefault="00525CAB" w:rsidP="00525CAB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Principal Engineer (Communications)</w:t>
            </w:r>
          </w:p>
        </w:tc>
        <w:tc>
          <w:tcPr>
            <w:tcW w:w="1763" w:type="pct"/>
            <w:shd w:val="clear" w:color="auto" w:fill="auto"/>
          </w:tcPr>
          <w:p w14:paraId="4BD3D0B1" w14:textId="77777777" w:rsidR="00525CAB" w:rsidRPr="006E0640" w:rsidRDefault="00525CAB" w:rsidP="00525CA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</w:t>
            </w:r>
            <w:r w:rsidRPr="006E0640">
              <w:rPr>
                <w:lang w:val="pt-BR"/>
              </w:rPr>
              <w:t xml:space="preserve"> </w:t>
            </w:r>
            <w:r w:rsidRPr="006E0640">
              <w:rPr>
                <w:sz w:val="22"/>
                <w:szCs w:val="22"/>
                <w:lang w:val="pt-BR"/>
              </w:rPr>
              <w:t>6564227071</w:t>
            </w:r>
          </w:p>
          <w:p w14:paraId="4BD3D0B2" w14:textId="77777777" w:rsidR="00525CAB" w:rsidRPr="006E0640" w:rsidRDefault="00525CAB" w:rsidP="00525CA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 6565422447</w:t>
            </w:r>
          </w:p>
          <w:p w14:paraId="4BD3D0B3" w14:textId="77777777" w:rsidR="00525CAB" w:rsidRPr="006E0640" w:rsidRDefault="00525CAB" w:rsidP="00525CAB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augustine_lau@caas.gov.sg</w:t>
            </w:r>
          </w:p>
        </w:tc>
      </w:tr>
      <w:tr w:rsidR="00275C2C" w:rsidRPr="006E0640" w14:paraId="4BD3D0BB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B5" w14:textId="77777777" w:rsidR="00525CAB" w:rsidRPr="00275C2C" w:rsidRDefault="00525CAB" w:rsidP="00525CA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B6" w14:textId="77777777" w:rsidR="00525CAB" w:rsidRPr="00275C2C" w:rsidRDefault="00525CAB" w:rsidP="00525CAB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 xml:space="preserve">Mr. Zachary </w:t>
            </w:r>
            <w:proofErr w:type="spellStart"/>
            <w:r w:rsidRPr="00275C2C">
              <w:rPr>
                <w:sz w:val="22"/>
                <w:szCs w:val="22"/>
              </w:rPr>
              <w:t>Seah</w:t>
            </w:r>
            <w:proofErr w:type="spellEnd"/>
          </w:p>
        </w:tc>
        <w:tc>
          <w:tcPr>
            <w:tcW w:w="1691" w:type="pct"/>
            <w:shd w:val="clear" w:color="auto" w:fill="auto"/>
          </w:tcPr>
          <w:p w14:paraId="4BD3D0B7" w14:textId="77777777" w:rsidR="00525CAB" w:rsidRPr="00275C2C" w:rsidRDefault="00525CAB" w:rsidP="00525CAB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xecutive Engineer (Communications)</w:t>
            </w:r>
          </w:p>
        </w:tc>
        <w:tc>
          <w:tcPr>
            <w:tcW w:w="1763" w:type="pct"/>
            <w:shd w:val="clear" w:color="auto" w:fill="auto"/>
          </w:tcPr>
          <w:p w14:paraId="4BD3D0B8" w14:textId="77777777" w:rsidR="00525CAB" w:rsidRPr="006E0640" w:rsidRDefault="00525CAB" w:rsidP="00525CA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6564227605</w:t>
            </w:r>
          </w:p>
          <w:p w14:paraId="4BD3D0B9" w14:textId="77777777" w:rsidR="00525CAB" w:rsidRPr="006E0640" w:rsidRDefault="00525CAB" w:rsidP="00525CA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 6565422447</w:t>
            </w:r>
          </w:p>
          <w:p w14:paraId="4BD3D0BA" w14:textId="77777777" w:rsidR="00525CAB" w:rsidRPr="006E0640" w:rsidRDefault="00525CAB" w:rsidP="00525CAB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 xml:space="preserve">E-mail: </w:t>
            </w:r>
            <w:hyperlink r:id="rId26" w:history="1">
              <w:r w:rsidRPr="006E0640">
                <w:rPr>
                  <w:rStyle w:val="Hyperlink"/>
                  <w:color w:val="auto"/>
                  <w:sz w:val="22"/>
                  <w:szCs w:val="22"/>
                  <w:u w:val="none"/>
                  <w:lang w:val="pt-BR"/>
                </w:rPr>
                <w:t>zachary_seah@caas.gov.sg</w:t>
              </w:r>
            </w:hyperlink>
          </w:p>
        </w:tc>
      </w:tr>
      <w:tr w:rsidR="00275C2C" w:rsidRPr="006E0640" w14:paraId="4BD3D0C0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BC" w14:textId="77777777" w:rsidR="00C51A6D" w:rsidRPr="006E0640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D0BD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D0BE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D0BF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D0C5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C1" w14:textId="77777777" w:rsidR="002A337B" w:rsidRPr="006E0640" w:rsidRDefault="002A337B" w:rsidP="00736C61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D0C2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SOLOMON ISLANDS </w:t>
            </w:r>
          </w:p>
        </w:tc>
        <w:tc>
          <w:tcPr>
            <w:tcW w:w="1691" w:type="pct"/>
            <w:shd w:val="pct10" w:color="auto" w:fill="auto"/>
          </w:tcPr>
          <w:p w14:paraId="4BD3D0C3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C4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0CC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C6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C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C8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C9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0CA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0CB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D3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CD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C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C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D0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0D1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0D2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D8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D4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0D5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D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D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0DD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D9" w14:textId="77777777" w:rsidR="00C51A6D" w:rsidRPr="00275C2C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0DA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>SRI LANKA</w:t>
            </w:r>
          </w:p>
        </w:tc>
        <w:tc>
          <w:tcPr>
            <w:tcW w:w="1691" w:type="pct"/>
            <w:shd w:val="pct10" w:color="auto" w:fill="auto"/>
          </w:tcPr>
          <w:p w14:paraId="4BD3D0DB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DC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6E0640" w14:paraId="4BD3D0E4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DE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DF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 xml:space="preserve">Mr. W.A.M.N.K. </w:t>
            </w:r>
            <w:proofErr w:type="spellStart"/>
            <w:r w:rsidRPr="00275C2C">
              <w:rPr>
                <w:sz w:val="22"/>
                <w:szCs w:val="22"/>
                <w:highlight w:val="yellow"/>
              </w:rPr>
              <w:t>Abeyasinghe</w:t>
            </w:r>
            <w:proofErr w:type="spellEnd"/>
          </w:p>
        </w:tc>
        <w:tc>
          <w:tcPr>
            <w:tcW w:w="1691" w:type="pct"/>
            <w:shd w:val="clear" w:color="auto" w:fill="auto"/>
          </w:tcPr>
          <w:p w14:paraId="4BD3D0E0" w14:textId="77777777" w:rsidR="00C51A6D" w:rsidRPr="00275C2C" w:rsidRDefault="006657BC" w:rsidP="00C51A6D">
            <w:pPr>
              <w:rPr>
                <w:sz w:val="22"/>
                <w:szCs w:val="22"/>
                <w:highlight w:val="yellow"/>
              </w:rPr>
            </w:pPr>
            <w:r w:rsidRPr="00275C2C">
              <w:rPr>
                <w:sz w:val="22"/>
                <w:szCs w:val="22"/>
                <w:highlight w:val="yellow"/>
              </w:rPr>
              <w:t>Senior Electronics Engineer</w:t>
            </w:r>
          </w:p>
        </w:tc>
        <w:tc>
          <w:tcPr>
            <w:tcW w:w="1763" w:type="pct"/>
            <w:shd w:val="clear" w:color="auto" w:fill="auto"/>
          </w:tcPr>
          <w:p w14:paraId="4BD3D0E1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Tel:</w:t>
            </w:r>
            <w:r w:rsidR="006657BC" w:rsidRPr="006E0640">
              <w:rPr>
                <w:highlight w:val="yellow"/>
                <w:lang w:val="pt-BR"/>
              </w:rPr>
              <w:t xml:space="preserve"> 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94 (0)11 2633488   </w:t>
            </w:r>
          </w:p>
          <w:p w14:paraId="4BD3D0E2" w14:textId="77777777" w:rsidR="00C51A6D" w:rsidRPr="006E0640" w:rsidRDefault="00C51A6D" w:rsidP="00C51A6D">
            <w:pPr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Fax:</w:t>
            </w:r>
            <w:r w:rsidR="006657BC" w:rsidRPr="006E0640">
              <w:rPr>
                <w:highlight w:val="yellow"/>
                <w:lang w:val="pt-BR"/>
              </w:rPr>
              <w:t xml:space="preserve"> 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94 (0)11 2633488   </w:t>
            </w:r>
          </w:p>
          <w:p w14:paraId="4BD3D0E3" w14:textId="77777777" w:rsidR="00C51A6D" w:rsidRPr="006E0640" w:rsidRDefault="00C51A6D" w:rsidP="00C51A6D">
            <w:pPr>
              <w:tabs>
                <w:tab w:val="center" w:pos="4177"/>
              </w:tabs>
              <w:rPr>
                <w:sz w:val="22"/>
                <w:szCs w:val="22"/>
                <w:highlight w:val="yellow"/>
                <w:lang w:val="pt-BR"/>
              </w:rPr>
            </w:pPr>
            <w:r w:rsidRPr="006E0640">
              <w:rPr>
                <w:sz w:val="22"/>
                <w:szCs w:val="22"/>
                <w:highlight w:val="yellow"/>
                <w:lang w:val="pt-BR"/>
              </w:rPr>
              <w:t>E-mail: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abeysinghe@airport.lk </w:t>
            </w:r>
            <w:r w:rsidR="00BD1439" w:rsidRPr="006E0640">
              <w:rPr>
                <w:sz w:val="22"/>
                <w:szCs w:val="22"/>
                <w:highlight w:val="yellow"/>
                <w:lang w:val="pt-BR"/>
              </w:rPr>
              <w:t>;</w:t>
            </w:r>
            <w:r w:rsidR="006657BC" w:rsidRPr="006E0640">
              <w:rPr>
                <w:sz w:val="22"/>
                <w:szCs w:val="22"/>
                <w:highlight w:val="yellow"/>
                <w:lang w:val="pt-BR"/>
              </w:rPr>
              <w:t xml:space="preserve">  </w:t>
            </w:r>
          </w:p>
        </w:tc>
      </w:tr>
      <w:tr w:rsidR="00275C2C" w:rsidRPr="00275C2C" w14:paraId="4BD3D0EB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E5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E6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E7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E8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0E9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0EA" w14:textId="77777777" w:rsidR="00C51A6D" w:rsidRPr="00275C2C" w:rsidRDefault="00C51A6D" w:rsidP="00C51A6D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0F0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EC" w14:textId="77777777" w:rsidR="00C51A6D" w:rsidRPr="00275C2C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0ED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0EE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0EF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275C2C" w14:paraId="4BD3D0F5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0F1" w14:textId="77777777" w:rsidR="00C51A6D" w:rsidRPr="00275C2C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0F2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>THAILAND</w:t>
            </w:r>
          </w:p>
        </w:tc>
        <w:tc>
          <w:tcPr>
            <w:tcW w:w="1691" w:type="pct"/>
            <w:shd w:val="pct10" w:color="auto" w:fill="auto"/>
          </w:tcPr>
          <w:p w14:paraId="4BD3D0F3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0F4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6E0640" w14:paraId="4BD3D0FC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F6" w14:textId="77777777" w:rsidR="00121334" w:rsidRPr="00275C2C" w:rsidRDefault="00121334" w:rsidP="00121334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0F7" w14:textId="77777777" w:rsidR="00121334" w:rsidRPr="00275C2C" w:rsidRDefault="00121334" w:rsidP="00121334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Wanchai Rattanasing</w:t>
            </w:r>
          </w:p>
        </w:tc>
        <w:tc>
          <w:tcPr>
            <w:tcW w:w="1691" w:type="pct"/>
            <w:shd w:val="clear" w:color="auto" w:fill="auto"/>
          </w:tcPr>
          <w:p w14:paraId="4BD3D0F8" w14:textId="77777777" w:rsidR="00121334" w:rsidRPr="00275C2C" w:rsidRDefault="00121334" w:rsidP="00121334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Aeronautical Information Manager</w:t>
            </w:r>
          </w:p>
        </w:tc>
        <w:tc>
          <w:tcPr>
            <w:tcW w:w="1763" w:type="pct"/>
            <w:shd w:val="clear" w:color="auto" w:fill="auto"/>
          </w:tcPr>
          <w:p w14:paraId="4BD3D0F9" w14:textId="77777777" w:rsidR="00121334" w:rsidRPr="006E0640" w:rsidRDefault="00121334" w:rsidP="00121334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6622878842</w:t>
            </w:r>
          </w:p>
          <w:p w14:paraId="4BD3D0FA" w14:textId="77777777" w:rsidR="00121334" w:rsidRPr="006E0640" w:rsidRDefault="00121334" w:rsidP="00121334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 6622873131</w:t>
            </w:r>
          </w:p>
          <w:p w14:paraId="4BD3D0FB" w14:textId="77777777" w:rsidR="00121334" w:rsidRPr="006E0640" w:rsidRDefault="00121334" w:rsidP="00121334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wanchai.ra@aerothai.co.th</w:t>
            </w:r>
            <w:r w:rsidR="00BD1439" w:rsidRPr="006E0640">
              <w:rPr>
                <w:sz w:val="22"/>
                <w:szCs w:val="22"/>
                <w:lang w:val="pt-BR"/>
              </w:rPr>
              <w:t>;</w:t>
            </w:r>
          </w:p>
        </w:tc>
      </w:tr>
      <w:tr w:rsidR="00275C2C" w:rsidRPr="006E0640" w14:paraId="4BD3D10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0FD" w14:textId="77777777" w:rsidR="00121334" w:rsidRPr="00275C2C" w:rsidRDefault="00121334" w:rsidP="00121334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0FE" w14:textId="77777777" w:rsidR="00121334" w:rsidRPr="00275C2C" w:rsidRDefault="00121334" w:rsidP="00121334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Amornsak Thorasin</w:t>
            </w:r>
          </w:p>
        </w:tc>
        <w:tc>
          <w:tcPr>
            <w:tcW w:w="1691" w:type="pct"/>
            <w:shd w:val="clear" w:color="auto" w:fill="auto"/>
          </w:tcPr>
          <w:p w14:paraId="4BD3D0FF" w14:textId="77777777" w:rsidR="00121334" w:rsidRPr="00275C2C" w:rsidRDefault="00121334" w:rsidP="00121334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Air Traffic Engineering Manager</w:t>
            </w:r>
          </w:p>
        </w:tc>
        <w:tc>
          <w:tcPr>
            <w:tcW w:w="1763" w:type="pct"/>
            <w:shd w:val="clear" w:color="auto" w:fill="auto"/>
          </w:tcPr>
          <w:p w14:paraId="4BD3D100" w14:textId="77777777" w:rsidR="00121334" w:rsidRPr="006E0640" w:rsidRDefault="00121334" w:rsidP="00121334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6622878195</w:t>
            </w:r>
          </w:p>
          <w:p w14:paraId="4BD3D101" w14:textId="77777777" w:rsidR="00121334" w:rsidRPr="006E0640" w:rsidRDefault="00121334" w:rsidP="00121334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 6622859253</w:t>
            </w:r>
          </w:p>
          <w:p w14:paraId="4BD3D102" w14:textId="77777777" w:rsidR="00121334" w:rsidRPr="006E0640" w:rsidRDefault="00121334" w:rsidP="00121334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amornsak.th@aerothai.co.th</w:t>
            </w:r>
            <w:r w:rsidR="00BD1439" w:rsidRPr="006E0640">
              <w:rPr>
                <w:sz w:val="22"/>
                <w:szCs w:val="22"/>
                <w:lang w:val="pt-BR"/>
              </w:rPr>
              <w:t>;</w:t>
            </w:r>
          </w:p>
        </w:tc>
      </w:tr>
      <w:tr w:rsidR="00275C2C" w:rsidRPr="006E0640" w14:paraId="4BD3D10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04" w14:textId="77777777" w:rsidR="00C51A6D" w:rsidRPr="006E0640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D105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D106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D107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D10D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109" w14:textId="77777777" w:rsidR="002A337B" w:rsidRPr="006E0640" w:rsidRDefault="002A337B" w:rsidP="00736C61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D10A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TIMOR LESTE </w:t>
            </w:r>
          </w:p>
        </w:tc>
        <w:tc>
          <w:tcPr>
            <w:tcW w:w="1691" w:type="pct"/>
            <w:shd w:val="pct10" w:color="auto" w:fill="auto"/>
          </w:tcPr>
          <w:p w14:paraId="4BD3D10B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10C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114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0E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MAIN</w:t>
            </w:r>
          </w:p>
        </w:tc>
        <w:tc>
          <w:tcPr>
            <w:tcW w:w="1241" w:type="pct"/>
            <w:shd w:val="clear" w:color="auto" w:fill="auto"/>
          </w:tcPr>
          <w:p w14:paraId="4BD3D10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10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11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112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113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11B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15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11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1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18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119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11A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120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1C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11D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1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1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125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121" w14:textId="77777777" w:rsidR="002A337B" w:rsidRPr="00275C2C" w:rsidRDefault="002A337B" w:rsidP="00736C61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122" w14:textId="77777777" w:rsidR="002A337B" w:rsidRPr="00275C2C" w:rsidRDefault="002A337B" w:rsidP="002A337B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TONGA </w:t>
            </w:r>
          </w:p>
        </w:tc>
        <w:tc>
          <w:tcPr>
            <w:tcW w:w="1691" w:type="pct"/>
            <w:shd w:val="pct10" w:color="auto" w:fill="auto"/>
          </w:tcPr>
          <w:p w14:paraId="4BD3D123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124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12C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26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12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28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29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12A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12B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133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2D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12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2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30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131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132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138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34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135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3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3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13D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139" w14:textId="77777777" w:rsidR="002A337B" w:rsidRPr="00275C2C" w:rsidRDefault="002A337B" w:rsidP="00736C61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13A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TUVALU </w:t>
            </w:r>
          </w:p>
        </w:tc>
        <w:tc>
          <w:tcPr>
            <w:tcW w:w="1691" w:type="pct"/>
            <w:shd w:val="pct10" w:color="auto" w:fill="auto"/>
          </w:tcPr>
          <w:p w14:paraId="4BD3D13B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13C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144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3E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13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40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41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142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143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14B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45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14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4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48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149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14A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150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4C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14D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4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4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155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151" w14:textId="77777777" w:rsidR="00C51A6D" w:rsidRPr="00275C2C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152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USA </w:t>
            </w:r>
          </w:p>
        </w:tc>
        <w:tc>
          <w:tcPr>
            <w:tcW w:w="1691" w:type="pct"/>
            <w:shd w:val="pct10" w:color="auto" w:fill="auto"/>
          </w:tcPr>
          <w:p w14:paraId="4BD3D153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154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6E0640" w14:paraId="4BD3D15C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56" w14:textId="77777777" w:rsidR="00F919FC" w:rsidRPr="00275C2C" w:rsidRDefault="00F919FC" w:rsidP="00F919FC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157" w14:textId="77777777" w:rsidR="00F919FC" w:rsidRPr="00275C2C" w:rsidRDefault="00F919FC" w:rsidP="00F919FC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Joe Knecht</w:t>
            </w:r>
          </w:p>
        </w:tc>
        <w:tc>
          <w:tcPr>
            <w:tcW w:w="1691" w:type="pct"/>
            <w:shd w:val="clear" w:color="auto" w:fill="auto"/>
          </w:tcPr>
          <w:p w14:paraId="4BD3D158" w14:textId="77777777" w:rsidR="00F919FC" w:rsidRPr="00275C2C" w:rsidRDefault="00F919FC" w:rsidP="00F919FC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International Telecommunication Lead</w:t>
            </w:r>
          </w:p>
        </w:tc>
        <w:tc>
          <w:tcPr>
            <w:tcW w:w="1763" w:type="pct"/>
            <w:shd w:val="clear" w:color="auto" w:fill="auto"/>
          </w:tcPr>
          <w:p w14:paraId="4BD3D159" w14:textId="77777777" w:rsidR="00F919FC" w:rsidRPr="006E0640" w:rsidRDefault="00F919FC" w:rsidP="00F919FC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1 (609) 485-5077</w:t>
            </w:r>
          </w:p>
          <w:p w14:paraId="4BD3D15A" w14:textId="77777777" w:rsidR="00F919FC" w:rsidRPr="006E0640" w:rsidRDefault="00F919FC" w:rsidP="00F919FC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 xml:space="preserve">Fax: 1 </w:t>
            </w:r>
          </w:p>
          <w:p w14:paraId="4BD3D15B" w14:textId="77777777" w:rsidR="00F919FC" w:rsidRPr="006E0640" w:rsidRDefault="00F919FC" w:rsidP="00F919FC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joe.knecht@faa.gov</w:t>
            </w:r>
            <w:r w:rsidR="00BD1439" w:rsidRPr="006E0640">
              <w:rPr>
                <w:sz w:val="22"/>
                <w:szCs w:val="22"/>
                <w:lang w:val="pt-BR"/>
              </w:rPr>
              <w:t>;</w:t>
            </w:r>
          </w:p>
        </w:tc>
      </w:tr>
      <w:tr w:rsidR="00275C2C" w:rsidRPr="006E0640" w14:paraId="4BD3D163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5D" w14:textId="77777777" w:rsidR="00F919FC" w:rsidRPr="00275C2C" w:rsidRDefault="00F919FC" w:rsidP="00F919FC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15E" w14:textId="77777777" w:rsidR="00F919FC" w:rsidRPr="00275C2C" w:rsidRDefault="00F919FC" w:rsidP="00F919FC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Mr. Hoang Tran</w:t>
            </w:r>
          </w:p>
        </w:tc>
        <w:tc>
          <w:tcPr>
            <w:tcW w:w="1691" w:type="pct"/>
            <w:shd w:val="clear" w:color="auto" w:fill="auto"/>
          </w:tcPr>
          <w:p w14:paraId="4BD3D15F" w14:textId="77777777" w:rsidR="00F919FC" w:rsidRPr="00275C2C" w:rsidRDefault="00F919FC" w:rsidP="00F919FC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International Telecommunication</w:t>
            </w:r>
          </w:p>
        </w:tc>
        <w:tc>
          <w:tcPr>
            <w:tcW w:w="1763" w:type="pct"/>
            <w:shd w:val="clear" w:color="auto" w:fill="auto"/>
          </w:tcPr>
          <w:p w14:paraId="4BD3D160" w14:textId="77777777" w:rsidR="00F919FC" w:rsidRPr="006E0640" w:rsidRDefault="00F919FC" w:rsidP="00F919FC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 1 (202) 267-7142</w:t>
            </w:r>
          </w:p>
          <w:p w14:paraId="4BD3D161" w14:textId="77777777" w:rsidR="00F919FC" w:rsidRPr="006E0640" w:rsidRDefault="00F919FC" w:rsidP="00F919FC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 xml:space="preserve">Fax: 1 </w:t>
            </w:r>
          </w:p>
          <w:p w14:paraId="4BD3D162" w14:textId="77777777" w:rsidR="00F919FC" w:rsidRPr="006E0640" w:rsidRDefault="00F919FC" w:rsidP="00F919FC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 hoang.tran@faa.gov</w:t>
            </w:r>
            <w:r w:rsidR="00BD1439" w:rsidRPr="006E0640">
              <w:rPr>
                <w:sz w:val="22"/>
                <w:szCs w:val="22"/>
                <w:lang w:val="pt-BR"/>
              </w:rPr>
              <w:t>;</w:t>
            </w:r>
          </w:p>
        </w:tc>
      </w:tr>
      <w:tr w:rsidR="00275C2C" w:rsidRPr="006E0640" w14:paraId="4BD3D168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64" w14:textId="77777777" w:rsidR="00C51A6D" w:rsidRPr="006E0640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D165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D166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D167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</w:tr>
      <w:tr w:rsidR="00275C2C" w:rsidRPr="00275C2C" w14:paraId="4BD3D16D" w14:textId="77777777" w:rsidTr="00736C61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169" w14:textId="77777777" w:rsidR="002A337B" w:rsidRPr="006E0640" w:rsidRDefault="002A337B" w:rsidP="00736C61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1241" w:type="pct"/>
            <w:shd w:val="pct10" w:color="auto" w:fill="auto"/>
          </w:tcPr>
          <w:p w14:paraId="4BD3D16A" w14:textId="77777777" w:rsidR="002A337B" w:rsidRPr="00275C2C" w:rsidRDefault="002A337B" w:rsidP="00736C61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VALUATU </w:t>
            </w:r>
          </w:p>
        </w:tc>
        <w:tc>
          <w:tcPr>
            <w:tcW w:w="1691" w:type="pct"/>
            <w:shd w:val="pct10" w:color="auto" w:fill="auto"/>
          </w:tcPr>
          <w:p w14:paraId="4BD3D16B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16C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174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6E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lastRenderedPageBreak/>
              <w:t>MAIN</w:t>
            </w:r>
          </w:p>
        </w:tc>
        <w:tc>
          <w:tcPr>
            <w:tcW w:w="1241" w:type="pct"/>
            <w:shd w:val="clear" w:color="auto" w:fill="auto"/>
          </w:tcPr>
          <w:p w14:paraId="4BD3D16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70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71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172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173" w14:textId="77777777" w:rsidR="002A337B" w:rsidRPr="00275C2C" w:rsidRDefault="002A337B" w:rsidP="00736C61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17B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75" w14:textId="77777777" w:rsidR="002A337B" w:rsidRPr="00275C2C" w:rsidRDefault="006657BC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176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77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78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Tel:</w:t>
            </w:r>
          </w:p>
          <w:p w14:paraId="4BD3D179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Fax:</w:t>
            </w:r>
          </w:p>
          <w:p w14:paraId="4BD3D17A" w14:textId="77777777" w:rsidR="002A337B" w:rsidRPr="00275C2C" w:rsidRDefault="002A337B" w:rsidP="00736C61">
            <w:pPr>
              <w:rPr>
                <w:sz w:val="22"/>
                <w:szCs w:val="22"/>
              </w:rPr>
            </w:pPr>
            <w:r w:rsidRPr="00275C2C">
              <w:rPr>
                <w:sz w:val="22"/>
                <w:szCs w:val="22"/>
              </w:rPr>
              <w:t>E-mail:</w:t>
            </w:r>
          </w:p>
        </w:tc>
      </w:tr>
      <w:tr w:rsidR="00275C2C" w:rsidRPr="00275C2C" w14:paraId="4BD3D180" w14:textId="77777777" w:rsidTr="00736C61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7C" w14:textId="77777777" w:rsidR="002A337B" w:rsidRPr="00275C2C" w:rsidRDefault="002A337B" w:rsidP="00736C6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1241" w:type="pct"/>
            <w:shd w:val="clear" w:color="auto" w:fill="auto"/>
          </w:tcPr>
          <w:p w14:paraId="4BD3D17D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7E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7F" w14:textId="77777777" w:rsidR="002A337B" w:rsidRPr="00275C2C" w:rsidRDefault="002A337B" w:rsidP="00736C61">
            <w:pPr>
              <w:rPr>
                <w:sz w:val="22"/>
                <w:szCs w:val="22"/>
              </w:rPr>
            </w:pPr>
          </w:p>
        </w:tc>
      </w:tr>
      <w:tr w:rsidR="00275C2C" w:rsidRPr="00275C2C" w14:paraId="4BD3D185" w14:textId="77777777" w:rsidTr="00C51A6D">
        <w:trPr>
          <w:cantSplit/>
          <w:trHeight w:val="288"/>
          <w:jc w:val="center"/>
        </w:trPr>
        <w:tc>
          <w:tcPr>
            <w:tcW w:w="304" w:type="pct"/>
            <w:shd w:val="pct10" w:color="auto" w:fill="auto"/>
          </w:tcPr>
          <w:p w14:paraId="4BD3D181" w14:textId="77777777" w:rsidR="00C51A6D" w:rsidRPr="00275C2C" w:rsidRDefault="00C51A6D" w:rsidP="00D75218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1241" w:type="pct"/>
            <w:shd w:val="pct10" w:color="auto" w:fill="auto"/>
          </w:tcPr>
          <w:p w14:paraId="4BD3D182" w14:textId="77777777" w:rsidR="00C51A6D" w:rsidRPr="00275C2C" w:rsidRDefault="00C51A6D" w:rsidP="00D75218">
            <w:pPr>
              <w:rPr>
                <w:b/>
                <w:sz w:val="22"/>
                <w:szCs w:val="22"/>
              </w:rPr>
            </w:pPr>
            <w:r w:rsidRPr="00275C2C">
              <w:rPr>
                <w:b/>
                <w:sz w:val="22"/>
                <w:szCs w:val="22"/>
              </w:rPr>
              <w:t xml:space="preserve">VIET NAM </w:t>
            </w:r>
          </w:p>
        </w:tc>
        <w:tc>
          <w:tcPr>
            <w:tcW w:w="1691" w:type="pct"/>
            <w:shd w:val="pct10" w:color="auto" w:fill="auto"/>
          </w:tcPr>
          <w:p w14:paraId="4BD3D183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pct10" w:color="auto" w:fill="auto"/>
          </w:tcPr>
          <w:p w14:paraId="4BD3D184" w14:textId="77777777" w:rsidR="00C51A6D" w:rsidRPr="00275C2C" w:rsidRDefault="00C51A6D" w:rsidP="00D75218">
            <w:pPr>
              <w:rPr>
                <w:sz w:val="22"/>
                <w:szCs w:val="22"/>
              </w:rPr>
            </w:pPr>
          </w:p>
        </w:tc>
      </w:tr>
      <w:tr w:rsidR="00275C2C" w:rsidRPr="006E0640" w14:paraId="4BD3D18D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86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MAIN</w:t>
            </w:r>
          </w:p>
        </w:tc>
        <w:tc>
          <w:tcPr>
            <w:tcW w:w="1241" w:type="pct"/>
            <w:shd w:val="clear" w:color="auto" w:fill="auto"/>
          </w:tcPr>
          <w:p w14:paraId="4BD3D187" w14:textId="77777777" w:rsidR="00C51A6D" w:rsidRPr="00275C2C" w:rsidRDefault="00BD1439" w:rsidP="00C51A6D">
            <w:pPr>
              <w:rPr>
                <w:sz w:val="22"/>
                <w:szCs w:val="22"/>
              </w:rPr>
            </w:pPr>
            <w:r>
              <w:t>Mr. Nguyen Hong Hiep</w:t>
            </w:r>
          </w:p>
        </w:tc>
        <w:tc>
          <w:tcPr>
            <w:tcW w:w="1691" w:type="pct"/>
            <w:shd w:val="clear" w:color="auto" w:fill="auto"/>
          </w:tcPr>
          <w:p w14:paraId="4BD3D188" w14:textId="77777777" w:rsidR="00BD1439" w:rsidRPr="00BD1439" w:rsidRDefault="00BD1439" w:rsidP="00BD1439">
            <w:pPr>
              <w:rPr>
                <w:rFonts w:eastAsia="Times New Roman"/>
                <w:lang w:eastAsia="en-US"/>
              </w:rPr>
            </w:pPr>
            <w:r w:rsidRPr="00BD1439">
              <w:rPr>
                <w:rFonts w:eastAsia="Times New Roman"/>
                <w:lang w:eastAsia="en-US"/>
              </w:rPr>
              <w:t xml:space="preserve">IT Team leader, CNS Department, VATM   </w:t>
            </w:r>
          </w:p>
          <w:p w14:paraId="4BD3D189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8A" w14:textId="77777777" w:rsidR="00C51A6D" w:rsidRPr="006E0640" w:rsidRDefault="00C51A6D" w:rsidP="00C51A6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</w:t>
            </w:r>
            <w:r w:rsidR="00AC33EF" w:rsidRPr="006E0640">
              <w:rPr>
                <w:sz w:val="22"/>
                <w:szCs w:val="22"/>
                <w:lang w:val="pt-BR"/>
              </w:rPr>
              <w:t xml:space="preserve"> </w:t>
            </w:r>
            <w:r w:rsidR="00AC33EF" w:rsidRPr="006E0640">
              <w:rPr>
                <w:lang w:val="pt-BR"/>
              </w:rPr>
              <w:t>+84912311618</w:t>
            </w:r>
          </w:p>
          <w:p w14:paraId="4BD3D18B" w14:textId="77777777" w:rsidR="00C51A6D" w:rsidRPr="006E0640" w:rsidRDefault="00C51A6D" w:rsidP="00C51A6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</w:t>
            </w:r>
            <w:r w:rsidR="00AC33EF" w:rsidRPr="006E0640">
              <w:rPr>
                <w:sz w:val="22"/>
                <w:szCs w:val="22"/>
                <w:lang w:val="pt-BR"/>
              </w:rPr>
              <w:t xml:space="preserve"> </w:t>
            </w:r>
            <w:r w:rsidR="00AC33EF" w:rsidRPr="006E0640">
              <w:rPr>
                <w:lang w:val="pt-BR"/>
              </w:rPr>
              <w:t>+842438721386</w:t>
            </w:r>
          </w:p>
          <w:p w14:paraId="4BD3D18C" w14:textId="77777777" w:rsidR="00C51A6D" w:rsidRPr="006E0640" w:rsidRDefault="00C51A6D" w:rsidP="00BD1439">
            <w:pPr>
              <w:pStyle w:val="NormalWeb"/>
              <w:rPr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</w:t>
            </w:r>
            <w:r w:rsidR="00BD1439" w:rsidRPr="006E0640">
              <w:rPr>
                <w:lang w:val="pt-BR"/>
              </w:rPr>
              <w:t xml:space="preserve"> </w:t>
            </w:r>
            <w:hyperlink r:id="rId27" w:history="1">
              <w:r w:rsidR="00BD1439" w:rsidRPr="006E0640">
                <w:rPr>
                  <w:rStyle w:val="Hyperlink"/>
                  <w:color w:val="auto"/>
                  <w:u w:val="none"/>
                  <w:lang w:val="pt-BR"/>
                </w:rPr>
                <w:t>nguyenhonghiepbk@vatm.vn</w:t>
              </w:r>
            </w:hyperlink>
            <w:r w:rsidR="00BD1439" w:rsidRPr="006E0640">
              <w:rPr>
                <w:lang w:val="pt-BR"/>
              </w:rPr>
              <w:t>;</w:t>
            </w:r>
          </w:p>
        </w:tc>
      </w:tr>
      <w:tr w:rsidR="00275C2C" w:rsidRPr="006E0640" w14:paraId="4BD3D196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8E" w14:textId="77777777" w:rsidR="00C51A6D" w:rsidRPr="00275C2C" w:rsidRDefault="006657BC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275C2C">
              <w:rPr>
                <w:rFonts w:ascii="Times New Roman" w:hAnsi="Times New Roman"/>
                <w:bCs/>
              </w:rPr>
              <w:t>ALT</w:t>
            </w:r>
          </w:p>
        </w:tc>
        <w:tc>
          <w:tcPr>
            <w:tcW w:w="1241" w:type="pct"/>
            <w:shd w:val="clear" w:color="auto" w:fill="auto"/>
          </w:tcPr>
          <w:p w14:paraId="4BD3D18F" w14:textId="77777777" w:rsidR="00BD1439" w:rsidRPr="00BD1439" w:rsidRDefault="00BD1439" w:rsidP="00BD1439">
            <w:pPr>
              <w:rPr>
                <w:rFonts w:eastAsia="Times New Roman"/>
                <w:lang w:eastAsia="en-US"/>
              </w:rPr>
            </w:pPr>
            <w:r w:rsidRPr="00BD1439">
              <w:rPr>
                <w:rFonts w:eastAsia="Times New Roman"/>
                <w:lang w:eastAsia="en-US"/>
              </w:rPr>
              <w:t>Mr. Vu Ngoc Tuan</w:t>
            </w:r>
          </w:p>
          <w:p w14:paraId="4BD3D190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691" w:type="pct"/>
            <w:shd w:val="clear" w:color="auto" w:fill="auto"/>
          </w:tcPr>
          <w:p w14:paraId="4BD3D191" w14:textId="77777777" w:rsidR="00BD1439" w:rsidRPr="00BD1439" w:rsidRDefault="00BD1439" w:rsidP="00BD1439">
            <w:pPr>
              <w:rPr>
                <w:rFonts w:eastAsia="Times New Roman"/>
                <w:lang w:eastAsia="en-US"/>
              </w:rPr>
            </w:pPr>
            <w:r w:rsidRPr="00BD1439">
              <w:rPr>
                <w:rFonts w:eastAsia="Times New Roman"/>
                <w:lang w:eastAsia="en-US"/>
              </w:rPr>
              <w:t xml:space="preserve">CNS officer of CAA of </w:t>
            </w:r>
            <w:proofErr w:type="spellStart"/>
            <w:r w:rsidRPr="00BD1439">
              <w:rPr>
                <w:rFonts w:eastAsia="Times New Roman"/>
                <w:lang w:eastAsia="en-US"/>
              </w:rPr>
              <w:t>VietNam</w:t>
            </w:r>
            <w:proofErr w:type="spellEnd"/>
            <w:r w:rsidRPr="00BD1439">
              <w:rPr>
                <w:rFonts w:eastAsia="Times New Roman"/>
                <w:lang w:eastAsia="en-US"/>
              </w:rPr>
              <w:t xml:space="preserve">  </w:t>
            </w:r>
          </w:p>
          <w:p w14:paraId="4BD3D192" w14:textId="77777777" w:rsidR="00C51A6D" w:rsidRPr="00275C2C" w:rsidRDefault="00C51A6D" w:rsidP="00C51A6D">
            <w:pPr>
              <w:rPr>
                <w:sz w:val="22"/>
                <w:szCs w:val="22"/>
              </w:rPr>
            </w:pPr>
          </w:p>
        </w:tc>
        <w:tc>
          <w:tcPr>
            <w:tcW w:w="1763" w:type="pct"/>
            <w:shd w:val="clear" w:color="auto" w:fill="auto"/>
          </w:tcPr>
          <w:p w14:paraId="4BD3D193" w14:textId="77777777" w:rsidR="00C51A6D" w:rsidRPr="006E0640" w:rsidRDefault="00C51A6D" w:rsidP="00C51A6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Tel:</w:t>
            </w:r>
          </w:p>
          <w:p w14:paraId="4BD3D194" w14:textId="77777777" w:rsidR="00C51A6D" w:rsidRPr="006E0640" w:rsidRDefault="00C51A6D" w:rsidP="00C51A6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Fax:</w:t>
            </w:r>
          </w:p>
          <w:p w14:paraId="4BD3D195" w14:textId="77777777" w:rsidR="00C51A6D" w:rsidRPr="006E0640" w:rsidRDefault="00C51A6D" w:rsidP="00C51A6D">
            <w:pPr>
              <w:rPr>
                <w:sz w:val="22"/>
                <w:szCs w:val="22"/>
                <w:lang w:val="pt-BR"/>
              </w:rPr>
            </w:pPr>
            <w:r w:rsidRPr="006E0640">
              <w:rPr>
                <w:sz w:val="22"/>
                <w:szCs w:val="22"/>
                <w:lang w:val="pt-BR"/>
              </w:rPr>
              <w:t>E-mail:</w:t>
            </w:r>
            <w:r w:rsidR="00BD1439" w:rsidRPr="006E0640">
              <w:rPr>
                <w:sz w:val="22"/>
                <w:szCs w:val="22"/>
                <w:lang w:val="pt-BR"/>
              </w:rPr>
              <w:t xml:space="preserve"> </w:t>
            </w:r>
            <w:hyperlink r:id="rId28" w:history="1">
              <w:r w:rsidR="00BD1439" w:rsidRPr="006E0640">
                <w:rPr>
                  <w:rStyle w:val="Hyperlink"/>
                  <w:color w:val="auto"/>
                  <w:u w:val="none"/>
                  <w:lang w:val="pt-BR"/>
                </w:rPr>
                <w:t>tuanvnchk19@gmail.com</w:t>
              </w:r>
            </w:hyperlink>
            <w:r w:rsidR="00BD1439" w:rsidRPr="006E0640">
              <w:rPr>
                <w:lang w:val="pt-BR"/>
              </w:rPr>
              <w:t>;</w:t>
            </w:r>
          </w:p>
        </w:tc>
      </w:tr>
      <w:tr w:rsidR="00C51A6D" w:rsidRPr="006E0640" w14:paraId="4BD3D19B" w14:textId="77777777" w:rsidTr="00C51A6D">
        <w:trPr>
          <w:cantSplit/>
          <w:trHeight w:val="288"/>
          <w:jc w:val="center"/>
        </w:trPr>
        <w:tc>
          <w:tcPr>
            <w:tcW w:w="304" w:type="pct"/>
            <w:shd w:val="clear" w:color="auto" w:fill="auto"/>
          </w:tcPr>
          <w:p w14:paraId="4BD3D197" w14:textId="77777777" w:rsidR="00C51A6D" w:rsidRPr="006E0640" w:rsidRDefault="00C51A6D" w:rsidP="00D7521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1241" w:type="pct"/>
            <w:shd w:val="clear" w:color="auto" w:fill="auto"/>
          </w:tcPr>
          <w:p w14:paraId="4BD3D198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691" w:type="pct"/>
            <w:shd w:val="clear" w:color="auto" w:fill="auto"/>
          </w:tcPr>
          <w:p w14:paraId="4BD3D199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63" w:type="pct"/>
            <w:shd w:val="clear" w:color="auto" w:fill="auto"/>
          </w:tcPr>
          <w:p w14:paraId="4BD3D19A" w14:textId="77777777" w:rsidR="00C51A6D" w:rsidRPr="006E0640" w:rsidRDefault="00C51A6D" w:rsidP="00D75218">
            <w:pPr>
              <w:rPr>
                <w:sz w:val="22"/>
                <w:szCs w:val="22"/>
                <w:lang w:val="pt-BR"/>
              </w:rPr>
            </w:pPr>
          </w:p>
        </w:tc>
      </w:tr>
    </w:tbl>
    <w:p w14:paraId="4BD3D19C" w14:textId="77777777" w:rsidR="00147B89" w:rsidRPr="006E0640" w:rsidRDefault="00147B89" w:rsidP="008E18B6">
      <w:pPr>
        <w:jc w:val="center"/>
        <w:rPr>
          <w:b/>
          <w:sz w:val="22"/>
          <w:szCs w:val="22"/>
          <w:lang w:val="pt-BR"/>
        </w:rPr>
      </w:pPr>
    </w:p>
    <w:p w14:paraId="4BD3D19D" w14:textId="77777777" w:rsidR="00147B89" w:rsidRPr="006E0640" w:rsidRDefault="00147B89" w:rsidP="008E18B6">
      <w:pPr>
        <w:jc w:val="center"/>
        <w:rPr>
          <w:b/>
          <w:sz w:val="22"/>
          <w:szCs w:val="22"/>
          <w:lang w:val="pt-BR"/>
        </w:rPr>
      </w:pPr>
    </w:p>
    <w:p w14:paraId="4BD3D19E" w14:textId="77777777" w:rsidR="006E1471" w:rsidRPr="006E0640" w:rsidRDefault="006E1471" w:rsidP="00421A84">
      <w:pPr>
        <w:rPr>
          <w:b/>
          <w:sz w:val="20"/>
          <w:szCs w:val="20"/>
          <w:lang w:val="pt-BR"/>
        </w:rPr>
      </w:pPr>
    </w:p>
    <w:sectPr w:rsidR="006E1471" w:rsidRPr="006E0640" w:rsidSect="00320118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6834" w:h="11909" w:orient="landscape" w:code="9"/>
      <w:pgMar w:top="1440" w:right="1008" w:bottom="1440" w:left="1008" w:header="576" w:footer="8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3AB73" w14:textId="77777777" w:rsidR="000F6DC3" w:rsidRDefault="000F6DC3">
      <w:r>
        <w:separator/>
      </w:r>
    </w:p>
  </w:endnote>
  <w:endnote w:type="continuationSeparator" w:id="0">
    <w:p w14:paraId="7D84EDFD" w14:textId="77777777" w:rsidR="000F6DC3" w:rsidRDefault="000F6DC3">
      <w:r>
        <w:continuationSeparator/>
      </w:r>
    </w:p>
  </w:endnote>
  <w:endnote w:type="continuationNotice" w:id="1">
    <w:p w14:paraId="465C5F4E" w14:textId="77777777" w:rsidR="00A32498" w:rsidRDefault="00A324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3D1A9" w14:textId="77777777" w:rsidR="00123048" w:rsidRPr="007D6811" w:rsidRDefault="00123048" w:rsidP="00954BCD">
    <w:pPr>
      <w:pStyle w:val="Footer"/>
      <w:jc w:val="center"/>
      <w:rPr>
        <w:sz w:val="22"/>
        <w:szCs w:val="22"/>
      </w:rPr>
    </w:pPr>
    <w:r>
      <w:rPr>
        <w:sz w:val="22"/>
        <w:szCs w:val="22"/>
      </w:rPr>
      <w:t>A</w:t>
    </w:r>
    <w:r w:rsidR="006657BC">
      <w:rPr>
        <w:sz w:val="22"/>
        <w:szCs w:val="22"/>
      </w:rPr>
      <w:t>PX</w:t>
    </w:r>
    <w:r w:rsidR="00320118">
      <w:rPr>
        <w:sz w:val="22"/>
        <w:szCs w:val="22"/>
      </w:rPr>
      <w:t xml:space="preserve"> B</w:t>
    </w:r>
    <w:r w:rsidRPr="007D6811">
      <w:rPr>
        <w:sz w:val="22"/>
        <w:szCs w:val="22"/>
      </w:rPr>
      <w:t xml:space="preserve"> - </w:t>
    </w:r>
    <w:r w:rsidRPr="007D6811">
      <w:rPr>
        <w:sz w:val="22"/>
        <w:szCs w:val="22"/>
      </w:rPr>
      <w:fldChar w:fldCharType="begin"/>
    </w:r>
    <w:r w:rsidRPr="007D6811">
      <w:rPr>
        <w:sz w:val="22"/>
        <w:szCs w:val="22"/>
      </w:rPr>
      <w:instrText xml:space="preserve"> PAGE   \* MERGEFORMAT </w:instrText>
    </w:r>
    <w:r w:rsidRPr="007D6811">
      <w:rPr>
        <w:sz w:val="22"/>
        <w:szCs w:val="22"/>
      </w:rPr>
      <w:fldChar w:fldCharType="separate"/>
    </w:r>
    <w:r w:rsidR="00320118">
      <w:rPr>
        <w:noProof/>
        <w:sz w:val="22"/>
        <w:szCs w:val="22"/>
      </w:rPr>
      <w:t>2</w:t>
    </w:r>
    <w:r w:rsidRPr="007D6811">
      <w:rPr>
        <w:noProof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3D1AA" w14:textId="388262AD" w:rsidR="00123048" w:rsidRPr="00320118" w:rsidRDefault="00123048" w:rsidP="00466260">
    <w:pPr>
      <w:pStyle w:val="Footer"/>
      <w:jc w:val="center"/>
      <w:rPr>
        <w:sz w:val="22"/>
        <w:szCs w:val="22"/>
      </w:rPr>
    </w:pPr>
    <w:r w:rsidRPr="00320118">
      <w:rPr>
        <w:sz w:val="22"/>
        <w:szCs w:val="22"/>
      </w:rPr>
      <w:t>A</w:t>
    </w:r>
    <w:r w:rsidR="00320118" w:rsidRPr="00320118">
      <w:rPr>
        <w:sz w:val="22"/>
        <w:szCs w:val="22"/>
      </w:rPr>
      <w:t>PX</w:t>
    </w:r>
    <w:r w:rsidR="00DC7C1F">
      <w:rPr>
        <w:sz w:val="22"/>
        <w:szCs w:val="22"/>
      </w:rPr>
      <w:t>.</w:t>
    </w:r>
    <w:r w:rsidR="00320118" w:rsidRPr="00320118">
      <w:rPr>
        <w:sz w:val="22"/>
        <w:szCs w:val="22"/>
      </w:rPr>
      <w:t xml:space="preserve"> </w:t>
    </w:r>
    <w:r w:rsidR="00EC46B3">
      <w:rPr>
        <w:sz w:val="22"/>
        <w:szCs w:val="22"/>
      </w:rPr>
      <w:t>B</w:t>
    </w:r>
    <w:r w:rsidRPr="00320118">
      <w:rPr>
        <w:sz w:val="22"/>
        <w:szCs w:val="22"/>
      </w:rPr>
      <w:t xml:space="preserve"> - </w:t>
    </w:r>
    <w:r w:rsidRPr="00320118">
      <w:rPr>
        <w:sz w:val="22"/>
        <w:szCs w:val="22"/>
      </w:rPr>
      <w:fldChar w:fldCharType="begin"/>
    </w:r>
    <w:r w:rsidRPr="00320118">
      <w:rPr>
        <w:sz w:val="22"/>
        <w:szCs w:val="22"/>
      </w:rPr>
      <w:instrText xml:space="preserve"> PAGE   \* MERGEFORMAT </w:instrText>
    </w:r>
    <w:r w:rsidRPr="00320118">
      <w:rPr>
        <w:sz w:val="22"/>
        <w:szCs w:val="22"/>
      </w:rPr>
      <w:fldChar w:fldCharType="separate"/>
    </w:r>
    <w:r w:rsidR="007467E4">
      <w:rPr>
        <w:noProof/>
        <w:sz w:val="22"/>
        <w:szCs w:val="22"/>
      </w:rPr>
      <w:t>3</w:t>
    </w:r>
    <w:r w:rsidRPr="00320118">
      <w:rPr>
        <w:noProof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3D1AE" w14:textId="77777777" w:rsidR="00123048" w:rsidRPr="007D6811" w:rsidRDefault="006A31BF" w:rsidP="00954BCD">
    <w:pPr>
      <w:pStyle w:val="Footer"/>
      <w:jc w:val="center"/>
      <w:rPr>
        <w:sz w:val="22"/>
        <w:szCs w:val="22"/>
      </w:rPr>
    </w:pPr>
    <w:r>
      <w:rPr>
        <w:sz w:val="22"/>
        <w:szCs w:val="22"/>
      </w:rPr>
      <w:t>A</w:t>
    </w:r>
    <w:r w:rsidR="006657BC">
      <w:rPr>
        <w:sz w:val="22"/>
        <w:szCs w:val="22"/>
      </w:rPr>
      <w:t>PX</w:t>
    </w:r>
    <w:r w:rsidR="00A835F0">
      <w:rPr>
        <w:sz w:val="22"/>
        <w:szCs w:val="22"/>
      </w:rPr>
      <w:t>.</w:t>
    </w:r>
    <w:r w:rsidR="00320118">
      <w:rPr>
        <w:sz w:val="22"/>
        <w:szCs w:val="22"/>
      </w:rPr>
      <w:t xml:space="preserve"> B</w:t>
    </w:r>
    <w:r w:rsidR="00123048" w:rsidRPr="007D6811">
      <w:rPr>
        <w:sz w:val="22"/>
        <w:szCs w:val="22"/>
      </w:rPr>
      <w:t xml:space="preserve"> - </w:t>
    </w:r>
    <w:r w:rsidR="00123048" w:rsidRPr="007D6811">
      <w:rPr>
        <w:sz w:val="22"/>
        <w:szCs w:val="22"/>
      </w:rPr>
      <w:fldChar w:fldCharType="begin"/>
    </w:r>
    <w:r w:rsidR="00123048" w:rsidRPr="007D6811">
      <w:rPr>
        <w:sz w:val="22"/>
        <w:szCs w:val="22"/>
      </w:rPr>
      <w:instrText xml:space="preserve"> PAGE   \* MERGEFORMAT </w:instrText>
    </w:r>
    <w:r w:rsidR="00123048" w:rsidRPr="007D6811">
      <w:rPr>
        <w:sz w:val="22"/>
        <w:szCs w:val="22"/>
      </w:rPr>
      <w:fldChar w:fldCharType="separate"/>
    </w:r>
    <w:r w:rsidR="00320118">
      <w:rPr>
        <w:noProof/>
        <w:sz w:val="22"/>
        <w:szCs w:val="22"/>
      </w:rPr>
      <w:t>1</w:t>
    </w:r>
    <w:r w:rsidR="00123048" w:rsidRPr="007D6811">
      <w:rPr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9C1EF" w14:textId="77777777" w:rsidR="000F6DC3" w:rsidRDefault="000F6DC3">
      <w:r>
        <w:separator/>
      </w:r>
    </w:p>
  </w:footnote>
  <w:footnote w:type="continuationSeparator" w:id="0">
    <w:p w14:paraId="206CB05B" w14:textId="77777777" w:rsidR="000F6DC3" w:rsidRDefault="000F6DC3">
      <w:r>
        <w:continuationSeparator/>
      </w:r>
    </w:p>
  </w:footnote>
  <w:footnote w:type="continuationNotice" w:id="1">
    <w:p w14:paraId="56CC6D5A" w14:textId="77777777" w:rsidR="00A32498" w:rsidRDefault="00A324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3D1A3" w14:textId="77777777" w:rsidR="007035C8" w:rsidRPr="00576DC9" w:rsidRDefault="007035C8" w:rsidP="007035C8">
    <w:pPr>
      <w:pBdr>
        <w:bottom w:val="single" w:sz="4" w:space="5" w:color="auto"/>
      </w:pBdr>
      <w:jc w:val="center"/>
      <w:rPr>
        <w:bCs/>
      </w:rPr>
    </w:pPr>
    <w:r>
      <w:rPr>
        <w:bCs/>
      </w:rPr>
      <w:t>A</w:t>
    </w:r>
    <w:r w:rsidR="00320118">
      <w:rPr>
        <w:bCs/>
      </w:rPr>
      <w:t>CSICG/10</w:t>
    </w:r>
  </w:p>
  <w:p w14:paraId="4BD3D1A4" w14:textId="77777777" w:rsidR="007035C8" w:rsidRPr="007035C8" w:rsidRDefault="00CA49A6" w:rsidP="007035C8">
    <w:pPr>
      <w:pBdr>
        <w:bottom w:val="single" w:sz="4" w:space="5" w:color="auto"/>
      </w:pBdr>
      <w:jc w:val="center"/>
    </w:pPr>
    <w:r w:rsidRPr="007035C8">
      <w:rPr>
        <w:sz w:val="22"/>
        <w:szCs w:val="22"/>
      </w:rPr>
      <w:t>A</w:t>
    </w:r>
    <w:r w:rsidR="00320118">
      <w:rPr>
        <w:sz w:val="22"/>
        <w:szCs w:val="22"/>
      </w:rPr>
      <w:t>ppendix B</w:t>
    </w:r>
    <w:r>
      <w:rPr>
        <w:sz w:val="22"/>
        <w:szCs w:val="22"/>
      </w:rPr>
      <w:t xml:space="preserve"> to </w:t>
    </w:r>
    <w:r w:rsidR="00320118">
      <w:rPr>
        <w:sz w:val="22"/>
        <w:szCs w:val="22"/>
      </w:rPr>
      <w:t>WP/11</w:t>
    </w:r>
  </w:p>
  <w:p w14:paraId="4BD3D1A5" w14:textId="77777777" w:rsidR="00123048" w:rsidRPr="0025339A" w:rsidRDefault="00123048" w:rsidP="007D6811">
    <w:pPr>
      <w:pStyle w:val="Header"/>
      <w:tabs>
        <w:tab w:val="clear" w:pos="4320"/>
        <w:tab w:val="clear" w:pos="8640"/>
        <w:tab w:val="center" w:pos="7380"/>
      </w:tabs>
      <w:jc w:val="center"/>
      <w:rPr>
        <w:sz w:val="22"/>
        <w:szCs w:val="22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3D1A6" w14:textId="59DEB445" w:rsidR="007035C8" w:rsidRPr="00576DC9" w:rsidRDefault="007035C8" w:rsidP="007035C8">
    <w:pPr>
      <w:pBdr>
        <w:bottom w:val="single" w:sz="4" w:space="5" w:color="auto"/>
      </w:pBdr>
      <w:jc w:val="center"/>
      <w:rPr>
        <w:bCs/>
      </w:rPr>
    </w:pPr>
    <w:r>
      <w:rPr>
        <w:bCs/>
      </w:rPr>
      <w:t>A</w:t>
    </w:r>
    <w:r w:rsidR="00320118">
      <w:rPr>
        <w:bCs/>
      </w:rPr>
      <w:t>CSICG/1</w:t>
    </w:r>
    <w:r w:rsidR="004709EB">
      <w:rPr>
        <w:bCs/>
      </w:rPr>
      <w:t>1</w:t>
    </w:r>
  </w:p>
  <w:p w14:paraId="4BD3D1A7" w14:textId="2600FEEC" w:rsidR="007035C8" w:rsidRPr="007035C8" w:rsidRDefault="00CA49A6" w:rsidP="007035C8">
    <w:pPr>
      <w:pBdr>
        <w:bottom w:val="single" w:sz="4" w:space="5" w:color="auto"/>
      </w:pBdr>
      <w:jc w:val="center"/>
    </w:pPr>
    <w:r w:rsidRPr="007035C8">
      <w:rPr>
        <w:sz w:val="22"/>
        <w:szCs w:val="22"/>
      </w:rPr>
      <w:t>A</w:t>
    </w:r>
    <w:r w:rsidR="00320118">
      <w:rPr>
        <w:sz w:val="22"/>
        <w:szCs w:val="22"/>
      </w:rPr>
      <w:t xml:space="preserve">ppendix </w:t>
    </w:r>
    <w:r w:rsidR="004709EB">
      <w:rPr>
        <w:sz w:val="22"/>
        <w:szCs w:val="22"/>
      </w:rPr>
      <w:t>B</w:t>
    </w:r>
    <w:r w:rsidR="00320118">
      <w:rPr>
        <w:sz w:val="22"/>
        <w:szCs w:val="22"/>
      </w:rPr>
      <w:t xml:space="preserve"> to </w:t>
    </w:r>
    <w:r w:rsidR="004709EB">
      <w:rPr>
        <w:sz w:val="22"/>
        <w:szCs w:val="22"/>
      </w:rPr>
      <w:t>WP/</w:t>
    </w:r>
    <w:r w:rsidR="002E6BB2">
      <w:rPr>
        <w:sz w:val="22"/>
        <w:szCs w:val="22"/>
      </w:rPr>
      <w:t>0</w:t>
    </w:r>
    <w:r w:rsidR="002E6BB2">
      <w:rPr>
        <w:sz w:val="22"/>
        <w:szCs w:val="22"/>
      </w:rPr>
      <w:t>9</w:t>
    </w:r>
  </w:p>
  <w:p w14:paraId="4BD3D1A8" w14:textId="77777777" w:rsidR="00123048" w:rsidRPr="0025339A" w:rsidRDefault="00123048" w:rsidP="005650A2">
    <w:pPr>
      <w:pStyle w:val="Header"/>
      <w:jc w:val="center"/>
      <w:rPr>
        <w:sz w:val="22"/>
        <w:szCs w:val="22"/>
        <w:lang w:val="en-US"/>
      </w:rPr>
    </w:pPr>
    <w:r>
      <w:rPr>
        <w:sz w:val="22"/>
        <w:szCs w:val="22"/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3D1AB" w14:textId="77777777" w:rsidR="00123048" w:rsidRPr="00576DC9" w:rsidRDefault="006657BC" w:rsidP="00954BCD">
    <w:pPr>
      <w:pBdr>
        <w:bottom w:val="single" w:sz="4" w:space="5" w:color="auto"/>
      </w:pBdr>
      <w:jc w:val="center"/>
      <w:rPr>
        <w:bCs/>
      </w:rPr>
    </w:pPr>
    <w:r>
      <w:rPr>
        <w:bCs/>
      </w:rPr>
      <w:t>A</w:t>
    </w:r>
    <w:r w:rsidR="00320118">
      <w:rPr>
        <w:bCs/>
      </w:rPr>
      <w:t>CSICG/10</w:t>
    </w:r>
  </w:p>
  <w:p w14:paraId="4BD3D1AC" w14:textId="77777777" w:rsidR="00123048" w:rsidRPr="007035C8" w:rsidRDefault="007035C8" w:rsidP="00954BCD">
    <w:pPr>
      <w:pBdr>
        <w:bottom w:val="single" w:sz="4" w:space="5" w:color="auto"/>
      </w:pBdr>
      <w:jc w:val="center"/>
    </w:pPr>
    <w:r w:rsidRPr="007035C8">
      <w:rPr>
        <w:sz w:val="22"/>
        <w:szCs w:val="22"/>
      </w:rPr>
      <w:t>A</w:t>
    </w:r>
    <w:r w:rsidR="00320118">
      <w:rPr>
        <w:sz w:val="22"/>
        <w:szCs w:val="22"/>
      </w:rPr>
      <w:t>ppendix B to WP/11</w:t>
    </w:r>
  </w:p>
  <w:p w14:paraId="4BD3D1AD" w14:textId="77777777" w:rsidR="00123048" w:rsidRPr="0025339A" w:rsidRDefault="00123048" w:rsidP="00C44235">
    <w:pPr>
      <w:pStyle w:val="Header"/>
      <w:tabs>
        <w:tab w:val="clear" w:pos="4320"/>
        <w:tab w:val="clear" w:pos="8640"/>
        <w:tab w:val="center" w:pos="7380"/>
      </w:tabs>
      <w:rPr>
        <w:sz w:val="22"/>
        <w:szCs w:val="22"/>
        <w:lang w:val="en-US"/>
      </w:rPr>
    </w:pPr>
    <w:r>
      <w:rPr>
        <w:sz w:val="22"/>
        <w:szCs w:val="22"/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33191"/>
    <w:multiLevelType w:val="hybridMultilevel"/>
    <w:tmpl w:val="852C811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825273"/>
    <w:multiLevelType w:val="hybridMultilevel"/>
    <w:tmpl w:val="BE1258F0"/>
    <w:lvl w:ilvl="0" w:tplc="628E4520">
      <w:start w:val="1"/>
      <w:numFmt w:val="decimal"/>
      <w:lvlText w:val="%1."/>
      <w:lvlJc w:val="left"/>
      <w:pPr>
        <w:ind w:left="900" w:hanging="360"/>
      </w:pPr>
      <w:rPr>
        <w:b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7CF8770B"/>
    <w:multiLevelType w:val="hybridMultilevel"/>
    <w:tmpl w:val="7EC48982"/>
    <w:lvl w:ilvl="0" w:tplc="04090001">
      <w:start w:val="2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0320831">
    <w:abstractNumId w:val="2"/>
  </w:num>
  <w:num w:numId="2" w16cid:durableId="1138382267">
    <w:abstractNumId w:val="1"/>
  </w:num>
  <w:num w:numId="3" w16cid:durableId="14449607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372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jY1NTMzNLQwMDJV0lEKTi0uzszPAykwNKkFAIlni1QtAAAA"/>
  </w:docVars>
  <w:rsids>
    <w:rsidRoot w:val="008E18B6"/>
    <w:rsid w:val="0002194D"/>
    <w:rsid w:val="00023AC4"/>
    <w:rsid w:val="000269E7"/>
    <w:rsid w:val="000326B5"/>
    <w:rsid w:val="0003462F"/>
    <w:rsid w:val="000370FD"/>
    <w:rsid w:val="00050789"/>
    <w:rsid w:val="00055665"/>
    <w:rsid w:val="00057A1B"/>
    <w:rsid w:val="000733C7"/>
    <w:rsid w:val="0008076F"/>
    <w:rsid w:val="000A52BD"/>
    <w:rsid w:val="000B5D14"/>
    <w:rsid w:val="000C0128"/>
    <w:rsid w:val="000D49BF"/>
    <w:rsid w:val="000D55A8"/>
    <w:rsid w:val="000D5829"/>
    <w:rsid w:val="000E081D"/>
    <w:rsid w:val="000E2755"/>
    <w:rsid w:val="000E5C28"/>
    <w:rsid w:val="000F4B2B"/>
    <w:rsid w:val="000F6DC3"/>
    <w:rsid w:val="00121334"/>
    <w:rsid w:val="00121711"/>
    <w:rsid w:val="00123048"/>
    <w:rsid w:val="0012742D"/>
    <w:rsid w:val="00147B89"/>
    <w:rsid w:val="00152E14"/>
    <w:rsid w:val="0015345B"/>
    <w:rsid w:val="00162B1D"/>
    <w:rsid w:val="00164A16"/>
    <w:rsid w:val="00167A40"/>
    <w:rsid w:val="00175E84"/>
    <w:rsid w:val="00190EFE"/>
    <w:rsid w:val="001937A8"/>
    <w:rsid w:val="001A6FD0"/>
    <w:rsid w:val="001A779B"/>
    <w:rsid w:val="001D6A01"/>
    <w:rsid w:val="001E13AF"/>
    <w:rsid w:val="001E3220"/>
    <w:rsid w:val="001F3E9C"/>
    <w:rsid w:val="001F4038"/>
    <w:rsid w:val="001F4E64"/>
    <w:rsid w:val="001F75AC"/>
    <w:rsid w:val="00203200"/>
    <w:rsid w:val="002057FC"/>
    <w:rsid w:val="002128CB"/>
    <w:rsid w:val="00225C07"/>
    <w:rsid w:val="0023433C"/>
    <w:rsid w:val="002430B4"/>
    <w:rsid w:val="00244641"/>
    <w:rsid w:val="00246F99"/>
    <w:rsid w:val="002525FD"/>
    <w:rsid w:val="0025331E"/>
    <w:rsid w:val="0025339A"/>
    <w:rsid w:val="0025443A"/>
    <w:rsid w:val="00270774"/>
    <w:rsid w:val="00272D05"/>
    <w:rsid w:val="00275C2C"/>
    <w:rsid w:val="00277C97"/>
    <w:rsid w:val="00282409"/>
    <w:rsid w:val="0028363E"/>
    <w:rsid w:val="002879C5"/>
    <w:rsid w:val="00291871"/>
    <w:rsid w:val="00295AF4"/>
    <w:rsid w:val="002A337B"/>
    <w:rsid w:val="002A7056"/>
    <w:rsid w:val="002B09CB"/>
    <w:rsid w:val="002B446E"/>
    <w:rsid w:val="002C338F"/>
    <w:rsid w:val="002D0698"/>
    <w:rsid w:val="002D4BEE"/>
    <w:rsid w:val="002E6BB2"/>
    <w:rsid w:val="0030029D"/>
    <w:rsid w:val="003025C5"/>
    <w:rsid w:val="003045A5"/>
    <w:rsid w:val="003057EC"/>
    <w:rsid w:val="00313F95"/>
    <w:rsid w:val="00316478"/>
    <w:rsid w:val="0031766C"/>
    <w:rsid w:val="00320118"/>
    <w:rsid w:val="00321354"/>
    <w:rsid w:val="003335D9"/>
    <w:rsid w:val="00351B91"/>
    <w:rsid w:val="003528B8"/>
    <w:rsid w:val="003531D7"/>
    <w:rsid w:val="00365563"/>
    <w:rsid w:val="0037342D"/>
    <w:rsid w:val="00373C68"/>
    <w:rsid w:val="00381CF4"/>
    <w:rsid w:val="003A0843"/>
    <w:rsid w:val="003A2FC8"/>
    <w:rsid w:val="003A6ACF"/>
    <w:rsid w:val="003B28D0"/>
    <w:rsid w:val="003B2D57"/>
    <w:rsid w:val="003D1B48"/>
    <w:rsid w:val="003D3799"/>
    <w:rsid w:val="003E145C"/>
    <w:rsid w:val="003E6093"/>
    <w:rsid w:val="003F4376"/>
    <w:rsid w:val="004073F6"/>
    <w:rsid w:val="00421A84"/>
    <w:rsid w:val="00431BEE"/>
    <w:rsid w:val="00440DEB"/>
    <w:rsid w:val="00452081"/>
    <w:rsid w:val="00455547"/>
    <w:rsid w:val="00456974"/>
    <w:rsid w:val="004572BC"/>
    <w:rsid w:val="004654D9"/>
    <w:rsid w:val="00466260"/>
    <w:rsid w:val="004709EB"/>
    <w:rsid w:val="00472423"/>
    <w:rsid w:val="00475DE1"/>
    <w:rsid w:val="00481775"/>
    <w:rsid w:val="00487913"/>
    <w:rsid w:val="004C0D58"/>
    <w:rsid w:val="004C1407"/>
    <w:rsid w:val="004D5F2A"/>
    <w:rsid w:val="004E2487"/>
    <w:rsid w:val="004E7717"/>
    <w:rsid w:val="004F2187"/>
    <w:rsid w:val="004F6ED9"/>
    <w:rsid w:val="00521E17"/>
    <w:rsid w:val="00525CAB"/>
    <w:rsid w:val="005264D6"/>
    <w:rsid w:val="00526F2E"/>
    <w:rsid w:val="00534D31"/>
    <w:rsid w:val="00537130"/>
    <w:rsid w:val="00541B2E"/>
    <w:rsid w:val="005470DD"/>
    <w:rsid w:val="00555E2A"/>
    <w:rsid w:val="005604A7"/>
    <w:rsid w:val="005650A2"/>
    <w:rsid w:val="00576DC9"/>
    <w:rsid w:val="0058180E"/>
    <w:rsid w:val="00590876"/>
    <w:rsid w:val="00590F97"/>
    <w:rsid w:val="00597D66"/>
    <w:rsid w:val="005A2288"/>
    <w:rsid w:val="005A75DF"/>
    <w:rsid w:val="005B03E9"/>
    <w:rsid w:val="005B264E"/>
    <w:rsid w:val="005C0F89"/>
    <w:rsid w:val="005C4FC2"/>
    <w:rsid w:val="005C7AEF"/>
    <w:rsid w:val="005D0A5C"/>
    <w:rsid w:val="005D10C9"/>
    <w:rsid w:val="005D113F"/>
    <w:rsid w:val="005E3F68"/>
    <w:rsid w:val="005F3C8F"/>
    <w:rsid w:val="00604F30"/>
    <w:rsid w:val="00620BB4"/>
    <w:rsid w:val="00622E19"/>
    <w:rsid w:val="00635D30"/>
    <w:rsid w:val="00636C2D"/>
    <w:rsid w:val="00646700"/>
    <w:rsid w:val="00657261"/>
    <w:rsid w:val="00664C8C"/>
    <w:rsid w:val="006657BC"/>
    <w:rsid w:val="006752E4"/>
    <w:rsid w:val="0068325A"/>
    <w:rsid w:val="006A31BF"/>
    <w:rsid w:val="006C025E"/>
    <w:rsid w:val="006C59A3"/>
    <w:rsid w:val="006E03C4"/>
    <w:rsid w:val="006E0640"/>
    <w:rsid w:val="006E1471"/>
    <w:rsid w:val="006E5B40"/>
    <w:rsid w:val="007035C8"/>
    <w:rsid w:val="0070639B"/>
    <w:rsid w:val="00707EFD"/>
    <w:rsid w:val="00722981"/>
    <w:rsid w:val="0074245B"/>
    <w:rsid w:val="00742583"/>
    <w:rsid w:val="007467E4"/>
    <w:rsid w:val="00755B05"/>
    <w:rsid w:val="007575FD"/>
    <w:rsid w:val="00766A06"/>
    <w:rsid w:val="00767217"/>
    <w:rsid w:val="007702BB"/>
    <w:rsid w:val="007A39F5"/>
    <w:rsid w:val="007A6687"/>
    <w:rsid w:val="007B1D59"/>
    <w:rsid w:val="007B32B8"/>
    <w:rsid w:val="007B53A7"/>
    <w:rsid w:val="007D6811"/>
    <w:rsid w:val="008030B5"/>
    <w:rsid w:val="00804492"/>
    <w:rsid w:val="00804590"/>
    <w:rsid w:val="00805739"/>
    <w:rsid w:val="0082659E"/>
    <w:rsid w:val="00830C87"/>
    <w:rsid w:val="00836EEC"/>
    <w:rsid w:val="00842145"/>
    <w:rsid w:val="00843200"/>
    <w:rsid w:val="008466EB"/>
    <w:rsid w:val="00847644"/>
    <w:rsid w:val="0085027C"/>
    <w:rsid w:val="008545AA"/>
    <w:rsid w:val="00867CE4"/>
    <w:rsid w:val="00881D8C"/>
    <w:rsid w:val="00884E5D"/>
    <w:rsid w:val="008926FD"/>
    <w:rsid w:val="00895C9F"/>
    <w:rsid w:val="008A6AB4"/>
    <w:rsid w:val="008A7893"/>
    <w:rsid w:val="008B00A8"/>
    <w:rsid w:val="008B67A0"/>
    <w:rsid w:val="008D633E"/>
    <w:rsid w:val="008E18B6"/>
    <w:rsid w:val="008E6395"/>
    <w:rsid w:val="008F410C"/>
    <w:rsid w:val="00901715"/>
    <w:rsid w:val="00910CC8"/>
    <w:rsid w:val="00916582"/>
    <w:rsid w:val="009237CB"/>
    <w:rsid w:val="00923B85"/>
    <w:rsid w:val="00937797"/>
    <w:rsid w:val="00940783"/>
    <w:rsid w:val="00951131"/>
    <w:rsid w:val="009548BE"/>
    <w:rsid w:val="00954BCD"/>
    <w:rsid w:val="00955FAF"/>
    <w:rsid w:val="0096643F"/>
    <w:rsid w:val="00971983"/>
    <w:rsid w:val="009741D6"/>
    <w:rsid w:val="00977537"/>
    <w:rsid w:val="0098563B"/>
    <w:rsid w:val="00992597"/>
    <w:rsid w:val="0099699F"/>
    <w:rsid w:val="009A0929"/>
    <w:rsid w:val="009A245E"/>
    <w:rsid w:val="009A2B6B"/>
    <w:rsid w:val="009B723E"/>
    <w:rsid w:val="009E03E7"/>
    <w:rsid w:val="009E0538"/>
    <w:rsid w:val="009E68B6"/>
    <w:rsid w:val="009E7E9F"/>
    <w:rsid w:val="009F7AF1"/>
    <w:rsid w:val="009F7E62"/>
    <w:rsid w:val="009F7F92"/>
    <w:rsid w:val="00A22920"/>
    <w:rsid w:val="00A23F97"/>
    <w:rsid w:val="00A25BB4"/>
    <w:rsid w:val="00A2679D"/>
    <w:rsid w:val="00A32498"/>
    <w:rsid w:val="00A3451C"/>
    <w:rsid w:val="00A4336F"/>
    <w:rsid w:val="00A56D59"/>
    <w:rsid w:val="00A7126A"/>
    <w:rsid w:val="00A71B9B"/>
    <w:rsid w:val="00A7363A"/>
    <w:rsid w:val="00A746BC"/>
    <w:rsid w:val="00A77349"/>
    <w:rsid w:val="00A835F0"/>
    <w:rsid w:val="00A8491F"/>
    <w:rsid w:val="00A861A0"/>
    <w:rsid w:val="00A91C83"/>
    <w:rsid w:val="00A92D40"/>
    <w:rsid w:val="00A92F33"/>
    <w:rsid w:val="00AA430E"/>
    <w:rsid w:val="00AA6DAA"/>
    <w:rsid w:val="00AB2E8D"/>
    <w:rsid w:val="00AB6E58"/>
    <w:rsid w:val="00AB71FF"/>
    <w:rsid w:val="00AB7D20"/>
    <w:rsid w:val="00AC2E38"/>
    <w:rsid w:val="00AC33EF"/>
    <w:rsid w:val="00AC5079"/>
    <w:rsid w:val="00AE03C6"/>
    <w:rsid w:val="00AE24EE"/>
    <w:rsid w:val="00AF6163"/>
    <w:rsid w:val="00B07A7C"/>
    <w:rsid w:val="00B07D91"/>
    <w:rsid w:val="00B11F1E"/>
    <w:rsid w:val="00B12965"/>
    <w:rsid w:val="00B435FF"/>
    <w:rsid w:val="00B50605"/>
    <w:rsid w:val="00B72A02"/>
    <w:rsid w:val="00B7321B"/>
    <w:rsid w:val="00B916FE"/>
    <w:rsid w:val="00BA2AC2"/>
    <w:rsid w:val="00BA3C22"/>
    <w:rsid w:val="00BA4553"/>
    <w:rsid w:val="00BB1221"/>
    <w:rsid w:val="00BB2D56"/>
    <w:rsid w:val="00BB2EE9"/>
    <w:rsid w:val="00BB5B12"/>
    <w:rsid w:val="00BC6402"/>
    <w:rsid w:val="00BC6A6F"/>
    <w:rsid w:val="00BD1439"/>
    <w:rsid w:val="00BE1032"/>
    <w:rsid w:val="00BE2C64"/>
    <w:rsid w:val="00BE7BF6"/>
    <w:rsid w:val="00BF4812"/>
    <w:rsid w:val="00BF7E7F"/>
    <w:rsid w:val="00C063D8"/>
    <w:rsid w:val="00C06EA9"/>
    <w:rsid w:val="00C06FFF"/>
    <w:rsid w:val="00C07E55"/>
    <w:rsid w:val="00C105EC"/>
    <w:rsid w:val="00C20B23"/>
    <w:rsid w:val="00C27846"/>
    <w:rsid w:val="00C43B29"/>
    <w:rsid w:val="00C44235"/>
    <w:rsid w:val="00C51A6D"/>
    <w:rsid w:val="00C53B8F"/>
    <w:rsid w:val="00C54232"/>
    <w:rsid w:val="00C55619"/>
    <w:rsid w:val="00C56016"/>
    <w:rsid w:val="00C7118F"/>
    <w:rsid w:val="00C711C7"/>
    <w:rsid w:val="00C73FF7"/>
    <w:rsid w:val="00C877D8"/>
    <w:rsid w:val="00CA49A6"/>
    <w:rsid w:val="00CB02B9"/>
    <w:rsid w:val="00CB2BA0"/>
    <w:rsid w:val="00CC0B39"/>
    <w:rsid w:val="00CC4E9A"/>
    <w:rsid w:val="00CC58FC"/>
    <w:rsid w:val="00CC6A16"/>
    <w:rsid w:val="00CC7978"/>
    <w:rsid w:val="00CD5FD0"/>
    <w:rsid w:val="00CE28FC"/>
    <w:rsid w:val="00CE5E2B"/>
    <w:rsid w:val="00CF2CA2"/>
    <w:rsid w:val="00CF49E6"/>
    <w:rsid w:val="00CF5E82"/>
    <w:rsid w:val="00D0363D"/>
    <w:rsid w:val="00D05BA8"/>
    <w:rsid w:val="00D05C40"/>
    <w:rsid w:val="00D14654"/>
    <w:rsid w:val="00D230CC"/>
    <w:rsid w:val="00D269FC"/>
    <w:rsid w:val="00D348DB"/>
    <w:rsid w:val="00D363FF"/>
    <w:rsid w:val="00D402CF"/>
    <w:rsid w:val="00D41799"/>
    <w:rsid w:val="00D45311"/>
    <w:rsid w:val="00D53D05"/>
    <w:rsid w:val="00D6097E"/>
    <w:rsid w:val="00D75218"/>
    <w:rsid w:val="00D76571"/>
    <w:rsid w:val="00D80EF5"/>
    <w:rsid w:val="00D85472"/>
    <w:rsid w:val="00D85C59"/>
    <w:rsid w:val="00D90FED"/>
    <w:rsid w:val="00D92F9B"/>
    <w:rsid w:val="00D96C84"/>
    <w:rsid w:val="00DA0EA4"/>
    <w:rsid w:val="00DC3C5F"/>
    <w:rsid w:val="00DC7C1F"/>
    <w:rsid w:val="00DD0BAE"/>
    <w:rsid w:val="00DE3FFE"/>
    <w:rsid w:val="00DE70BD"/>
    <w:rsid w:val="00DF7327"/>
    <w:rsid w:val="00E15D34"/>
    <w:rsid w:val="00E1739F"/>
    <w:rsid w:val="00E202D5"/>
    <w:rsid w:val="00E2596D"/>
    <w:rsid w:val="00E2678E"/>
    <w:rsid w:val="00E31955"/>
    <w:rsid w:val="00E44947"/>
    <w:rsid w:val="00E5612C"/>
    <w:rsid w:val="00E65C67"/>
    <w:rsid w:val="00E66F98"/>
    <w:rsid w:val="00E706B5"/>
    <w:rsid w:val="00E7502C"/>
    <w:rsid w:val="00E841AA"/>
    <w:rsid w:val="00E8506C"/>
    <w:rsid w:val="00E9266C"/>
    <w:rsid w:val="00EA2628"/>
    <w:rsid w:val="00EA2A57"/>
    <w:rsid w:val="00EA716A"/>
    <w:rsid w:val="00EB6F71"/>
    <w:rsid w:val="00EB7EFA"/>
    <w:rsid w:val="00EC46B3"/>
    <w:rsid w:val="00ED5A3B"/>
    <w:rsid w:val="00ED7FC3"/>
    <w:rsid w:val="00EE4707"/>
    <w:rsid w:val="00EF2338"/>
    <w:rsid w:val="00EF6F46"/>
    <w:rsid w:val="00F04E1C"/>
    <w:rsid w:val="00F21003"/>
    <w:rsid w:val="00F35C8D"/>
    <w:rsid w:val="00F53539"/>
    <w:rsid w:val="00F76988"/>
    <w:rsid w:val="00F76A83"/>
    <w:rsid w:val="00F77224"/>
    <w:rsid w:val="00F83B40"/>
    <w:rsid w:val="00F85F71"/>
    <w:rsid w:val="00F919FC"/>
    <w:rsid w:val="00FA0EF7"/>
    <w:rsid w:val="00FB6240"/>
    <w:rsid w:val="00FB67CA"/>
    <w:rsid w:val="00FD3A27"/>
    <w:rsid w:val="00FE426C"/>
    <w:rsid w:val="00FE7B59"/>
    <w:rsid w:val="00FF14C9"/>
    <w:rsid w:val="00FF6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3729"/>
    <o:shapelayout v:ext="edit">
      <o:idmap v:ext="edit" data="1"/>
    </o:shapelayout>
  </w:shapeDefaults>
  <w:decimalSymbol w:val="."/>
  <w:listSeparator w:val=","/>
  <w14:docId w14:val="4BD3CD9A"/>
  <w15:docId w15:val="{C46099D7-9D06-4AFB-A7F4-214EFAA90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462F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E18B6"/>
    <w:pPr>
      <w:tabs>
        <w:tab w:val="center" w:pos="4320"/>
        <w:tab w:val="right" w:pos="8640"/>
      </w:tabs>
    </w:pPr>
    <w:rPr>
      <w:rFonts w:cs="Angsana New"/>
      <w:lang w:val="x-none" w:bidi="th-TH"/>
    </w:rPr>
  </w:style>
  <w:style w:type="character" w:customStyle="1" w:styleId="HeaderChar">
    <w:name w:val="Header Char"/>
    <w:link w:val="Header"/>
    <w:uiPriority w:val="99"/>
    <w:rsid w:val="00162B1D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8E18B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7B89"/>
    <w:rPr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E18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F2CA2"/>
  </w:style>
  <w:style w:type="character" w:styleId="Strong">
    <w:name w:val="Strong"/>
    <w:qFormat/>
    <w:rsid w:val="0028363E"/>
    <w:rPr>
      <w:b/>
      <w:bCs/>
    </w:rPr>
  </w:style>
  <w:style w:type="paragraph" w:styleId="DocumentMap">
    <w:name w:val="Document Map"/>
    <w:basedOn w:val="Normal"/>
    <w:semiHidden/>
    <w:rsid w:val="00C063D8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D92F9B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A39F5"/>
    <w:rPr>
      <w:sz w:val="16"/>
      <w:szCs w:val="16"/>
    </w:rPr>
  </w:style>
  <w:style w:type="paragraph" w:styleId="CommentText">
    <w:name w:val="annotation text"/>
    <w:basedOn w:val="Normal"/>
    <w:semiHidden/>
    <w:rsid w:val="007A39F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A39F5"/>
    <w:rPr>
      <w:b/>
      <w:bCs/>
    </w:rPr>
  </w:style>
  <w:style w:type="paragraph" w:styleId="ListParagraph">
    <w:name w:val="List Paragraph"/>
    <w:basedOn w:val="Normal"/>
    <w:uiPriority w:val="34"/>
    <w:qFormat/>
    <w:rsid w:val="00277C97"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Default">
    <w:name w:val="Default"/>
    <w:uiPriority w:val="99"/>
    <w:rsid w:val="005D10C9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147B8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F75AC"/>
    <w:rPr>
      <w:rFonts w:eastAsiaTheme="minorHAnsi"/>
      <w:lang w:eastAsia="en-US"/>
    </w:rPr>
  </w:style>
  <w:style w:type="paragraph" w:customStyle="1" w:styleId="xl71">
    <w:name w:val="xl71"/>
    <w:basedOn w:val="Normal"/>
    <w:rsid w:val="00E5612C"/>
    <w:pPr>
      <w:widowControl w:val="0"/>
      <w:autoSpaceDE w:val="0"/>
      <w:autoSpaceDN w:val="0"/>
      <w:textAlignment w:val="top"/>
    </w:pPr>
    <w:rPr>
      <w:rFonts w:ascii="Malgun Gothic" w:eastAsia="Gulim" w:hAnsi="Gulim" w:cs="Gulim"/>
      <w:color w:val="000000"/>
      <w:sz w:val="22"/>
      <w:szCs w:val="22"/>
      <w:lang w:eastAsia="ko-KR"/>
    </w:rPr>
  </w:style>
  <w:style w:type="paragraph" w:customStyle="1" w:styleId="xl69">
    <w:name w:val="xl69"/>
    <w:basedOn w:val="Normal"/>
    <w:rsid w:val="00E5612C"/>
    <w:pPr>
      <w:widowControl w:val="0"/>
      <w:autoSpaceDE w:val="0"/>
      <w:autoSpaceDN w:val="0"/>
      <w:textAlignment w:val="center"/>
    </w:pPr>
    <w:rPr>
      <w:rFonts w:eastAsia="Gulim" w:hAnsi="Gulim" w:cs="Gulim"/>
      <w:color w:val="000000"/>
      <w:sz w:val="20"/>
      <w:szCs w:val="20"/>
      <w:lang w:eastAsia="ko-KR"/>
    </w:rPr>
  </w:style>
  <w:style w:type="paragraph" w:customStyle="1" w:styleId="TableParagraph">
    <w:name w:val="Table Paragraph"/>
    <w:basedOn w:val="Normal"/>
    <w:uiPriority w:val="1"/>
    <w:rsid w:val="005F3C8F"/>
    <w:pPr>
      <w:autoSpaceDE w:val="0"/>
      <w:autoSpaceDN w:val="0"/>
    </w:pPr>
    <w:rPr>
      <w:rFonts w:eastAsiaTheme="minorEastAsia"/>
      <w:lang w:eastAsia="zh-CN"/>
    </w:rPr>
  </w:style>
  <w:style w:type="paragraph" w:styleId="Revision">
    <w:name w:val="Revision"/>
    <w:hidden/>
    <w:uiPriority w:val="99"/>
    <w:semiHidden/>
    <w:rsid w:val="004709EB"/>
    <w:rPr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Tel:(+689)" TargetMode="External"/><Relationship Id="rId18" Type="http://schemas.openxmlformats.org/officeDocument/2006/relationships/hyperlink" Target="mailto:firdaus.ismail@caam.gov.my" TargetMode="External"/><Relationship Id="rId26" Type="http://schemas.openxmlformats.org/officeDocument/2006/relationships/hyperlink" Target="mailto:zachary_seah@caas.gov.s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Tel:64" TargetMode="External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pierre.kemmers@airservicesaustralia.com" TargetMode="External"/><Relationship Id="rId17" Type="http://schemas.openxmlformats.org/officeDocument/2006/relationships/hyperlink" Target="mailto:mior.adli@caam.gov.my" TargetMode="External"/><Relationship Id="rId25" Type="http://schemas.openxmlformats.org/officeDocument/2006/relationships/hyperlink" Target="mailto:shahid.hussain@caapakistan.com.pk" TargetMode="Externa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mailto:hemantr@aai.aero" TargetMode="External"/><Relationship Id="rId20" Type="http://schemas.openxmlformats.org/officeDocument/2006/relationships/hyperlink" Target="mailto:imran@macl.aero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plications.icao.int/atn_chart/atn_chart.asp" TargetMode="External"/><Relationship Id="rId24" Type="http://schemas.openxmlformats.org/officeDocument/2006/relationships/hyperlink" Target="mailto:Shamsuddin.hakro@caapakistan.com.pk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Tel:+91%20(11)%202461%200537Fax:+91%20(11)%202463%202930" TargetMode="External"/><Relationship Id="rId23" Type="http://schemas.openxmlformats.org/officeDocument/2006/relationships/hyperlink" Target="mailto:adld.comops@caapakistan.com.pk" TargetMode="External"/><Relationship Id="rId28" Type="http://schemas.openxmlformats.org/officeDocument/2006/relationships/hyperlink" Target="mailto:tuanvnchk19@gmail.com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ishag@macl.aero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Tel:(+689)" TargetMode="External"/><Relationship Id="rId22" Type="http://schemas.openxmlformats.org/officeDocument/2006/relationships/hyperlink" Target="Tel:021-99072351" TargetMode="External"/><Relationship Id="rId27" Type="http://schemas.openxmlformats.org/officeDocument/2006/relationships/hyperlink" Target="mailto:nguyenhonghiepbk@vatm.vn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To be updated by States and send to yluo@icao.int and vmeefuengsart@icao.int</Category>
    <Type_x0020_Name xmlns="2b0c29a6-a2e0-472b-bfb4-397922b0132f">ACSICG 11 </Type_x0020_Name>
    <Presenter xmlns="2b0c29a6-a2e0-472b-bfb4-397922b0132f">Secretariat</Presenter>
    <Update_x0020_Date xmlns="2b0c29a6-a2e0-472b-bfb4-397922b0132f">21 March 2024</Update_x0020_Date>
    <Number xmlns="2b0c29a6-a2e0-472b-bfb4-397922b0132f">WP/09: APX. B</Numb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75F25CE890B43A60F1EECD1C2E712" ma:contentTypeVersion="5" ma:contentTypeDescription="Create a new document." ma:contentTypeScope="" ma:versionID="efafd1682d4ce475df760b65a6726e4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035912-0916-4EF7-9612-D7BF6D39D0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F166BF-3536-4C29-98E7-5708424D492D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2b0c29a6-a2e0-472b-bfb4-397922b0132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54d7ebe1-8bb4-46bd-bad4-44306c4e955d"/>
    <ds:schemaRef ds:uri="e525594f-72ac-4b2e-b838-1578de0d2916"/>
  </ds:schemaRefs>
</ds:datastoreItem>
</file>

<file path=customXml/itemProps3.xml><?xml version="1.0" encoding="utf-8"?>
<ds:datastoreItem xmlns:ds="http://schemas.openxmlformats.org/officeDocument/2006/customXml" ds:itemID="{6F3586DF-C83A-436F-843C-003FA21685C9}"/>
</file>

<file path=customXml/itemProps4.xml><?xml version="1.0" encoding="utf-8"?>
<ds:datastoreItem xmlns:ds="http://schemas.openxmlformats.org/officeDocument/2006/customXml" ds:itemID="{25797A0E-5872-41E3-9A23-873341581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2</Pages>
  <Words>1018</Words>
  <Characters>8181</Characters>
  <Application>Microsoft Office Word</Application>
  <DocSecurity>0</DocSecurity>
  <Lines>6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HS FOCAL CONTACT POINT : Please update and send to show@icao.int and vmeefuengsart@icao.int</vt:lpstr>
    </vt:vector>
  </TitlesOfParts>
  <Company>ICAO of the United Nations</Company>
  <LinksUpToDate>false</LinksUpToDate>
  <CharactersWithSpaces>9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HS FOCAL CONTACT POINT</dc:title>
  <dc:creator>ssomsri</dc:creator>
  <cp:lastModifiedBy>Luo, Yi</cp:lastModifiedBy>
  <cp:revision>47</cp:revision>
  <cp:lastPrinted>2022-04-21T03:33:00Z</cp:lastPrinted>
  <dcterms:created xsi:type="dcterms:W3CDTF">2022-04-15T03:53:00Z</dcterms:created>
  <dcterms:modified xsi:type="dcterms:W3CDTF">2024-03-0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75F25CE890B43A60F1EECD1C2E712</vt:lpwstr>
  </property>
  <property fmtid="{D5CDD505-2E9C-101B-9397-08002B2CF9AE}" pid="3" name="GrammarlyDocumentId">
    <vt:lpwstr>29dcea5d7b4408acfee71890852546433eade73f3601e301a71a6c55ab9cec3f</vt:lpwstr>
  </property>
  <property fmtid="{D5CDD505-2E9C-101B-9397-08002B2CF9AE}" pid="4" name="MediaServiceImageTags">
    <vt:lpwstr/>
  </property>
</Properties>
</file>